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7FD3B9DC" w:rsidR="00405FA9" w:rsidRDefault="00405FA9" w:rsidP="003B0060">
      <w:pPr>
        <w:pStyle w:val="Heading1"/>
      </w:pPr>
      <w:r>
        <w:t>Major assignment 1: Your submission</w:t>
      </w:r>
    </w:p>
    <w:p w14:paraId="62CB0359" w14:textId="77777777" w:rsidR="00405FA9" w:rsidRDefault="00405FA9" w:rsidP="00405FA9">
      <w:pPr>
        <w:rPr>
          <w:sz w:val="18"/>
          <w:szCs w:val="18"/>
        </w:rPr>
      </w:pPr>
    </w:p>
    <w:p w14:paraId="59256F20" w14:textId="5A8A66A1" w:rsidR="00405FA9" w:rsidRPr="00405FA9" w:rsidRDefault="00405FA9" w:rsidP="00405FA9">
      <w:pPr>
        <w:rPr>
          <w:sz w:val="18"/>
          <w:szCs w:val="18"/>
        </w:rPr>
      </w:pPr>
      <w:r>
        <w:rPr>
          <w:sz w:val="18"/>
          <w:szCs w:val="18"/>
        </w:rPr>
        <w:t xml:space="preserve">This is your assignment template for </w:t>
      </w:r>
      <w:hyperlink r:id="rId8" w:history="1">
        <w:proofErr w:type="spellStart"/>
        <w:r w:rsidRPr="00403DC4">
          <w:rPr>
            <w:rStyle w:val="Hyperlink"/>
            <w:sz w:val="18"/>
            <w:szCs w:val="18"/>
          </w:rPr>
          <w:t>CompX</w:t>
        </w:r>
        <w:proofErr w:type="spellEnd"/>
        <w:r w:rsidRPr="00403DC4">
          <w:rPr>
            <w:rStyle w:val="Hyperlink"/>
            <w:sz w:val="18"/>
            <w:szCs w:val="18"/>
          </w:rPr>
          <w:t xml:space="preserve"> Major </w:t>
        </w:r>
        <w:proofErr w:type="gramStart"/>
        <w:r w:rsidRPr="00403DC4">
          <w:rPr>
            <w:rStyle w:val="Hyperlink"/>
            <w:sz w:val="18"/>
            <w:szCs w:val="18"/>
          </w:rPr>
          <w:t>assignment</w:t>
        </w:r>
        <w:proofErr w:type="gramEnd"/>
        <w:r w:rsidRPr="00403DC4">
          <w:rPr>
            <w:rStyle w:val="Hyperlink"/>
            <w:sz w:val="18"/>
            <w:szCs w:val="18"/>
          </w:rPr>
          <w:t xml:space="preserve"> 1</w:t>
        </w:r>
      </w:hyperlink>
      <w:r>
        <w:rPr>
          <w:sz w:val="18"/>
          <w:szCs w:val="18"/>
        </w:rPr>
        <w:t xml:space="preserve">. </w:t>
      </w:r>
      <w:r w:rsidRPr="00405FA9">
        <w:rPr>
          <w:sz w:val="18"/>
          <w:szCs w:val="18"/>
        </w:rPr>
        <w:t>Save this document on our local machine and include all of your work within the relevant sections.</w:t>
      </w:r>
      <w:r>
        <w:rPr>
          <w:sz w:val="18"/>
          <w:szCs w:val="18"/>
        </w:rPr>
        <w:t xml:space="preserve"> </w:t>
      </w:r>
      <w:r w:rsidRPr="00405FA9">
        <w:rPr>
          <w:sz w:val="18"/>
          <w:szCs w:val="18"/>
        </w:rPr>
        <w:t xml:space="preserve">Once you’ve completed </w:t>
      </w:r>
      <w:r w:rsidR="00482166">
        <w:rPr>
          <w:sz w:val="18"/>
          <w:szCs w:val="18"/>
        </w:rPr>
        <w:t xml:space="preserve">all five parts of </w:t>
      </w:r>
      <w:r w:rsidRPr="00405FA9">
        <w:rPr>
          <w:sz w:val="18"/>
          <w:szCs w:val="18"/>
        </w:rPr>
        <w:t xml:space="preserve">the assignment, upload </w:t>
      </w:r>
      <w:r w:rsidR="00482166">
        <w:rPr>
          <w:sz w:val="18"/>
          <w:szCs w:val="18"/>
        </w:rPr>
        <w:t>the document</w:t>
      </w:r>
      <w:r w:rsidRPr="00405FA9">
        <w:rPr>
          <w:sz w:val="18"/>
          <w:szCs w:val="18"/>
        </w:rPr>
        <w:t xml:space="preserve"> </w:t>
      </w:r>
      <w:r w:rsidR="00482166">
        <w:rPr>
          <w:sz w:val="18"/>
          <w:szCs w:val="18"/>
        </w:rPr>
        <w:t>via</w:t>
      </w:r>
      <w:r w:rsidRPr="00405FA9">
        <w:rPr>
          <w:sz w:val="18"/>
          <w:szCs w:val="18"/>
        </w:rPr>
        <w:t xml:space="preserve"> the submission area </w:t>
      </w:r>
      <w:r>
        <w:rPr>
          <w:sz w:val="18"/>
          <w:szCs w:val="18"/>
        </w:rPr>
        <w:t>on the “</w:t>
      </w:r>
      <w:hyperlink r:id="rId9" w:history="1">
        <w:r w:rsidRPr="00403DC4">
          <w:rPr>
            <w:rStyle w:val="Hyperlink"/>
            <w:sz w:val="18"/>
            <w:szCs w:val="18"/>
          </w:rPr>
          <w:t>Submit your assignment</w:t>
        </w:r>
      </w:hyperlink>
      <w:r>
        <w:rPr>
          <w:sz w:val="18"/>
          <w:szCs w:val="18"/>
        </w:rPr>
        <w:t xml:space="preserve">” page </w:t>
      </w:r>
      <w:r w:rsidRPr="00405FA9">
        <w:rPr>
          <w:sz w:val="18"/>
          <w:szCs w:val="18"/>
        </w:rPr>
        <w:t>at the end of Major assignment 1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4E73028E" w14:textId="77777777" w:rsidR="001750E4" w:rsidRDefault="001750E4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>Have you shown all of your working, including probability notation where necessary?</w:t>
      </w:r>
    </w:p>
    <w:p w14:paraId="06699D55" w14:textId="77777777" w:rsidR="001750E4" w:rsidRDefault="001750E4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>Have you given all numbers to 3 decimal places?</w:t>
      </w:r>
    </w:p>
    <w:p w14:paraId="52E3F7F0" w14:textId="77777777" w:rsidR="001750E4" w:rsidRDefault="001750E4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>Have you included all R output and plots to support your answers where necessary?</w:t>
      </w:r>
    </w:p>
    <w:p w14:paraId="16274630" w14:textId="77777777" w:rsidR="001750E4" w:rsidRDefault="001750E4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>Have you included all of your R code?</w:t>
      </w:r>
    </w:p>
    <w:p w14:paraId="473690AF" w14:textId="30CC2218" w:rsidR="0082285A" w:rsidRPr="001D0E2D" w:rsidRDefault="001750E4" w:rsidP="001D0E2D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 xml:space="preserve">Have you made sure that all plots and tables each have a </w:t>
      </w:r>
      <w:r w:rsidR="00FA3151">
        <w:rPr>
          <w:sz w:val="18"/>
          <w:szCs w:val="18"/>
        </w:rPr>
        <w:t xml:space="preserve">meaningful </w:t>
      </w:r>
      <w:r w:rsidRPr="001750E4">
        <w:rPr>
          <w:sz w:val="18"/>
          <w:szCs w:val="18"/>
        </w:rPr>
        <w:t>caption?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32106078" w14:textId="4149B802" w:rsidR="00F10BB8" w:rsidRDefault="00F10BB8">
      <w:pPr>
        <w:spacing w:line="240" w:lineRule="auto"/>
        <w:rPr>
          <w:b/>
        </w:rPr>
      </w:pPr>
      <w:r>
        <w:rPr>
          <w:b/>
        </w:rPr>
        <w:t>Quick links:</w:t>
      </w:r>
    </w:p>
    <w:p w14:paraId="1AE45B0A" w14:textId="77777777" w:rsidR="00F10BB8" w:rsidRDefault="00F10BB8">
      <w:pPr>
        <w:spacing w:line="240" w:lineRule="auto"/>
        <w:rPr>
          <w:b/>
        </w:rPr>
      </w:pPr>
    </w:p>
    <w:p w14:paraId="4BA14EAA" w14:textId="0A90106C" w:rsidR="00482166" w:rsidRPr="00F10BB8" w:rsidRDefault="00B23F47">
      <w:pPr>
        <w:spacing w:line="240" w:lineRule="auto"/>
      </w:pPr>
      <w:hyperlink w:anchor="_Major_assignment_1:" w:history="1">
        <w:r w:rsidR="00482166" w:rsidRPr="00F10BB8">
          <w:rPr>
            <w:rStyle w:val="Hyperlink"/>
          </w:rPr>
          <w:t>Major assignment 1: Part 1</w:t>
        </w:r>
      </w:hyperlink>
    </w:p>
    <w:p w14:paraId="39519883" w14:textId="77777777" w:rsidR="00F10BB8" w:rsidRPr="00F10BB8" w:rsidRDefault="00F10BB8">
      <w:pPr>
        <w:spacing w:line="240" w:lineRule="auto"/>
      </w:pPr>
    </w:p>
    <w:p w14:paraId="395EFB1C" w14:textId="53D2C238" w:rsidR="00482166" w:rsidRPr="00F10BB8" w:rsidRDefault="00B23F47">
      <w:pPr>
        <w:spacing w:line="240" w:lineRule="auto"/>
      </w:pPr>
      <w:hyperlink w:anchor="_Major_assignment_1:_1" w:history="1">
        <w:r w:rsidR="00482166" w:rsidRPr="00F10BB8">
          <w:rPr>
            <w:rStyle w:val="Hyperlink"/>
          </w:rPr>
          <w:t>Major assignment 1: Part 2</w:t>
        </w:r>
      </w:hyperlink>
    </w:p>
    <w:p w14:paraId="0A54A6EB" w14:textId="77777777" w:rsidR="00F10BB8" w:rsidRPr="00F10BB8" w:rsidRDefault="00F10BB8">
      <w:pPr>
        <w:spacing w:line="240" w:lineRule="auto"/>
      </w:pPr>
    </w:p>
    <w:p w14:paraId="22A8FD59" w14:textId="5771C704" w:rsidR="00482166" w:rsidRPr="00F10BB8" w:rsidRDefault="00B23F47">
      <w:pPr>
        <w:spacing w:line="240" w:lineRule="auto"/>
      </w:pPr>
      <w:hyperlink w:anchor="_Major_assignment_1:_2" w:history="1">
        <w:r w:rsidR="00482166" w:rsidRPr="00F10BB8">
          <w:rPr>
            <w:rStyle w:val="Hyperlink"/>
          </w:rPr>
          <w:t>Major assignment 1: Part 3</w:t>
        </w:r>
      </w:hyperlink>
    </w:p>
    <w:p w14:paraId="6C944A3A" w14:textId="77777777" w:rsidR="00F10BB8" w:rsidRPr="00F10BB8" w:rsidRDefault="00F10BB8">
      <w:pPr>
        <w:spacing w:line="240" w:lineRule="auto"/>
      </w:pPr>
    </w:p>
    <w:p w14:paraId="01B6B400" w14:textId="42ECDB24" w:rsidR="00482166" w:rsidRPr="00F10BB8" w:rsidRDefault="00B23F47">
      <w:pPr>
        <w:spacing w:line="240" w:lineRule="auto"/>
      </w:pPr>
      <w:hyperlink w:anchor="_Major_assignment_1:_3" w:history="1">
        <w:r w:rsidR="00482166" w:rsidRPr="00F10BB8">
          <w:rPr>
            <w:rStyle w:val="Hyperlink"/>
          </w:rPr>
          <w:t>Major assignment 1: Part 4</w:t>
        </w:r>
      </w:hyperlink>
    </w:p>
    <w:p w14:paraId="0FF09081" w14:textId="77777777" w:rsidR="00F10BB8" w:rsidRPr="00F10BB8" w:rsidRDefault="00F10BB8">
      <w:pPr>
        <w:spacing w:line="240" w:lineRule="auto"/>
      </w:pPr>
    </w:p>
    <w:p w14:paraId="1570D3EE" w14:textId="139FC321" w:rsidR="00482166" w:rsidRDefault="00B23F47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hyperlink w:anchor="_Major_assignment_1:_4" w:history="1">
        <w:r w:rsidR="00482166" w:rsidRPr="00F10BB8">
          <w:rPr>
            <w:rStyle w:val="Hyperlink"/>
          </w:rPr>
          <w:t>Major assignment 1: Part 5</w:t>
        </w:r>
      </w:hyperlink>
    </w:p>
    <w:p w14:paraId="314AC8C6" w14:textId="77777777" w:rsidR="00BF4AB0" w:rsidRDefault="00BF4AB0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bookmarkStart w:id="0" w:name="_Major_assignment_1:"/>
      <w:bookmarkEnd w:id="0"/>
      <w:r>
        <w:br w:type="page"/>
      </w:r>
    </w:p>
    <w:p w14:paraId="320A7B03" w14:textId="258D1AD3" w:rsidR="0012340A" w:rsidRDefault="0012340A" w:rsidP="0012340A">
      <w:pPr>
        <w:pStyle w:val="Heading1"/>
      </w:pPr>
      <w:r>
        <w:lastRenderedPageBreak/>
        <w:t>Major assignment 1: Part 1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402F7CE2" w:rsidR="0012340A" w:rsidRDefault="0012340A" w:rsidP="00F10BB8">
      <w:pPr>
        <w:pStyle w:val="Header"/>
        <w:numPr>
          <w:ilvl w:val="0"/>
          <w:numId w:val="25"/>
        </w:numPr>
        <w:ind w:left="284" w:hanging="284"/>
      </w:pPr>
      <w:r>
        <w:t xml:space="preserve">Read in the dataset </w:t>
      </w:r>
      <w:r w:rsidRPr="0012340A">
        <w:rPr>
          <w:b w:val="0"/>
        </w:rPr>
        <w:t xml:space="preserve">[1 </w:t>
      </w:r>
      <w:r w:rsidR="008F3432">
        <w:rPr>
          <w:b w:val="0"/>
        </w:rPr>
        <w:t>point</w:t>
      </w:r>
      <w:r w:rsidRPr="0012340A">
        <w:rPr>
          <w:b w:val="0"/>
        </w:rPr>
        <w:t>]</w:t>
      </w:r>
    </w:p>
    <w:p w14:paraId="74229322" w14:textId="77777777" w:rsidR="00AD2250" w:rsidRPr="00AD2250" w:rsidRDefault="0012340A" w:rsidP="005833BB">
      <w:pPr>
        <w:rPr>
          <w:sz w:val="18"/>
          <w:szCs w:val="18"/>
        </w:rPr>
      </w:pPr>
      <w:r>
        <w:rPr>
          <w:sz w:val="18"/>
          <w:szCs w:val="18"/>
        </w:rPr>
        <w:t>Your input code and output code for the flights dataset from the nycflights13 package go here:</w:t>
      </w:r>
      <w:r w:rsidR="00AD2250" w:rsidRPr="00AD2250">
        <w:rPr>
          <w:sz w:val="18"/>
          <w:szCs w:val="18"/>
        </w:rPr>
        <w:t xml:space="preserve"> </w:t>
      </w:r>
    </w:p>
    <w:p w14:paraId="6D73882B" w14:textId="77777777" w:rsidR="00AD2250" w:rsidRDefault="00AD2250" w:rsidP="005833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41A9D" w14:paraId="65DE1BEA" w14:textId="77777777" w:rsidTr="00C41A9D">
        <w:tc>
          <w:tcPr>
            <w:tcW w:w="9394" w:type="dxa"/>
          </w:tcPr>
          <w:p w14:paraId="6793D0F6" w14:textId="77777777" w:rsidR="00C41A9D" w:rsidRPr="00C41A9D" w:rsidRDefault="00C41A9D" w:rsidP="00A3406C">
            <w:pPr>
              <w:pStyle w:val="Code"/>
            </w:pPr>
            <w:r w:rsidRPr="00C41A9D">
              <w:t># Import Libraries</w:t>
            </w:r>
          </w:p>
          <w:p w14:paraId="2CC44ACE" w14:textId="77777777" w:rsidR="00C41A9D" w:rsidRPr="00C41A9D" w:rsidRDefault="00C41A9D" w:rsidP="00A3406C">
            <w:pPr>
              <w:pStyle w:val="Code"/>
            </w:pPr>
          </w:p>
          <w:p w14:paraId="017687B9" w14:textId="6B4BBE82" w:rsidR="00C41A9D" w:rsidRDefault="00C41A9D" w:rsidP="00A3406C">
            <w:pPr>
              <w:pStyle w:val="Code"/>
            </w:pPr>
            <w:r w:rsidRPr="00C41A9D">
              <w:t>```{r}</w:t>
            </w:r>
          </w:p>
          <w:p w14:paraId="53D87810" w14:textId="61166DA6" w:rsidR="00CB335D" w:rsidRPr="00C41A9D" w:rsidRDefault="00CB335D" w:rsidP="00A3406C">
            <w:pPr>
              <w:pStyle w:val="Code"/>
            </w:pPr>
            <w:r w:rsidRPr="00CB335D">
              <w:t>library(</w:t>
            </w:r>
            <w:proofErr w:type="spellStart"/>
            <w:r w:rsidRPr="00CB335D">
              <w:t>tidyverse</w:t>
            </w:r>
            <w:proofErr w:type="spellEnd"/>
            <w:r w:rsidRPr="00CB335D">
              <w:t>)</w:t>
            </w:r>
          </w:p>
          <w:p w14:paraId="3B41713D" w14:textId="77777777" w:rsidR="00C41A9D" w:rsidRPr="00C41A9D" w:rsidRDefault="00C41A9D" w:rsidP="00A3406C">
            <w:pPr>
              <w:pStyle w:val="Code"/>
            </w:pPr>
            <w:r w:rsidRPr="00C41A9D">
              <w:t>library(nycflights13)</w:t>
            </w:r>
          </w:p>
          <w:p w14:paraId="58A2115E" w14:textId="77777777" w:rsidR="00C41A9D" w:rsidRPr="00C41A9D" w:rsidRDefault="00C41A9D" w:rsidP="00A3406C">
            <w:pPr>
              <w:pStyle w:val="Code"/>
            </w:pPr>
            <w:r w:rsidRPr="00C41A9D">
              <w:t>```</w:t>
            </w:r>
          </w:p>
          <w:p w14:paraId="65891282" w14:textId="6D0C9C8C" w:rsidR="00C41A9D" w:rsidRPr="00C41A9D" w:rsidRDefault="00627BA3" w:rsidP="00A3406C">
            <w:pPr>
              <w:pStyle w:val="Code"/>
            </w:pPr>
            <w:r>
              <w:t xml:space="preserve"># </w:t>
            </w:r>
            <w:r w:rsidR="00C41A9D" w:rsidRPr="00C41A9D">
              <w:t xml:space="preserve">Read in the dataset </w:t>
            </w:r>
          </w:p>
          <w:p w14:paraId="5697E50F" w14:textId="77777777" w:rsidR="00C41A9D" w:rsidRPr="00C41A9D" w:rsidRDefault="00C41A9D" w:rsidP="00A3406C">
            <w:pPr>
              <w:pStyle w:val="Code"/>
            </w:pPr>
          </w:p>
          <w:p w14:paraId="1C3B5681" w14:textId="77777777" w:rsidR="00C41A9D" w:rsidRPr="00C41A9D" w:rsidRDefault="00C41A9D" w:rsidP="00A3406C">
            <w:pPr>
              <w:pStyle w:val="Code"/>
            </w:pPr>
            <w:r w:rsidRPr="00C41A9D">
              <w:t>```{r}</w:t>
            </w:r>
          </w:p>
          <w:p w14:paraId="2B72557A" w14:textId="77777777" w:rsidR="00C41A9D" w:rsidRPr="00C41A9D" w:rsidRDefault="00C41A9D" w:rsidP="00A3406C">
            <w:pPr>
              <w:pStyle w:val="Code"/>
            </w:pPr>
            <w:r w:rsidRPr="00C41A9D">
              <w:t>flights &lt;- nycflights13::flights</w:t>
            </w:r>
          </w:p>
          <w:p w14:paraId="5C45EF27" w14:textId="745FB27D" w:rsidR="00C41A9D" w:rsidRDefault="00C41A9D" w:rsidP="00A3406C">
            <w:pPr>
              <w:pStyle w:val="Code"/>
            </w:pPr>
            <w:r w:rsidRPr="00C41A9D">
              <w:t>flights</w:t>
            </w:r>
          </w:p>
          <w:p w14:paraId="164F6DA2" w14:textId="70C7402F" w:rsidR="00603C7B" w:rsidRPr="00C41A9D" w:rsidRDefault="00603C7B" w:rsidP="00A3406C">
            <w:pPr>
              <w:pStyle w:val="Code"/>
            </w:pPr>
            <w:r w:rsidRPr="00603C7B">
              <w:t>View(flights)</w:t>
            </w:r>
          </w:p>
          <w:p w14:paraId="06D9A00F" w14:textId="01F4901A" w:rsidR="00C41A9D" w:rsidRPr="00C41A9D" w:rsidRDefault="00C41A9D" w:rsidP="00A3406C">
            <w:pPr>
              <w:pStyle w:val="Code"/>
            </w:pPr>
            <w:r w:rsidRPr="00C41A9D">
              <w:t>```</w:t>
            </w:r>
          </w:p>
        </w:tc>
      </w:tr>
    </w:tbl>
    <w:p w14:paraId="043BCD8A" w14:textId="77777777" w:rsidR="0012340A" w:rsidRDefault="0012340A" w:rsidP="005833BB"/>
    <w:p w14:paraId="4521FBF0" w14:textId="6E2F9EF4" w:rsidR="00B87F1B" w:rsidRDefault="00B87F1B" w:rsidP="00B87F1B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1</w:t>
        </w:r>
      </w:fldSimple>
      <w:r>
        <w:t xml:space="preserve">. </w:t>
      </w:r>
      <w:r w:rsidR="00627BA3">
        <w:t>Confirmation of</w:t>
      </w:r>
      <w:r>
        <w:t xml:space="preserve"> </w:t>
      </w:r>
      <w:r w:rsidR="00627BA3">
        <w:t>dataset lo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41A9D" w14:paraId="76F07783" w14:textId="77777777" w:rsidTr="00C41A9D">
        <w:tc>
          <w:tcPr>
            <w:tcW w:w="9394" w:type="dxa"/>
          </w:tcPr>
          <w:p w14:paraId="5761CEC6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# A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tibble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: 336,776 x 19</w:t>
            </w:r>
          </w:p>
          <w:p w14:paraId="5E46594B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   year month   day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ep_time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sched_dep_time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ep_delay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arr_time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sched_arr_time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arr_delay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carrier flight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tailnum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origin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es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</w:t>
            </w:r>
          </w:p>
          <w:p w14:paraId="4BDC8A81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    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bl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    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bl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chr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int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chr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chr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 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chr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</w:t>
            </w:r>
          </w:p>
          <w:p w14:paraId="66BA6528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1  2013     1     1      517            515         2      830            819        11 UA        1545 N14228  EWR    IAH  </w:t>
            </w:r>
          </w:p>
          <w:p w14:paraId="17C797C2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2  2013     1     1      533            529         4      850            830        20 UA        1714 N24211  LGA    IAH  </w:t>
            </w:r>
          </w:p>
          <w:p w14:paraId="5F15BA5A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3  2013     1     1      542            540         2      923            850        33 AA        1141 N619AA  JFK    MIA  </w:t>
            </w:r>
          </w:p>
          <w:p w14:paraId="5F9AF678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4  2013     1     1      544            545        -1     1004           1022       -18 B6         725 N804JB  JFK    BQN  </w:t>
            </w:r>
          </w:p>
          <w:p w14:paraId="56EE4963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5  2013     1     1      554            600        -6      812            837       -25 DL         461 N668DN  LGA    ATL  </w:t>
            </w:r>
          </w:p>
          <w:p w14:paraId="0E82351B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6  2013     1     1      554            558        -4      740            728        12 UA        1696 N39463  EWR    ORD  </w:t>
            </w:r>
          </w:p>
          <w:p w14:paraId="343C13FE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7  2013     1     1      555            600        -5      913            854        19 B6         507 N516JB  EWR    FLL  </w:t>
            </w:r>
          </w:p>
          <w:p w14:paraId="7FD7C02D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8  2013     1     1      557            600        -3      709            723       -14 EV        5708 N829AS  LGA    IAD  </w:t>
            </w:r>
          </w:p>
          <w:p w14:paraId="12F47470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 9  2013     1     1      557            600        -3      838            846        -8 B6          79 N593JB  JFK    MCO  </w:t>
            </w:r>
          </w:p>
          <w:p w14:paraId="4723AA5A" w14:textId="7777777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10  2013     1     1      558            600        -2      753            745         8 AA         301 N3ALAA  LGA    ORD  </w:t>
            </w:r>
          </w:p>
          <w:p w14:paraId="01856E98" w14:textId="3E4B2B57" w:rsidR="00C41A9D" w:rsidRPr="00C41A9D" w:rsidRDefault="00C41A9D" w:rsidP="00C41A9D">
            <w:pPr>
              <w:spacing w:line="240" w:lineRule="auto"/>
              <w:rPr>
                <w:rFonts w:ascii="Consolas" w:hAnsi="Consolas"/>
                <w:sz w:val="12"/>
                <w:szCs w:val="16"/>
              </w:rPr>
            </w:pPr>
            <w:r w:rsidRPr="00C41A9D">
              <w:rPr>
                <w:rFonts w:ascii="Consolas" w:hAnsi="Consolas"/>
                <w:sz w:val="12"/>
                <w:szCs w:val="16"/>
              </w:rPr>
              <w:t xml:space="preserve"># … with 336,766 more rows, and 5 more variables: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air_time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bl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, distance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bl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, hour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bl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, minute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bl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&gt;, 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time_hour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 xml:space="preserve"> &lt;</w:t>
            </w:r>
            <w:proofErr w:type="spellStart"/>
            <w:r w:rsidRPr="00C41A9D">
              <w:rPr>
                <w:rFonts w:ascii="Consolas" w:hAnsi="Consolas"/>
                <w:sz w:val="12"/>
                <w:szCs w:val="16"/>
              </w:rPr>
              <w:t>dttm</w:t>
            </w:r>
            <w:proofErr w:type="spellEnd"/>
            <w:r w:rsidRPr="00C41A9D">
              <w:rPr>
                <w:rFonts w:ascii="Consolas" w:hAnsi="Consolas"/>
                <w:sz w:val="12"/>
                <w:szCs w:val="16"/>
              </w:rPr>
              <w:t>&gt;</w:t>
            </w:r>
          </w:p>
        </w:tc>
      </w:tr>
    </w:tbl>
    <w:p w14:paraId="0548DA9D" w14:textId="77777777" w:rsidR="0012340A" w:rsidRDefault="0012340A" w:rsidP="005833BB"/>
    <w:p w14:paraId="085CC47A" w14:textId="77777777" w:rsidR="00F928AE" w:rsidRDefault="00F928AE">
      <w:pPr>
        <w:spacing w:line="240" w:lineRule="auto"/>
        <w:rPr>
          <w:b/>
        </w:rPr>
      </w:pPr>
      <w:r>
        <w:br w:type="page"/>
      </w:r>
    </w:p>
    <w:p w14:paraId="02438C10" w14:textId="37B3D0C4" w:rsidR="0012340A" w:rsidRDefault="0012340A" w:rsidP="00F10BB8">
      <w:pPr>
        <w:pStyle w:val="Header"/>
        <w:numPr>
          <w:ilvl w:val="0"/>
          <w:numId w:val="25"/>
        </w:numPr>
        <w:ind w:left="284" w:hanging="284"/>
      </w:pPr>
      <w:r>
        <w:lastRenderedPageBreak/>
        <w:t xml:space="preserve">Produce a table that summarises the origin variable </w:t>
      </w:r>
      <w:r w:rsidRPr="0012340A">
        <w:rPr>
          <w:b w:val="0"/>
        </w:rPr>
        <w:t>[</w:t>
      </w:r>
      <w:r>
        <w:rPr>
          <w:b w:val="0"/>
        </w:rPr>
        <w:t>3</w:t>
      </w:r>
      <w:r w:rsidRPr="0012340A">
        <w:rPr>
          <w:b w:val="0"/>
        </w:rPr>
        <w:t xml:space="preserve"> </w:t>
      </w:r>
      <w:r w:rsidR="008F3432">
        <w:rPr>
          <w:b w:val="0"/>
        </w:rPr>
        <w:t>points</w:t>
      </w:r>
      <w:r w:rsidRPr="0012340A">
        <w:rPr>
          <w:b w:val="0"/>
        </w:rPr>
        <w:t>]</w:t>
      </w:r>
    </w:p>
    <w:p w14:paraId="7460E76C" w14:textId="77777777" w:rsidR="0012340A" w:rsidRDefault="0012340A" w:rsidP="005833BB">
      <w:r w:rsidRPr="0012340A">
        <w:rPr>
          <w:sz w:val="18"/>
          <w:szCs w:val="18"/>
        </w:rPr>
        <w:t>Your table, code and caption go here:</w:t>
      </w:r>
    </w:p>
    <w:p w14:paraId="449B217B" w14:textId="317E2FCF" w:rsidR="0012340A" w:rsidRDefault="0012340A" w:rsidP="005833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406C" w14:paraId="2C8A4324" w14:textId="77777777" w:rsidTr="00A3406C">
        <w:tc>
          <w:tcPr>
            <w:tcW w:w="9394" w:type="dxa"/>
          </w:tcPr>
          <w:p w14:paraId="6D742B12" w14:textId="77777777" w:rsidR="00A3406C" w:rsidRPr="00A3406C" w:rsidRDefault="00A3406C" w:rsidP="00A3406C">
            <w:pPr>
              <w:pStyle w:val="Code"/>
            </w:pPr>
            <w:r w:rsidRPr="00A3406C">
              <w:t>```{r}</w:t>
            </w:r>
          </w:p>
          <w:p w14:paraId="1CA53DF6" w14:textId="77777777" w:rsidR="00A3406C" w:rsidRPr="00A3406C" w:rsidRDefault="00A3406C" w:rsidP="00A3406C">
            <w:pPr>
              <w:pStyle w:val="Code"/>
            </w:pPr>
            <w:proofErr w:type="spellStart"/>
            <w:r w:rsidRPr="00A3406C">
              <w:t>origin_summary</w:t>
            </w:r>
            <w:proofErr w:type="spellEnd"/>
            <w:r w:rsidRPr="00A3406C">
              <w:t xml:space="preserve"> &lt;- flights %</w:t>
            </w:r>
            <w:proofErr w:type="gramStart"/>
            <w:r w:rsidRPr="00A3406C">
              <w:t>&gt;%</w:t>
            </w:r>
            <w:proofErr w:type="gramEnd"/>
          </w:p>
          <w:p w14:paraId="0A46D9EA" w14:textId="77777777" w:rsidR="00A3406C" w:rsidRPr="00A3406C" w:rsidRDefault="00A3406C" w:rsidP="00A3406C">
            <w:pPr>
              <w:pStyle w:val="Code"/>
            </w:pPr>
            <w:r w:rsidRPr="00A3406C">
              <w:t xml:space="preserve">  </w:t>
            </w:r>
            <w:proofErr w:type="gramStart"/>
            <w:r w:rsidRPr="00A3406C">
              <w:t>select(</w:t>
            </w:r>
            <w:proofErr w:type="gramEnd"/>
            <w:r w:rsidRPr="00A3406C">
              <w:t>origin) %&gt;%</w:t>
            </w:r>
          </w:p>
          <w:p w14:paraId="5B22ADCA" w14:textId="77777777" w:rsidR="00A3406C" w:rsidRPr="00A3406C" w:rsidRDefault="00A3406C" w:rsidP="00A3406C">
            <w:pPr>
              <w:pStyle w:val="Code"/>
            </w:pPr>
            <w:r w:rsidRPr="00A3406C">
              <w:t xml:space="preserve">  </w:t>
            </w:r>
            <w:proofErr w:type="spellStart"/>
            <w:r w:rsidRPr="00A3406C">
              <w:t>group_</w:t>
            </w:r>
            <w:proofErr w:type="gramStart"/>
            <w:r w:rsidRPr="00A3406C">
              <w:t>by</w:t>
            </w:r>
            <w:proofErr w:type="spellEnd"/>
            <w:r w:rsidRPr="00A3406C">
              <w:t>(</w:t>
            </w:r>
            <w:proofErr w:type="gramEnd"/>
            <w:r w:rsidRPr="00A3406C">
              <w:t>origin) %&gt;%</w:t>
            </w:r>
          </w:p>
          <w:p w14:paraId="5C71F8AC" w14:textId="77777777" w:rsidR="00A3406C" w:rsidRPr="00A3406C" w:rsidRDefault="00A3406C" w:rsidP="00A3406C">
            <w:pPr>
              <w:pStyle w:val="Code"/>
            </w:pPr>
            <w:r w:rsidRPr="00A3406C">
              <w:t xml:space="preserve">  </w:t>
            </w:r>
            <w:proofErr w:type="gramStart"/>
            <w:r w:rsidRPr="00A3406C">
              <w:t>summarise(</w:t>
            </w:r>
            <w:proofErr w:type="gramEnd"/>
            <w:r w:rsidRPr="00A3406C">
              <w:t>n=n()) %&gt;%</w:t>
            </w:r>
          </w:p>
          <w:p w14:paraId="1B5DB39B" w14:textId="77777777" w:rsidR="00A3406C" w:rsidRPr="00A3406C" w:rsidRDefault="00A3406C" w:rsidP="00A3406C">
            <w:pPr>
              <w:pStyle w:val="Code"/>
            </w:pPr>
            <w:r w:rsidRPr="00A3406C">
              <w:t xml:space="preserve">  arrange(</w:t>
            </w:r>
            <w:proofErr w:type="spellStart"/>
            <w:r w:rsidRPr="00A3406C">
              <w:t>desc</w:t>
            </w:r>
            <w:proofErr w:type="spellEnd"/>
            <w:r w:rsidRPr="00A3406C">
              <w:t>(n))</w:t>
            </w:r>
          </w:p>
          <w:p w14:paraId="74C001F8" w14:textId="77777777" w:rsidR="00A3406C" w:rsidRPr="00A3406C" w:rsidRDefault="00A3406C" w:rsidP="00A3406C">
            <w:pPr>
              <w:pStyle w:val="Code"/>
            </w:pPr>
          </w:p>
          <w:p w14:paraId="05187DEF" w14:textId="77777777" w:rsidR="00A3406C" w:rsidRPr="00A3406C" w:rsidRDefault="00A3406C" w:rsidP="00A3406C">
            <w:pPr>
              <w:pStyle w:val="Code"/>
            </w:pPr>
            <w:proofErr w:type="spellStart"/>
            <w:r w:rsidRPr="00A3406C">
              <w:t>origin_summary</w:t>
            </w:r>
            <w:proofErr w:type="spellEnd"/>
          </w:p>
          <w:p w14:paraId="0A1D992F" w14:textId="17A3F099" w:rsidR="00A3406C" w:rsidRPr="00A3406C" w:rsidRDefault="00A3406C" w:rsidP="00A3406C">
            <w:pPr>
              <w:pStyle w:val="Code"/>
            </w:pPr>
            <w:r w:rsidRPr="00A3406C">
              <w:t>```</w:t>
            </w:r>
          </w:p>
        </w:tc>
      </w:tr>
    </w:tbl>
    <w:p w14:paraId="50FCD9C3" w14:textId="77777777" w:rsidR="00A3406C" w:rsidRDefault="00A3406C" w:rsidP="005833BB"/>
    <w:p w14:paraId="1558BE9A" w14:textId="31E0159C" w:rsidR="000E7172" w:rsidRDefault="000E7172" w:rsidP="000E7172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2</w:t>
        </w:r>
      </w:fldSimple>
      <w:r>
        <w:t>. Origin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406C" w14:paraId="3A7FBDA9" w14:textId="77777777" w:rsidTr="00A3406C">
        <w:tc>
          <w:tcPr>
            <w:tcW w:w="9394" w:type="dxa"/>
          </w:tcPr>
          <w:p w14:paraId="42887CFD" w14:textId="77777777" w:rsidR="00A3406C" w:rsidRDefault="00A3406C" w:rsidP="00A3406C">
            <w:pPr>
              <w:pStyle w:val="Code"/>
            </w:pPr>
            <w:r>
              <w:t xml:space="preserve"># A </w:t>
            </w:r>
            <w:proofErr w:type="spellStart"/>
            <w:r>
              <w:t>tibble</w:t>
            </w:r>
            <w:proofErr w:type="spellEnd"/>
            <w:r>
              <w:t>: 3 x 2</w:t>
            </w:r>
          </w:p>
          <w:p w14:paraId="092FC57D" w14:textId="77777777" w:rsidR="00A3406C" w:rsidRDefault="00A3406C" w:rsidP="00A3406C">
            <w:pPr>
              <w:pStyle w:val="Code"/>
            </w:pPr>
            <w:r>
              <w:t xml:space="preserve">  origin      n</w:t>
            </w:r>
          </w:p>
          <w:p w14:paraId="08B7FC25" w14:textId="77777777" w:rsidR="00A3406C" w:rsidRDefault="00A3406C" w:rsidP="00A3406C">
            <w:pPr>
              <w:pStyle w:val="Code"/>
            </w:pPr>
            <w:r>
              <w:t xml:space="preserve">  &lt;</w:t>
            </w:r>
            <w:proofErr w:type="spellStart"/>
            <w:r>
              <w:t>chr</w:t>
            </w:r>
            <w:proofErr w:type="spellEnd"/>
            <w:r>
              <w:t>&gt;   &lt;</w:t>
            </w:r>
            <w:proofErr w:type="spellStart"/>
            <w:r>
              <w:t>int</w:t>
            </w:r>
            <w:proofErr w:type="spellEnd"/>
            <w:r>
              <w:t>&gt;</w:t>
            </w:r>
          </w:p>
          <w:p w14:paraId="1550BF9B" w14:textId="77777777" w:rsidR="00A3406C" w:rsidRDefault="00A3406C" w:rsidP="00A3406C">
            <w:pPr>
              <w:pStyle w:val="Code"/>
            </w:pPr>
            <w:r>
              <w:t>1 EWR    120835</w:t>
            </w:r>
          </w:p>
          <w:p w14:paraId="55D35E92" w14:textId="77777777" w:rsidR="00A3406C" w:rsidRDefault="00A3406C" w:rsidP="00A3406C">
            <w:pPr>
              <w:pStyle w:val="Code"/>
            </w:pPr>
            <w:r>
              <w:t>2 JFK    111279</w:t>
            </w:r>
          </w:p>
          <w:p w14:paraId="35668EC4" w14:textId="28DFE8E6" w:rsidR="00A3406C" w:rsidRDefault="00A3406C" w:rsidP="00A3406C">
            <w:pPr>
              <w:pStyle w:val="Code"/>
            </w:pPr>
            <w:r>
              <w:t>3 LGA    104662</w:t>
            </w:r>
          </w:p>
        </w:tc>
      </w:tr>
    </w:tbl>
    <w:p w14:paraId="0E605736" w14:textId="77777777" w:rsidR="0012340A" w:rsidRDefault="0012340A" w:rsidP="005833BB"/>
    <w:p w14:paraId="742B3711" w14:textId="77777777" w:rsidR="0012340A" w:rsidRDefault="0012340A" w:rsidP="005833BB"/>
    <w:p w14:paraId="38EC862E" w14:textId="77777777" w:rsidR="0012340A" w:rsidRDefault="0012340A" w:rsidP="005833BB"/>
    <w:p w14:paraId="56894A2E" w14:textId="77777777" w:rsidR="00F928AE" w:rsidRDefault="00F928AE">
      <w:pPr>
        <w:spacing w:line="240" w:lineRule="auto"/>
        <w:rPr>
          <w:b/>
        </w:rPr>
      </w:pPr>
      <w:r>
        <w:br w:type="page"/>
      </w:r>
    </w:p>
    <w:p w14:paraId="64E4680D" w14:textId="69EA248E" w:rsidR="0012340A" w:rsidRDefault="0012340A" w:rsidP="00F10BB8">
      <w:pPr>
        <w:pStyle w:val="Header"/>
        <w:numPr>
          <w:ilvl w:val="0"/>
          <w:numId w:val="25"/>
        </w:numPr>
        <w:ind w:left="284" w:hanging="284"/>
      </w:pPr>
      <w:r w:rsidRPr="0012340A">
        <w:lastRenderedPageBreak/>
        <w:t>Produce a bar</w:t>
      </w:r>
      <w:r w:rsidR="008F3432">
        <w:t xml:space="preserve"> </w:t>
      </w:r>
      <w:r w:rsidRPr="0012340A">
        <w:t>chart of the origin variable</w:t>
      </w:r>
      <w:r>
        <w:t xml:space="preserve"> </w:t>
      </w:r>
      <w:r w:rsidRPr="0012340A">
        <w:rPr>
          <w:b w:val="0"/>
        </w:rPr>
        <w:t>[</w:t>
      </w:r>
      <w:r w:rsidR="00483E87">
        <w:rPr>
          <w:b w:val="0"/>
        </w:rPr>
        <w:t>3</w:t>
      </w:r>
      <w:r w:rsidRPr="0012340A">
        <w:rPr>
          <w:b w:val="0"/>
        </w:rPr>
        <w:t xml:space="preserve"> </w:t>
      </w:r>
      <w:r w:rsidR="008F3432">
        <w:rPr>
          <w:b w:val="0"/>
        </w:rPr>
        <w:t>points</w:t>
      </w:r>
      <w:r w:rsidRPr="0012340A">
        <w:rPr>
          <w:b w:val="0"/>
        </w:rPr>
        <w:t>]</w:t>
      </w:r>
    </w:p>
    <w:p w14:paraId="2978B6A8" w14:textId="6ED316D3" w:rsidR="0012340A" w:rsidRDefault="0012340A" w:rsidP="0012340A">
      <w:pPr>
        <w:rPr>
          <w:sz w:val="18"/>
          <w:szCs w:val="18"/>
        </w:rPr>
      </w:pPr>
      <w:r w:rsidRPr="0012340A">
        <w:rPr>
          <w:sz w:val="18"/>
          <w:szCs w:val="18"/>
        </w:rPr>
        <w:t>Your bar</w:t>
      </w:r>
      <w:r w:rsidR="008F3432">
        <w:rPr>
          <w:sz w:val="18"/>
          <w:szCs w:val="18"/>
        </w:rPr>
        <w:t xml:space="preserve"> </w:t>
      </w:r>
      <w:r w:rsidRPr="0012340A">
        <w:rPr>
          <w:sz w:val="18"/>
          <w:szCs w:val="18"/>
        </w:rPr>
        <w:t>chart, code and caption go here:</w:t>
      </w:r>
    </w:p>
    <w:p w14:paraId="17040F25" w14:textId="1071809A" w:rsidR="0012340A" w:rsidRDefault="0012340A" w:rsidP="0012340A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37B90" w14:paraId="500869A4" w14:textId="77777777" w:rsidTr="00C37B90">
        <w:tc>
          <w:tcPr>
            <w:tcW w:w="9394" w:type="dxa"/>
          </w:tcPr>
          <w:p w14:paraId="5B6ABA44" w14:textId="77777777" w:rsidR="00C37B90" w:rsidRPr="00C37B90" w:rsidRDefault="00C37B90" w:rsidP="00C37B90">
            <w:pPr>
              <w:pStyle w:val="Code"/>
            </w:pPr>
            <w:r w:rsidRPr="00C37B90">
              <w:t>```{r}</w:t>
            </w:r>
          </w:p>
          <w:p w14:paraId="2878BB31" w14:textId="77777777" w:rsidR="00C37B90" w:rsidRPr="00C37B90" w:rsidRDefault="00C37B90" w:rsidP="00C37B90">
            <w:pPr>
              <w:pStyle w:val="Code"/>
            </w:pPr>
            <w:proofErr w:type="gramStart"/>
            <w:r w:rsidRPr="00C37B90">
              <w:t>flights</w:t>
            </w:r>
            <w:proofErr w:type="gramEnd"/>
            <w:r w:rsidRPr="00C37B90">
              <w:t xml:space="preserve"> %&gt;%</w:t>
            </w:r>
          </w:p>
          <w:p w14:paraId="3AB1FD46" w14:textId="77777777" w:rsidR="00C37B90" w:rsidRPr="00C37B90" w:rsidRDefault="00C37B90" w:rsidP="00C37B90">
            <w:pPr>
              <w:pStyle w:val="Code"/>
            </w:pPr>
            <w:r w:rsidRPr="00C37B90">
              <w:t xml:space="preserve">  </w:t>
            </w:r>
            <w:proofErr w:type="spellStart"/>
            <w:r w:rsidRPr="00C37B90">
              <w:t>ggplot</w:t>
            </w:r>
            <w:proofErr w:type="spellEnd"/>
            <w:r w:rsidRPr="00C37B90">
              <w:t>(</w:t>
            </w:r>
            <w:proofErr w:type="spellStart"/>
            <w:r w:rsidRPr="00C37B90">
              <w:t>aes</w:t>
            </w:r>
            <w:proofErr w:type="spellEnd"/>
            <w:r w:rsidRPr="00C37B90">
              <w:t>(origin)) +</w:t>
            </w:r>
          </w:p>
          <w:p w14:paraId="594E424A" w14:textId="77777777" w:rsidR="00C37B90" w:rsidRPr="00C37B90" w:rsidRDefault="00C37B90" w:rsidP="00C37B90">
            <w:pPr>
              <w:pStyle w:val="Code"/>
            </w:pPr>
            <w:r w:rsidRPr="00C37B90">
              <w:t xml:space="preserve">  </w:t>
            </w:r>
            <w:proofErr w:type="spellStart"/>
            <w:r w:rsidRPr="00C37B90">
              <w:t>ggtitle</w:t>
            </w:r>
            <w:proofErr w:type="spellEnd"/>
            <w:r w:rsidRPr="00C37B90">
              <w:t>("Flight Origin") +</w:t>
            </w:r>
          </w:p>
          <w:p w14:paraId="2A520540" w14:textId="77777777" w:rsidR="00C37B90" w:rsidRPr="00C37B90" w:rsidRDefault="00C37B90" w:rsidP="00C37B90">
            <w:pPr>
              <w:pStyle w:val="Code"/>
            </w:pPr>
            <w:r w:rsidRPr="00C37B90">
              <w:t xml:space="preserve">  </w:t>
            </w:r>
            <w:proofErr w:type="spellStart"/>
            <w:r w:rsidRPr="00C37B90">
              <w:t>geom_bar</w:t>
            </w:r>
            <w:proofErr w:type="spellEnd"/>
            <w:r w:rsidRPr="00C37B90">
              <w:t>()</w:t>
            </w:r>
          </w:p>
          <w:p w14:paraId="40C13B30" w14:textId="27A01F19" w:rsidR="00C37B90" w:rsidRDefault="00C37B90" w:rsidP="00C37B90">
            <w:pPr>
              <w:pStyle w:val="Code"/>
            </w:pPr>
            <w:r w:rsidRPr="00C37B90">
              <w:t>```</w:t>
            </w:r>
          </w:p>
        </w:tc>
      </w:tr>
    </w:tbl>
    <w:p w14:paraId="6D5F3C7B" w14:textId="1C971F8F" w:rsidR="00C37B90" w:rsidRDefault="00C37B90" w:rsidP="0012340A">
      <w:pPr>
        <w:rPr>
          <w:sz w:val="18"/>
          <w:szCs w:val="18"/>
        </w:rPr>
      </w:pPr>
    </w:p>
    <w:p w14:paraId="106A46D4" w14:textId="77777777" w:rsidR="00811256" w:rsidRDefault="00BF4AB0" w:rsidP="00811256">
      <w:pPr>
        <w:keepNext/>
        <w:spacing w:line="240" w:lineRule="auto"/>
      </w:pPr>
      <w:r>
        <w:rPr>
          <w:noProof/>
          <w:lang w:val="en-US"/>
        </w:rPr>
        <w:drawing>
          <wp:inline distT="0" distB="0" distL="0" distR="0" wp14:anchorId="3FB15FDB" wp14:editId="4AC23A81">
            <wp:extent cx="5828030" cy="3637280"/>
            <wp:effectExtent l="0" t="0" r="127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B631" w14:textId="31178038" w:rsidR="0012340A" w:rsidRDefault="00811256" w:rsidP="00811256">
      <w:pPr>
        <w:pStyle w:val="Caption"/>
      </w:pPr>
      <w:r>
        <w:t xml:space="preserve">Figure </w:t>
      </w:r>
      <w:fldSimple w:instr=" SEQ Figure \* ARABIC ">
        <w:r w:rsidR="007F7EC8">
          <w:rPr>
            <w:noProof/>
          </w:rPr>
          <w:t>1</w:t>
        </w:r>
      </w:fldSimple>
      <w:r>
        <w:t>. Number of Departures by Origin</w:t>
      </w:r>
    </w:p>
    <w:p w14:paraId="62001096" w14:textId="527D01C3" w:rsidR="0012340A" w:rsidRDefault="0012340A" w:rsidP="0012340A"/>
    <w:p w14:paraId="537F8EB3" w14:textId="77777777" w:rsidR="00B203E1" w:rsidRDefault="00B203E1">
      <w:pPr>
        <w:spacing w:line="240" w:lineRule="auto"/>
        <w:rPr>
          <w:b/>
        </w:rPr>
      </w:pPr>
      <w:r>
        <w:br w:type="page"/>
      </w:r>
    </w:p>
    <w:p w14:paraId="3789253B" w14:textId="093F1119" w:rsidR="0012340A" w:rsidRDefault="0012340A" w:rsidP="00F10BB8">
      <w:pPr>
        <w:pStyle w:val="Header"/>
        <w:numPr>
          <w:ilvl w:val="0"/>
          <w:numId w:val="25"/>
        </w:numPr>
        <w:ind w:left="284" w:hanging="284"/>
      </w:pPr>
      <w:r w:rsidRPr="0012340A">
        <w:lastRenderedPageBreak/>
        <w:t>Calculate the mean and standard deviation of the distance variable</w:t>
      </w:r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1</w:t>
      </w:r>
      <w:r w:rsidRPr="0012340A">
        <w:rPr>
          <w:b w:val="0"/>
        </w:rPr>
        <w:t xml:space="preserve"> </w:t>
      </w:r>
      <w:r w:rsidR="008F3432">
        <w:rPr>
          <w:b w:val="0"/>
        </w:rPr>
        <w:t>point</w:t>
      </w:r>
      <w:r w:rsidRPr="0012340A">
        <w:rPr>
          <w:b w:val="0"/>
        </w:rPr>
        <w:t>]</w:t>
      </w:r>
    </w:p>
    <w:p w14:paraId="23662100" w14:textId="72D7FD21" w:rsidR="0012340A" w:rsidRDefault="0012340A" w:rsidP="0012340A">
      <w:pPr>
        <w:rPr>
          <w:sz w:val="18"/>
          <w:szCs w:val="18"/>
        </w:rPr>
      </w:pPr>
      <w:r w:rsidRPr="0012340A">
        <w:rPr>
          <w:sz w:val="18"/>
          <w:szCs w:val="18"/>
        </w:rPr>
        <w:t>Your code goes here:</w:t>
      </w:r>
    </w:p>
    <w:p w14:paraId="200CCB4D" w14:textId="1743BA9A" w:rsidR="0012340A" w:rsidRDefault="0012340A" w:rsidP="005833BB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9817E2" w14:paraId="36DEA263" w14:textId="77777777" w:rsidTr="009817E2">
        <w:tc>
          <w:tcPr>
            <w:tcW w:w="9394" w:type="dxa"/>
          </w:tcPr>
          <w:p w14:paraId="71EAB473" w14:textId="77777777" w:rsidR="009817E2" w:rsidRPr="009817E2" w:rsidRDefault="009817E2" w:rsidP="009817E2">
            <w:pPr>
              <w:pStyle w:val="Code"/>
            </w:pPr>
            <w:r w:rsidRPr="009817E2">
              <w:t>```{r}</w:t>
            </w:r>
          </w:p>
          <w:p w14:paraId="54198F58" w14:textId="77777777" w:rsidR="009817E2" w:rsidRPr="009817E2" w:rsidRDefault="009817E2" w:rsidP="009817E2">
            <w:pPr>
              <w:pStyle w:val="Code"/>
            </w:pPr>
            <w:r w:rsidRPr="009817E2">
              <w:t>summary(</w:t>
            </w:r>
            <w:proofErr w:type="spellStart"/>
            <w:r w:rsidRPr="009817E2">
              <w:t>flights$distance</w:t>
            </w:r>
            <w:proofErr w:type="spellEnd"/>
            <w:r w:rsidRPr="009817E2">
              <w:t>)</w:t>
            </w:r>
          </w:p>
          <w:p w14:paraId="2FF3CBCF" w14:textId="739D0EA3" w:rsidR="009817E2" w:rsidRDefault="009817E2" w:rsidP="009817E2">
            <w:pPr>
              <w:pStyle w:val="Code"/>
            </w:pPr>
            <w:r w:rsidRPr="009817E2">
              <w:t>```</w:t>
            </w:r>
          </w:p>
        </w:tc>
      </w:tr>
    </w:tbl>
    <w:p w14:paraId="25E01BB2" w14:textId="66E800B8" w:rsidR="0012340A" w:rsidRDefault="0012340A" w:rsidP="005833BB">
      <w:pPr>
        <w:rPr>
          <w:sz w:val="18"/>
          <w:szCs w:val="18"/>
        </w:rPr>
      </w:pPr>
    </w:p>
    <w:p w14:paraId="0E04A1C7" w14:textId="370056DF" w:rsidR="0052164D" w:rsidRDefault="0052164D" w:rsidP="0052164D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3</w:t>
        </w:r>
      </w:fldSimple>
      <w:r>
        <w:t>. Distance Variable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9817E2" w14:paraId="25886675" w14:textId="77777777" w:rsidTr="009817E2">
        <w:tc>
          <w:tcPr>
            <w:tcW w:w="9394" w:type="dxa"/>
          </w:tcPr>
          <w:p w14:paraId="0C3FDE8F" w14:textId="77777777" w:rsidR="009817E2" w:rsidRPr="009817E2" w:rsidRDefault="009817E2" w:rsidP="009817E2">
            <w:pPr>
              <w:pStyle w:val="Code"/>
            </w:pPr>
            <w:r w:rsidRPr="009817E2">
              <w:t xml:space="preserve">   Min. 1st Qu.  Median    Mean 3rd Qu.    Max. </w:t>
            </w:r>
          </w:p>
          <w:p w14:paraId="3FB1DD6D" w14:textId="0949D7B0" w:rsidR="009817E2" w:rsidRDefault="009817E2" w:rsidP="009817E2">
            <w:pPr>
              <w:pStyle w:val="Code"/>
            </w:pPr>
            <w:r w:rsidRPr="009817E2">
              <w:t xml:space="preserve">     17     502     872    1040    1389    4983</w:t>
            </w:r>
          </w:p>
        </w:tc>
      </w:tr>
    </w:tbl>
    <w:p w14:paraId="21934386" w14:textId="7BA8FA4C" w:rsidR="0012340A" w:rsidRDefault="0012340A" w:rsidP="005833BB">
      <w:pPr>
        <w:rPr>
          <w:sz w:val="18"/>
          <w:szCs w:val="18"/>
        </w:rPr>
      </w:pPr>
    </w:p>
    <w:p w14:paraId="06A27E76" w14:textId="77777777" w:rsidR="0012340A" w:rsidRDefault="0012340A" w:rsidP="005833BB">
      <w:pPr>
        <w:rPr>
          <w:sz w:val="18"/>
          <w:szCs w:val="18"/>
        </w:rPr>
      </w:pPr>
    </w:p>
    <w:p w14:paraId="17537715" w14:textId="77777777" w:rsidR="007B58D1" w:rsidRDefault="007B58D1">
      <w:pPr>
        <w:spacing w:line="240" w:lineRule="auto"/>
        <w:rPr>
          <w:b/>
        </w:rPr>
      </w:pPr>
      <w:r>
        <w:br w:type="page"/>
      </w:r>
    </w:p>
    <w:p w14:paraId="22DA1B75" w14:textId="4C669AF5" w:rsidR="0012340A" w:rsidRDefault="0012340A" w:rsidP="00F10BB8">
      <w:pPr>
        <w:pStyle w:val="Header"/>
        <w:numPr>
          <w:ilvl w:val="0"/>
          <w:numId w:val="25"/>
        </w:numPr>
        <w:ind w:left="284" w:hanging="284"/>
      </w:pPr>
      <w:r w:rsidRPr="0012340A">
        <w:lastRenderedPageBreak/>
        <w:t>Produce a histogram of the distance variable</w:t>
      </w:r>
      <w:r>
        <w:t xml:space="preserve"> </w:t>
      </w:r>
      <w:r w:rsidRPr="0012340A">
        <w:rPr>
          <w:b w:val="0"/>
        </w:rPr>
        <w:t>[</w:t>
      </w:r>
      <w:r w:rsidR="00483E87">
        <w:rPr>
          <w:b w:val="0"/>
        </w:rPr>
        <w:t>2</w:t>
      </w:r>
      <w:r w:rsidRPr="0012340A">
        <w:rPr>
          <w:b w:val="0"/>
        </w:rPr>
        <w:t xml:space="preserve"> </w:t>
      </w:r>
      <w:r w:rsidR="008F3432">
        <w:rPr>
          <w:b w:val="0"/>
        </w:rPr>
        <w:t>points</w:t>
      </w:r>
      <w:r w:rsidRPr="0012340A">
        <w:rPr>
          <w:b w:val="0"/>
        </w:rPr>
        <w:t>]</w:t>
      </w:r>
    </w:p>
    <w:p w14:paraId="0A42AD06" w14:textId="493A1F4C" w:rsidR="004B772A" w:rsidRDefault="0012340A" w:rsidP="00C748E5">
      <w:pPr>
        <w:rPr>
          <w:sz w:val="18"/>
          <w:szCs w:val="18"/>
        </w:rPr>
      </w:pPr>
      <w:r w:rsidRPr="0012340A">
        <w:rPr>
          <w:sz w:val="18"/>
          <w:szCs w:val="18"/>
        </w:rPr>
        <w:t>Your histogram and caption go here:</w:t>
      </w:r>
    </w:p>
    <w:p w14:paraId="7A085FB4" w14:textId="77777777" w:rsidR="00517F8C" w:rsidRDefault="00517F8C" w:rsidP="00C748E5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B58D1" w14:paraId="1424DAF2" w14:textId="77777777" w:rsidTr="007B58D1">
        <w:tc>
          <w:tcPr>
            <w:tcW w:w="9394" w:type="dxa"/>
          </w:tcPr>
          <w:p w14:paraId="628F075A" w14:textId="77777777" w:rsidR="007B58D1" w:rsidRPr="007B58D1" w:rsidRDefault="007B58D1" w:rsidP="007B58D1">
            <w:pPr>
              <w:pStyle w:val="Code"/>
            </w:pPr>
            <w:r w:rsidRPr="007B58D1">
              <w:t>```{r}</w:t>
            </w:r>
          </w:p>
          <w:p w14:paraId="241A001B" w14:textId="77777777" w:rsidR="007B58D1" w:rsidRPr="007B58D1" w:rsidRDefault="007B58D1" w:rsidP="007B58D1">
            <w:pPr>
              <w:pStyle w:val="Code"/>
            </w:pPr>
            <w:proofErr w:type="gramStart"/>
            <w:r w:rsidRPr="007B58D1">
              <w:t>flights</w:t>
            </w:r>
            <w:proofErr w:type="gramEnd"/>
            <w:r w:rsidRPr="007B58D1">
              <w:t xml:space="preserve"> %&gt;%</w:t>
            </w:r>
          </w:p>
          <w:p w14:paraId="1482E1AE" w14:textId="77777777" w:rsidR="007B58D1" w:rsidRPr="007B58D1" w:rsidRDefault="007B58D1" w:rsidP="007B58D1">
            <w:pPr>
              <w:pStyle w:val="Code"/>
            </w:pPr>
            <w:r w:rsidRPr="007B58D1">
              <w:t xml:space="preserve">  </w:t>
            </w:r>
            <w:proofErr w:type="spellStart"/>
            <w:r w:rsidRPr="007B58D1">
              <w:t>ggplot</w:t>
            </w:r>
            <w:proofErr w:type="spellEnd"/>
            <w:r w:rsidRPr="007B58D1">
              <w:t>(</w:t>
            </w:r>
            <w:proofErr w:type="spellStart"/>
            <w:r w:rsidRPr="007B58D1">
              <w:t>aes</w:t>
            </w:r>
            <w:proofErr w:type="spellEnd"/>
            <w:r w:rsidRPr="007B58D1">
              <w:t>(distance)) +</w:t>
            </w:r>
          </w:p>
          <w:p w14:paraId="7C1889D4" w14:textId="77777777" w:rsidR="007B58D1" w:rsidRPr="007B58D1" w:rsidRDefault="007B58D1" w:rsidP="007B58D1">
            <w:pPr>
              <w:pStyle w:val="Code"/>
            </w:pPr>
            <w:r w:rsidRPr="007B58D1">
              <w:t xml:space="preserve">  </w:t>
            </w:r>
            <w:proofErr w:type="spellStart"/>
            <w:r w:rsidRPr="007B58D1">
              <w:t>ggtitle</w:t>
            </w:r>
            <w:proofErr w:type="spellEnd"/>
            <w:r w:rsidRPr="007B58D1">
              <w:t>("Distance between airports, in miles") +</w:t>
            </w:r>
          </w:p>
          <w:p w14:paraId="546C7E01" w14:textId="77777777" w:rsidR="007B58D1" w:rsidRPr="007B58D1" w:rsidRDefault="007B58D1" w:rsidP="007B58D1">
            <w:pPr>
              <w:pStyle w:val="Code"/>
            </w:pPr>
            <w:r w:rsidRPr="007B58D1">
              <w:t xml:space="preserve">  </w:t>
            </w:r>
            <w:proofErr w:type="spellStart"/>
            <w:r w:rsidRPr="007B58D1">
              <w:t>geom_histogram</w:t>
            </w:r>
            <w:proofErr w:type="spellEnd"/>
            <w:r w:rsidRPr="007B58D1">
              <w:t>(bins=30)</w:t>
            </w:r>
          </w:p>
          <w:p w14:paraId="5B5CDA05" w14:textId="612ACD18" w:rsidR="007B58D1" w:rsidRDefault="007B58D1" w:rsidP="007B58D1">
            <w:pPr>
              <w:pStyle w:val="Code"/>
            </w:pPr>
            <w:r w:rsidRPr="007B58D1">
              <w:t>```</w:t>
            </w:r>
          </w:p>
        </w:tc>
      </w:tr>
    </w:tbl>
    <w:p w14:paraId="2E4C867C" w14:textId="77777777" w:rsidR="00517F8C" w:rsidRDefault="00517F8C" w:rsidP="00C748E5">
      <w:pPr>
        <w:rPr>
          <w:sz w:val="18"/>
          <w:szCs w:val="18"/>
        </w:rPr>
      </w:pPr>
    </w:p>
    <w:p w14:paraId="78D0CF52" w14:textId="77777777" w:rsidR="000143FD" w:rsidRDefault="007B58D1" w:rsidP="000143FD">
      <w:pPr>
        <w:keepNext/>
        <w:spacing w:line="240" w:lineRule="auto"/>
      </w:pPr>
      <w:r>
        <w:rPr>
          <w:noProof/>
          <w:lang w:val="en-US"/>
        </w:rPr>
        <w:drawing>
          <wp:inline distT="0" distB="0" distL="0" distR="0" wp14:anchorId="56AE844C" wp14:editId="66D0F9C6">
            <wp:extent cx="5828030" cy="3637280"/>
            <wp:effectExtent l="0" t="0" r="127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13E5" w14:textId="64B2CCD3" w:rsidR="00517F8C" w:rsidRDefault="000143FD" w:rsidP="000143FD">
      <w:pPr>
        <w:pStyle w:val="Caption"/>
      </w:pPr>
      <w:r>
        <w:t xml:space="preserve">Figure </w:t>
      </w:r>
      <w:fldSimple w:instr=" SEQ Figure \* ARABIC ">
        <w:r w:rsidR="007F7EC8">
          <w:rPr>
            <w:noProof/>
          </w:rPr>
          <w:t>2</w:t>
        </w:r>
      </w:fldSimple>
      <w:r>
        <w:t>. Histogram of the Distance between Airports (miles)</w:t>
      </w:r>
    </w:p>
    <w:p w14:paraId="719811A7" w14:textId="77777777" w:rsidR="00517F8C" w:rsidRDefault="00517F8C" w:rsidP="00C748E5">
      <w:pPr>
        <w:rPr>
          <w:sz w:val="18"/>
          <w:szCs w:val="18"/>
        </w:rPr>
      </w:pPr>
    </w:p>
    <w:p w14:paraId="312FE9C3" w14:textId="4DA4EE8A" w:rsidR="00517F8C" w:rsidRPr="00517F8C" w:rsidRDefault="00517F8C" w:rsidP="00517F8C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EE15425" w14:textId="77777777" w:rsidR="00517F8C" w:rsidRDefault="00517F8C" w:rsidP="00517F8C">
      <w:pPr>
        <w:pStyle w:val="Heading1"/>
      </w:pPr>
      <w:bookmarkStart w:id="1" w:name="_Major_assignment_1:_1"/>
      <w:bookmarkEnd w:id="1"/>
      <w:r>
        <w:lastRenderedPageBreak/>
        <w:t>Major assignment 1: Part 2</w:t>
      </w:r>
    </w:p>
    <w:p w14:paraId="3300B1D4" w14:textId="77777777" w:rsidR="00517F8C" w:rsidRDefault="00517F8C" w:rsidP="00517F8C">
      <w:pPr>
        <w:rPr>
          <w:sz w:val="18"/>
          <w:szCs w:val="18"/>
        </w:rPr>
      </w:pPr>
    </w:p>
    <w:p w14:paraId="3CB2D9B9" w14:textId="77777777" w:rsidR="00517F8C" w:rsidRDefault="00517F8C" w:rsidP="00517F8C">
      <w:pPr>
        <w:pStyle w:val="Header"/>
        <w:ind w:left="360"/>
      </w:pPr>
    </w:p>
    <w:p w14:paraId="34576187" w14:textId="141C8824" w:rsidR="00517F8C" w:rsidRDefault="00517F8C" w:rsidP="00F10BB8">
      <w:pPr>
        <w:pStyle w:val="Header"/>
        <w:numPr>
          <w:ilvl w:val="0"/>
          <w:numId w:val="29"/>
        </w:numPr>
        <w:ind w:left="284" w:hanging="284"/>
      </w:pPr>
      <w:r>
        <w:t xml:space="preserve">Produce a scatterplot </w:t>
      </w:r>
      <w:r>
        <w:rPr>
          <w:b w:val="0"/>
        </w:rPr>
        <w:t>[2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17455149" w14:textId="77777777" w:rsidR="00517F8C" w:rsidRPr="00AD2250" w:rsidRDefault="00517F8C" w:rsidP="00517F8C">
      <w:pPr>
        <w:rPr>
          <w:sz w:val="18"/>
          <w:szCs w:val="18"/>
        </w:rPr>
      </w:pPr>
      <w:r>
        <w:rPr>
          <w:sz w:val="18"/>
          <w:szCs w:val="18"/>
        </w:rPr>
        <w:t xml:space="preserve">Your scatterplot of </w:t>
      </w:r>
      <w:proofErr w:type="spellStart"/>
      <w:r w:rsidRPr="00D60F55">
        <w:rPr>
          <w:i/>
          <w:sz w:val="18"/>
          <w:szCs w:val="18"/>
        </w:rPr>
        <w:t>air_time</w:t>
      </w:r>
      <w:proofErr w:type="spellEnd"/>
      <w:r>
        <w:rPr>
          <w:sz w:val="18"/>
          <w:szCs w:val="18"/>
        </w:rPr>
        <w:t xml:space="preserve"> against </w:t>
      </w:r>
      <w:r w:rsidRPr="00D60F55">
        <w:rPr>
          <w:i/>
          <w:sz w:val="18"/>
          <w:szCs w:val="18"/>
        </w:rPr>
        <w:t>distance</w:t>
      </w:r>
      <w:r>
        <w:rPr>
          <w:sz w:val="18"/>
          <w:szCs w:val="18"/>
        </w:rPr>
        <w:t>, and caption go here:</w:t>
      </w:r>
      <w:r w:rsidRPr="00AD2250">
        <w:rPr>
          <w:sz w:val="18"/>
          <w:szCs w:val="18"/>
        </w:rPr>
        <w:t xml:space="preserve"> </w:t>
      </w:r>
    </w:p>
    <w:p w14:paraId="594C1DCF" w14:textId="73452166" w:rsidR="00517F8C" w:rsidRDefault="00517F8C" w:rsidP="00517F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37DE7" w14:paraId="562464AA" w14:textId="77777777" w:rsidTr="00737DE7">
        <w:tc>
          <w:tcPr>
            <w:tcW w:w="9394" w:type="dxa"/>
          </w:tcPr>
          <w:p w14:paraId="55B4ACDD" w14:textId="77777777" w:rsidR="006D593C" w:rsidRDefault="006D593C" w:rsidP="006D593C">
            <w:pPr>
              <w:pStyle w:val="Code"/>
            </w:pPr>
            <w:r>
              <w:t>```{r}</w:t>
            </w:r>
          </w:p>
          <w:p w14:paraId="0F5876AD" w14:textId="77777777" w:rsidR="006D593C" w:rsidRDefault="006D593C" w:rsidP="006D593C">
            <w:pPr>
              <w:pStyle w:val="Code"/>
            </w:pPr>
            <w:proofErr w:type="spellStart"/>
            <w:r>
              <w:t>airtime_distance</w:t>
            </w:r>
            <w:proofErr w:type="spellEnd"/>
            <w:r>
              <w:t xml:space="preserve"> &lt;- flights %</w:t>
            </w:r>
            <w:proofErr w:type="gramStart"/>
            <w:r>
              <w:t>&gt;%</w:t>
            </w:r>
            <w:proofErr w:type="gramEnd"/>
          </w:p>
          <w:p w14:paraId="4FCD7CE6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gramStart"/>
            <w:r>
              <w:t>select(</w:t>
            </w:r>
            <w:proofErr w:type="spellStart"/>
            <w:proofErr w:type="gramEnd"/>
            <w:r>
              <w:t>air_time</w:t>
            </w:r>
            <w:proofErr w:type="spellEnd"/>
            <w:r>
              <w:t>, distance) %&gt;%</w:t>
            </w:r>
          </w:p>
          <w:p w14:paraId="193D6A49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spellStart"/>
            <w:r>
              <w:t>drop_na</w:t>
            </w:r>
            <w:proofErr w:type="spellEnd"/>
            <w:r>
              <w:t>()</w:t>
            </w:r>
          </w:p>
          <w:p w14:paraId="6423271E" w14:textId="77777777" w:rsidR="006D593C" w:rsidRDefault="006D593C" w:rsidP="006D593C">
            <w:pPr>
              <w:pStyle w:val="Code"/>
            </w:pPr>
          </w:p>
          <w:p w14:paraId="33A0975F" w14:textId="77777777" w:rsidR="006D593C" w:rsidRDefault="006D593C" w:rsidP="006D593C">
            <w:pPr>
              <w:pStyle w:val="Code"/>
            </w:pPr>
            <w:proofErr w:type="spellStart"/>
            <w:r>
              <w:t>airtime_distance</w:t>
            </w:r>
            <w:proofErr w:type="spellEnd"/>
            <w:r>
              <w:t xml:space="preserve"> %</w:t>
            </w:r>
            <w:proofErr w:type="gramStart"/>
            <w:r>
              <w:t>&gt;%</w:t>
            </w:r>
            <w:proofErr w:type="gramEnd"/>
          </w:p>
          <w:p w14:paraId="32DBD973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gramStart"/>
            <w:r>
              <w:t>select(</w:t>
            </w:r>
            <w:proofErr w:type="spellStart"/>
            <w:proofErr w:type="gramEnd"/>
            <w:r>
              <w:t>air_time</w:t>
            </w:r>
            <w:proofErr w:type="spellEnd"/>
            <w:r>
              <w:t>, distance) %&gt;%</w:t>
            </w:r>
          </w:p>
          <w:p w14:paraId="3731E49F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spellStart"/>
            <w:r>
              <w:t>drop_</w:t>
            </w:r>
            <w:proofErr w:type="gramStart"/>
            <w:r>
              <w:t>na</w:t>
            </w:r>
            <w:proofErr w:type="spellEnd"/>
            <w:r>
              <w:t>(</w:t>
            </w:r>
            <w:proofErr w:type="gramEnd"/>
            <w:r>
              <w:t>) %&gt;%</w:t>
            </w:r>
          </w:p>
          <w:p w14:paraId="101C8B6B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spellStart"/>
            <w:r>
              <w:t>ggplot</w:t>
            </w:r>
            <w:proofErr w:type="spellEnd"/>
            <w:r>
              <w:t xml:space="preserve">(mapping = </w:t>
            </w:r>
            <w:proofErr w:type="spellStart"/>
            <w:r>
              <w:t>aes</w:t>
            </w:r>
            <w:proofErr w:type="spellEnd"/>
            <w:r>
              <w:t>(x=distance, y=</w:t>
            </w:r>
            <w:proofErr w:type="spellStart"/>
            <w:r>
              <w:t>air_time</w:t>
            </w:r>
            <w:proofErr w:type="spellEnd"/>
            <w:r>
              <w:t>)) +</w:t>
            </w:r>
          </w:p>
          <w:p w14:paraId="321D51AD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spellStart"/>
            <w:r>
              <w:t>ggtitle</w:t>
            </w:r>
            <w:proofErr w:type="spellEnd"/>
            <w:r>
              <w:t>("Air Time vs Distance") +</w:t>
            </w:r>
          </w:p>
          <w:p w14:paraId="29D33077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spellStart"/>
            <w:r>
              <w:t>geom_point</w:t>
            </w:r>
            <w:proofErr w:type="spellEnd"/>
            <w:r>
              <w:t xml:space="preserve">() + </w:t>
            </w:r>
          </w:p>
          <w:p w14:paraId="25F71E2C" w14:textId="77777777" w:rsidR="006D593C" w:rsidRDefault="006D593C" w:rsidP="006D593C">
            <w:pPr>
              <w:pStyle w:val="Code"/>
            </w:pPr>
            <w:r>
              <w:t xml:space="preserve">  </w:t>
            </w:r>
            <w:proofErr w:type="spellStart"/>
            <w:r>
              <w:t>geom_smooth</w:t>
            </w:r>
            <w:proofErr w:type="spellEnd"/>
            <w:r>
              <w:t>()</w:t>
            </w:r>
          </w:p>
          <w:p w14:paraId="71293D5F" w14:textId="144D48C4" w:rsidR="00737DE7" w:rsidRDefault="006D593C" w:rsidP="006D593C">
            <w:pPr>
              <w:pStyle w:val="Code"/>
            </w:pPr>
            <w:r>
              <w:t>```</w:t>
            </w:r>
          </w:p>
        </w:tc>
      </w:tr>
    </w:tbl>
    <w:p w14:paraId="355FF6CF" w14:textId="77777777" w:rsidR="00B86668" w:rsidRDefault="00B86668" w:rsidP="005F67E8">
      <w:pPr>
        <w:spacing w:line="240" w:lineRule="auto"/>
      </w:pPr>
    </w:p>
    <w:p w14:paraId="780CC64C" w14:textId="77777777" w:rsidR="00651A82" w:rsidRDefault="005F67E8" w:rsidP="00651A82">
      <w:pPr>
        <w:keepNext/>
        <w:spacing w:line="240" w:lineRule="auto"/>
      </w:pPr>
      <w:r>
        <w:rPr>
          <w:noProof/>
          <w:lang w:val="en-US"/>
        </w:rPr>
        <w:drawing>
          <wp:inline distT="0" distB="0" distL="0" distR="0" wp14:anchorId="0AF5AED9" wp14:editId="0A57268A">
            <wp:extent cx="5828030" cy="3596640"/>
            <wp:effectExtent l="0" t="0" r="127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5D05A" w14:textId="3752DD6F" w:rsidR="00B86668" w:rsidRDefault="00651A82" w:rsidP="00651A82">
      <w:pPr>
        <w:pStyle w:val="Caption"/>
        <w:rPr>
          <w:b/>
        </w:rPr>
      </w:pPr>
      <w:r>
        <w:t xml:space="preserve">Figure </w:t>
      </w:r>
      <w:fldSimple w:instr=" SEQ Figure \* ARABIC ">
        <w:r w:rsidR="007F7EC8">
          <w:rPr>
            <w:noProof/>
          </w:rPr>
          <w:t>3</w:t>
        </w:r>
      </w:fldSimple>
      <w:r>
        <w:t xml:space="preserve">. </w:t>
      </w:r>
      <w:r w:rsidR="000143FD">
        <w:t>Scatterplot</w:t>
      </w:r>
      <w:r>
        <w:t xml:space="preserve"> comparing Air Time vs Distance</w:t>
      </w:r>
      <w:r w:rsidR="00B86668">
        <w:br w:type="page"/>
      </w:r>
    </w:p>
    <w:p w14:paraId="5FADA573" w14:textId="6F773C6B" w:rsidR="00517F8C" w:rsidRDefault="00517F8C" w:rsidP="00F10BB8">
      <w:pPr>
        <w:pStyle w:val="Header"/>
        <w:numPr>
          <w:ilvl w:val="0"/>
          <w:numId w:val="29"/>
        </w:numPr>
        <w:ind w:left="284" w:hanging="284"/>
      </w:pPr>
      <w:r>
        <w:lastRenderedPageBreak/>
        <w:t xml:space="preserve">Produce a contingency table of carrier and origin </w:t>
      </w:r>
      <w:r w:rsidRPr="0012340A">
        <w:rPr>
          <w:b w:val="0"/>
        </w:rPr>
        <w:t>[</w:t>
      </w:r>
      <w:r>
        <w:rPr>
          <w:b w:val="0"/>
        </w:rPr>
        <w:t>2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23B11561" w14:textId="77777777" w:rsidR="00517F8C" w:rsidRDefault="00517F8C" w:rsidP="00517F8C">
      <w:r w:rsidRPr="0012340A">
        <w:rPr>
          <w:sz w:val="18"/>
          <w:szCs w:val="18"/>
        </w:rPr>
        <w:t>Your table</w:t>
      </w:r>
      <w:r>
        <w:rPr>
          <w:sz w:val="18"/>
          <w:szCs w:val="18"/>
        </w:rPr>
        <w:t xml:space="preserve"> </w:t>
      </w:r>
      <w:r w:rsidRPr="0012340A">
        <w:rPr>
          <w:sz w:val="18"/>
          <w:szCs w:val="18"/>
        </w:rPr>
        <w:t>and caption go here:</w:t>
      </w:r>
    </w:p>
    <w:p w14:paraId="5B8DF397" w14:textId="1A44AE6D" w:rsidR="00517F8C" w:rsidRDefault="00517F8C" w:rsidP="00517F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513E25" w14:paraId="59E8068F" w14:textId="77777777" w:rsidTr="00513E25">
        <w:tc>
          <w:tcPr>
            <w:tcW w:w="9394" w:type="dxa"/>
          </w:tcPr>
          <w:p w14:paraId="7DADEF56" w14:textId="77777777" w:rsidR="00F526ED" w:rsidRDefault="00F526ED" w:rsidP="00F526ED">
            <w:pPr>
              <w:pStyle w:val="Code"/>
            </w:pPr>
            <w:r>
              <w:t>```{r}</w:t>
            </w:r>
          </w:p>
          <w:p w14:paraId="14C3B04E" w14:textId="77777777" w:rsidR="00F526ED" w:rsidRDefault="00F526ED" w:rsidP="00F526ED">
            <w:pPr>
              <w:pStyle w:val="Code"/>
            </w:pPr>
            <w:proofErr w:type="spellStart"/>
            <w:r>
              <w:t>contingency_flights_origin</w:t>
            </w:r>
            <w:proofErr w:type="spellEnd"/>
            <w:r>
              <w:t xml:space="preserve"> &lt;- table(</w:t>
            </w:r>
            <w:proofErr w:type="spellStart"/>
            <w:r>
              <w:t>flights$carrier</w:t>
            </w:r>
            <w:proofErr w:type="spellEnd"/>
            <w:r>
              <w:t xml:space="preserve">, </w:t>
            </w:r>
            <w:proofErr w:type="spellStart"/>
            <w:r>
              <w:t>flights$origin</w:t>
            </w:r>
            <w:proofErr w:type="spellEnd"/>
            <w:r>
              <w:t>)</w:t>
            </w:r>
          </w:p>
          <w:p w14:paraId="324F4FC4" w14:textId="77777777" w:rsidR="00F526ED" w:rsidRDefault="00F526ED" w:rsidP="00F526ED">
            <w:pPr>
              <w:pStyle w:val="Code"/>
            </w:pPr>
            <w:proofErr w:type="spellStart"/>
            <w:r>
              <w:t>contingency_flights_origin</w:t>
            </w:r>
            <w:proofErr w:type="spellEnd"/>
          </w:p>
          <w:p w14:paraId="27B3EB38" w14:textId="77777777" w:rsidR="00F526ED" w:rsidRDefault="00F526ED" w:rsidP="00F526ED">
            <w:pPr>
              <w:pStyle w:val="Code"/>
            </w:pPr>
            <w:r>
              <w:t>View(nycflights13::airlines)</w:t>
            </w:r>
          </w:p>
          <w:p w14:paraId="259B8272" w14:textId="3C539517" w:rsidR="00513E25" w:rsidRDefault="00F526ED" w:rsidP="00F526ED">
            <w:pPr>
              <w:pStyle w:val="Code"/>
            </w:pPr>
            <w:r>
              <w:t>```</w:t>
            </w:r>
          </w:p>
        </w:tc>
      </w:tr>
    </w:tbl>
    <w:p w14:paraId="57E459F9" w14:textId="50795214" w:rsidR="00513E25" w:rsidRDefault="00513E25" w:rsidP="00517F8C"/>
    <w:p w14:paraId="1794A21E" w14:textId="6C9B79D3" w:rsidR="00C92287" w:rsidRDefault="00C92287" w:rsidP="00C92287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4</w:t>
        </w:r>
      </w:fldSimple>
      <w:r w:rsidR="00EC4D67">
        <w:t>.</w:t>
      </w:r>
      <w:r>
        <w:t xml:space="preserve"> </w:t>
      </w:r>
      <w:r w:rsidRPr="00553C20">
        <w:t>Contingency of Carrier and Ori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513E25" w14:paraId="307292E4" w14:textId="77777777" w:rsidTr="00513E25">
        <w:tc>
          <w:tcPr>
            <w:tcW w:w="9394" w:type="dxa"/>
          </w:tcPr>
          <w:p w14:paraId="484E2811" w14:textId="77777777" w:rsidR="00513E25" w:rsidRDefault="00513E25" w:rsidP="00513E25">
            <w:pPr>
              <w:pStyle w:val="Code"/>
            </w:pPr>
            <w:r>
              <w:t xml:space="preserve">       EWR   JFK   LGA</w:t>
            </w:r>
          </w:p>
          <w:p w14:paraId="7963DE47" w14:textId="77777777" w:rsidR="00513E25" w:rsidRDefault="00513E25" w:rsidP="00513E25">
            <w:pPr>
              <w:pStyle w:val="Code"/>
            </w:pPr>
            <w:r>
              <w:t xml:space="preserve">  9E  1268 14651  2541</w:t>
            </w:r>
          </w:p>
          <w:p w14:paraId="07533C4A" w14:textId="77777777" w:rsidR="00513E25" w:rsidRDefault="00513E25" w:rsidP="00513E25">
            <w:pPr>
              <w:pStyle w:val="Code"/>
            </w:pPr>
            <w:r>
              <w:t xml:space="preserve">  AA  3487 13783 15459</w:t>
            </w:r>
          </w:p>
          <w:p w14:paraId="1F3C84FA" w14:textId="77777777" w:rsidR="00513E25" w:rsidRDefault="00513E25" w:rsidP="00513E25">
            <w:pPr>
              <w:pStyle w:val="Code"/>
            </w:pPr>
            <w:r>
              <w:t xml:space="preserve">  AS   714     0     0</w:t>
            </w:r>
          </w:p>
          <w:p w14:paraId="6FC63718" w14:textId="77777777" w:rsidR="00513E25" w:rsidRDefault="00513E25" w:rsidP="00513E25">
            <w:pPr>
              <w:pStyle w:val="Code"/>
            </w:pPr>
            <w:r>
              <w:t xml:space="preserve">  B6  6557 42076  6002</w:t>
            </w:r>
          </w:p>
          <w:p w14:paraId="223C907A" w14:textId="77777777" w:rsidR="00513E25" w:rsidRDefault="00513E25" w:rsidP="00513E25">
            <w:pPr>
              <w:pStyle w:val="Code"/>
            </w:pPr>
            <w:r>
              <w:t xml:space="preserve">  DL  4342 20701 23067</w:t>
            </w:r>
          </w:p>
          <w:p w14:paraId="087F5C6F" w14:textId="77777777" w:rsidR="00513E25" w:rsidRDefault="00513E25" w:rsidP="00513E25">
            <w:pPr>
              <w:pStyle w:val="Code"/>
            </w:pPr>
            <w:r>
              <w:t xml:space="preserve">  EV 43939  1408  8826</w:t>
            </w:r>
          </w:p>
          <w:p w14:paraId="1909C613" w14:textId="77777777" w:rsidR="00513E25" w:rsidRDefault="00513E25" w:rsidP="00513E25">
            <w:pPr>
              <w:pStyle w:val="Code"/>
            </w:pPr>
            <w:r>
              <w:t xml:space="preserve">  F9     0     0   685</w:t>
            </w:r>
          </w:p>
          <w:p w14:paraId="27007FC6" w14:textId="77777777" w:rsidR="00513E25" w:rsidRDefault="00513E25" w:rsidP="00513E25">
            <w:pPr>
              <w:pStyle w:val="Code"/>
            </w:pPr>
            <w:r>
              <w:t xml:space="preserve">  FL     0     0  3260</w:t>
            </w:r>
          </w:p>
          <w:p w14:paraId="5932A399" w14:textId="77777777" w:rsidR="00513E25" w:rsidRDefault="00513E25" w:rsidP="00513E25">
            <w:pPr>
              <w:pStyle w:val="Code"/>
            </w:pPr>
            <w:r>
              <w:t xml:space="preserve">  HA     0   342     0</w:t>
            </w:r>
          </w:p>
          <w:p w14:paraId="06BB082A" w14:textId="77777777" w:rsidR="00513E25" w:rsidRDefault="00513E25" w:rsidP="00513E25">
            <w:pPr>
              <w:pStyle w:val="Code"/>
            </w:pPr>
            <w:r>
              <w:t xml:space="preserve">  MQ  2276  7193 16928</w:t>
            </w:r>
          </w:p>
          <w:p w14:paraId="5034F618" w14:textId="77777777" w:rsidR="00513E25" w:rsidRDefault="00513E25" w:rsidP="00513E25">
            <w:pPr>
              <w:pStyle w:val="Code"/>
            </w:pPr>
            <w:r>
              <w:t xml:space="preserve">  OO     6     0    26</w:t>
            </w:r>
          </w:p>
          <w:p w14:paraId="1AD1D176" w14:textId="77777777" w:rsidR="00513E25" w:rsidRDefault="00513E25" w:rsidP="00513E25">
            <w:pPr>
              <w:pStyle w:val="Code"/>
            </w:pPr>
            <w:r>
              <w:t xml:space="preserve">  UA 46087  4534  8044</w:t>
            </w:r>
          </w:p>
          <w:p w14:paraId="7E5D4E11" w14:textId="77777777" w:rsidR="00513E25" w:rsidRDefault="00513E25" w:rsidP="00513E25">
            <w:pPr>
              <w:pStyle w:val="Code"/>
            </w:pPr>
            <w:r>
              <w:t xml:space="preserve">  US  4405  2995 13136</w:t>
            </w:r>
          </w:p>
          <w:p w14:paraId="5C88D6D6" w14:textId="77777777" w:rsidR="00513E25" w:rsidRDefault="00513E25" w:rsidP="00513E25">
            <w:pPr>
              <w:pStyle w:val="Code"/>
            </w:pPr>
            <w:r>
              <w:t xml:space="preserve">  VX  1566  3596     0</w:t>
            </w:r>
          </w:p>
          <w:p w14:paraId="08A6C8E8" w14:textId="77777777" w:rsidR="00513E25" w:rsidRDefault="00513E25" w:rsidP="00513E25">
            <w:pPr>
              <w:pStyle w:val="Code"/>
            </w:pPr>
            <w:r>
              <w:t xml:space="preserve">  WN  6188     0  6087</w:t>
            </w:r>
          </w:p>
          <w:p w14:paraId="4C4FE78B" w14:textId="017614BF" w:rsidR="00513E25" w:rsidRDefault="00513E25" w:rsidP="00513E25">
            <w:pPr>
              <w:pStyle w:val="Code"/>
            </w:pPr>
            <w:r>
              <w:t xml:space="preserve">  YV     0     0   601</w:t>
            </w:r>
          </w:p>
        </w:tc>
      </w:tr>
    </w:tbl>
    <w:p w14:paraId="6FC6E163" w14:textId="77777777" w:rsidR="00517F8C" w:rsidRDefault="00517F8C" w:rsidP="00517F8C"/>
    <w:p w14:paraId="3BC184A2" w14:textId="77777777" w:rsidR="00517F8C" w:rsidRDefault="00517F8C" w:rsidP="00517F8C"/>
    <w:p w14:paraId="0A0A0376" w14:textId="77777777" w:rsidR="00517F8C" w:rsidRDefault="00517F8C" w:rsidP="00517F8C"/>
    <w:p w14:paraId="3D3379B8" w14:textId="77777777" w:rsidR="00517F8C" w:rsidRDefault="00517F8C" w:rsidP="00517F8C"/>
    <w:p w14:paraId="7AD155FE" w14:textId="77777777" w:rsidR="00517F8C" w:rsidRDefault="00517F8C" w:rsidP="00517F8C"/>
    <w:p w14:paraId="4F859187" w14:textId="77777777" w:rsidR="008142DC" w:rsidRDefault="008142DC">
      <w:pPr>
        <w:spacing w:line="240" w:lineRule="auto"/>
        <w:rPr>
          <w:b/>
        </w:rPr>
      </w:pPr>
      <w:r>
        <w:br w:type="page"/>
      </w:r>
    </w:p>
    <w:p w14:paraId="4BDCDC6C" w14:textId="23C4C9FC" w:rsidR="00517F8C" w:rsidRDefault="00517F8C" w:rsidP="00F10BB8">
      <w:pPr>
        <w:pStyle w:val="Header"/>
        <w:numPr>
          <w:ilvl w:val="0"/>
          <w:numId w:val="29"/>
        </w:numPr>
        <w:ind w:left="284" w:hanging="284"/>
      </w:pPr>
      <w:r w:rsidRPr="0012340A">
        <w:lastRenderedPageBreak/>
        <w:t xml:space="preserve">Produce a </w:t>
      </w:r>
      <w:r>
        <w:t xml:space="preserve">conditional table </w:t>
      </w:r>
      <w:r w:rsidRPr="0012340A">
        <w:t xml:space="preserve">of </w:t>
      </w:r>
      <w:r>
        <w:t xml:space="preserve">carrier and origin to find the percentage (%) of American Airlines departing from JFK </w:t>
      </w:r>
      <w:r w:rsidRPr="0012340A">
        <w:rPr>
          <w:b w:val="0"/>
        </w:rPr>
        <w:t>[</w:t>
      </w:r>
      <w:r>
        <w:rPr>
          <w:b w:val="0"/>
        </w:rPr>
        <w:t>2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7300EB7B" w14:textId="77777777" w:rsidR="00517F8C" w:rsidRDefault="00517F8C" w:rsidP="00517F8C">
      <w:pPr>
        <w:rPr>
          <w:sz w:val="18"/>
          <w:szCs w:val="18"/>
        </w:rPr>
      </w:pPr>
      <w:r w:rsidRPr="0012340A">
        <w:rPr>
          <w:sz w:val="18"/>
          <w:szCs w:val="18"/>
        </w:rPr>
        <w:t xml:space="preserve">Your </w:t>
      </w:r>
      <w:r>
        <w:rPr>
          <w:sz w:val="18"/>
          <w:szCs w:val="18"/>
        </w:rPr>
        <w:t xml:space="preserve">table </w:t>
      </w:r>
      <w:r w:rsidRPr="0012340A">
        <w:rPr>
          <w:sz w:val="18"/>
          <w:szCs w:val="18"/>
        </w:rPr>
        <w:t>and caption go here:</w:t>
      </w:r>
    </w:p>
    <w:p w14:paraId="0556BC22" w14:textId="26C6AE64" w:rsidR="00517F8C" w:rsidRDefault="00517F8C" w:rsidP="00517F8C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5D0FA6" w14:paraId="37301A15" w14:textId="77777777" w:rsidTr="005D0FA6">
        <w:tc>
          <w:tcPr>
            <w:tcW w:w="9394" w:type="dxa"/>
          </w:tcPr>
          <w:p w14:paraId="717BE3E7" w14:textId="77777777" w:rsidR="005D0FA6" w:rsidRPr="005D0FA6" w:rsidRDefault="005D0FA6" w:rsidP="005D0FA6">
            <w:pPr>
              <w:pStyle w:val="Code"/>
            </w:pPr>
            <w:r w:rsidRPr="005D0FA6">
              <w:t>```{r}</w:t>
            </w:r>
          </w:p>
          <w:p w14:paraId="38E2FDE5" w14:textId="77777777" w:rsidR="005D0FA6" w:rsidRPr="005D0FA6" w:rsidRDefault="005D0FA6" w:rsidP="005D0FA6">
            <w:pPr>
              <w:pStyle w:val="Code"/>
            </w:pPr>
            <w:proofErr w:type="spellStart"/>
            <w:r w:rsidRPr="005D0FA6">
              <w:t>contingency_flights_origin_prop</w:t>
            </w:r>
            <w:proofErr w:type="spellEnd"/>
            <w:r w:rsidRPr="005D0FA6">
              <w:t xml:space="preserve"> &lt;- </w:t>
            </w:r>
            <w:proofErr w:type="spellStart"/>
            <w:r w:rsidRPr="005D0FA6">
              <w:t>prop.table</w:t>
            </w:r>
            <w:proofErr w:type="spellEnd"/>
            <w:r w:rsidRPr="005D0FA6">
              <w:t>(</w:t>
            </w:r>
            <w:proofErr w:type="spellStart"/>
            <w:r w:rsidRPr="005D0FA6">
              <w:t>contingency_flights_origin</w:t>
            </w:r>
            <w:proofErr w:type="spellEnd"/>
            <w:r w:rsidRPr="005D0FA6">
              <w:t>)</w:t>
            </w:r>
          </w:p>
          <w:p w14:paraId="77330019" w14:textId="77777777" w:rsidR="005D0FA6" w:rsidRPr="005D0FA6" w:rsidRDefault="005D0FA6" w:rsidP="005D0FA6">
            <w:pPr>
              <w:pStyle w:val="Code"/>
            </w:pPr>
            <w:proofErr w:type="spellStart"/>
            <w:r w:rsidRPr="005D0FA6">
              <w:t>contingency_flights_origin_prop</w:t>
            </w:r>
            <w:proofErr w:type="spellEnd"/>
            <w:r w:rsidRPr="005D0FA6">
              <w:t xml:space="preserve"> * 100</w:t>
            </w:r>
          </w:p>
          <w:p w14:paraId="35B9E26C" w14:textId="7A97AAFA" w:rsidR="005D0FA6" w:rsidRDefault="005D0FA6" w:rsidP="005D0FA6">
            <w:pPr>
              <w:pStyle w:val="Code"/>
            </w:pPr>
            <w:r w:rsidRPr="005D0FA6">
              <w:t>```</w:t>
            </w:r>
          </w:p>
        </w:tc>
      </w:tr>
    </w:tbl>
    <w:p w14:paraId="2F1D093F" w14:textId="5FF9F8F2" w:rsidR="005D0FA6" w:rsidRDefault="005D0FA6" w:rsidP="00517F8C">
      <w:pPr>
        <w:rPr>
          <w:sz w:val="18"/>
          <w:szCs w:val="18"/>
        </w:rPr>
      </w:pPr>
    </w:p>
    <w:p w14:paraId="75E7796B" w14:textId="7B3086BD" w:rsidR="00EC4D67" w:rsidRDefault="00EC4D67" w:rsidP="00EC4D67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5</w:t>
        </w:r>
      </w:fldSimple>
      <w:r>
        <w:t>. Carrier and Origin Contingency in %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5D0FA6" w14:paraId="6AB84B65" w14:textId="77777777" w:rsidTr="005D0FA6">
        <w:tc>
          <w:tcPr>
            <w:tcW w:w="9394" w:type="dxa"/>
          </w:tcPr>
          <w:p w14:paraId="2413B072" w14:textId="77777777" w:rsidR="005D0FA6" w:rsidRPr="005D0FA6" w:rsidRDefault="005D0FA6" w:rsidP="005D0FA6">
            <w:pPr>
              <w:pStyle w:val="Code"/>
            </w:pPr>
            <w:r w:rsidRPr="005D0FA6">
              <w:t xml:space="preserve">              EWR          JFK          LGA</w:t>
            </w:r>
          </w:p>
          <w:p w14:paraId="2264B838" w14:textId="77777777" w:rsidR="005D0FA6" w:rsidRPr="005D0FA6" w:rsidRDefault="005D0FA6" w:rsidP="005D0FA6">
            <w:pPr>
              <w:pStyle w:val="Code"/>
            </w:pPr>
            <w:r w:rsidRPr="005D0FA6">
              <w:t xml:space="preserve">  9E  0.376511390  4.350369385  0.754507447</w:t>
            </w:r>
          </w:p>
          <w:p w14:paraId="0CFBF5AB" w14:textId="77777777" w:rsidR="005D0FA6" w:rsidRPr="005D0FA6" w:rsidRDefault="005D0FA6" w:rsidP="005D0FA6">
            <w:pPr>
              <w:pStyle w:val="Code"/>
            </w:pPr>
            <w:r w:rsidRPr="005D0FA6">
              <w:t xml:space="preserve">  AA  1.035406323  4.092631304  4.590291470</w:t>
            </w:r>
          </w:p>
          <w:p w14:paraId="390C52E0" w14:textId="77777777" w:rsidR="005D0FA6" w:rsidRPr="005D0FA6" w:rsidRDefault="005D0FA6" w:rsidP="005D0FA6">
            <w:pPr>
              <w:pStyle w:val="Code"/>
            </w:pPr>
            <w:r w:rsidRPr="005D0FA6">
              <w:t xml:space="preserve">  AS  0.212010357  0.000000000  0.000000000</w:t>
            </w:r>
          </w:p>
          <w:p w14:paraId="28D4263B" w14:textId="77777777" w:rsidR="005D0FA6" w:rsidRPr="005D0FA6" w:rsidRDefault="005D0FA6" w:rsidP="005D0FA6">
            <w:pPr>
              <w:pStyle w:val="Code"/>
            </w:pPr>
            <w:r w:rsidRPr="005D0FA6">
              <w:t xml:space="preserve">  B6  1.946991472 12.493764401  1.782193505</w:t>
            </w:r>
          </w:p>
          <w:p w14:paraId="6DCB6A84" w14:textId="77777777" w:rsidR="005D0FA6" w:rsidRPr="005D0FA6" w:rsidRDefault="005D0FA6" w:rsidP="005D0FA6">
            <w:pPr>
              <w:pStyle w:val="Code"/>
            </w:pPr>
            <w:r w:rsidRPr="005D0FA6">
              <w:t xml:space="preserve">  DL  1.289284272  6.146815688  6.849359812</w:t>
            </w:r>
          </w:p>
          <w:p w14:paraId="2FC235ED" w14:textId="77777777" w:rsidR="005D0FA6" w:rsidRPr="005D0FA6" w:rsidRDefault="005D0FA6" w:rsidP="005D0FA6">
            <w:pPr>
              <w:pStyle w:val="Code"/>
            </w:pPr>
            <w:r w:rsidRPr="005D0FA6">
              <w:t xml:space="preserve">  EV 13.046951089  0.418082049  2.620733069</w:t>
            </w:r>
          </w:p>
          <w:p w14:paraId="489B9532" w14:textId="77777777" w:rsidR="005D0FA6" w:rsidRPr="005D0FA6" w:rsidRDefault="005D0FA6" w:rsidP="005D0FA6">
            <w:pPr>
              <w:pStyle w:val="Code"/>
            </w:pPr>
            <w:r w:rsidRPr="005D0FA6">
              <w:t xml:space="preserve">  F9  0.000000000  0.000000000  0.203399292</w:t>
            </w:r>
          </w:p>
          <w:p w14:paraId="13B77FAD" w14:textId="77777777" w:rsidR="005D0FA6" w:rsidRPr="005D0FA6" w:rsidRDefault="005D0FA6" w:rsidP="005D0FA6">
            <w:pPr>
              <w:pStyle w:val="Code"/>
            </w:pPr>
            <w:r w:rsidRPr="005D0FA6">
              <w:t xml:space="preserve">  FL  0.000000000  0.000000000  0.968002470</w:t>
            </w:r>
          </w:p>
          <w:p w14:paraId="01A9C187" w14:textId="77777777" w:rsidR="005D0FA6" w:rsidRPr="005D0FA6" w:rsidRDefault="005D0FA6" w:rsidP="005D0FA6">
            <w:pPr>
              <w:pStyle w:val="Code"/>
            </w:pPr>
            <w:r w:rsidRPr="005D0FA6">
              <w:t xml:space="preserve">  HA  0.000000000  0.101551179  0.000000000</w:t>
            </w:r>
          </w:p>
          <w:p w14:paraId="68721BED" w14:textId="77777777" w:rsidR="005D0FA6" w:rsidRPr="005D0FA6" w:rsidRDefault="005D0FA6" w:rsidP="005D0FA6">
            <w:pPr>
              <w:pStyle w:val="Code"/>
            </w:pPr>
            <w:r w:rsidRPr="005D0FA6">
              <w:t xml:space="preserve">  MQ  0.675820130  2.135841034  5.026486448</w:t>
            </w:r>
          </w:p>
          <w:p w14:paraId="7CA642AA" w14:textId="77777777" w:rsidR="005D0FA6" w:rsidRPr="005D0FA6" w:rsidRDefault="005D0FA6" w:rsidP="005D0FA6">
            <w:pPr>
              <w:pStyle w:val="Code"/>
            </w:pPr>
            <w:r w:rsidRPr="005D0FA6">
              <w:t xml:space="preserve">  OO  0.001781600  0.000000000  0.007720265</w:t>
            </w:r>
          </w:p>
          <w:p w14:paraId="11586AD2" w14:textId="77777777" w:rsidR="005D0FA6" w:rsidRPr="005D0FA6" w:rsidRDefault="005D0FA6" w:rsidP="005D0FA6">
            <w:pPr>
              <w:pStyle w:val="Code"/>
            </w:pPr>
            <w:r w:rsidRPr="005D0FA6">
              <w:t xml:space="preserve">  UA 13.684763760  1.346295460  2.388531249</w:t>
            </w:r>
          </w:p>
          <w:p w14:paraId="0806C5E5" w14:textId="77777777" w:rsidR="005D0FA6" w:rsidRPr="005D0FA6" w:rsidRDefault="005D0FA6" w:rsidP="005D0FA6">
            <w:pPr>
              <w:pStyle w:val="Code"/>
            </w:pPr>
            <w:r w:rsidRPr="005D0FA6">
              <w:t xml:space="preserve">  US  1.307991068  0.889315153  3.900515476</w:t>
            </w:r>
          </w:p>
          <w:p w14:paraId="06E2A03C" w14:textId="77777777" w:rsidR="005D0FA6" w:rsidRPr="005D0FA6" w:rsidRDefault="005D0FA6" w:rsidP="005D0FA6">
            <w:pPr>
              <w:pStyle w:val="Code"/>
            </w:pPr>
            <w:r w:rsidRPr="005D0FA6">
              <w:t xml:space="preserve">  VX  0.464997506  1.067772050  0.000000000</w:t>
            </w:r>
          </w:p>
          <w:p w14:paraId="3F29E08F" w14:textId="77777777" w:rsidR="005D0FA6" w:rsidRPr="005D0FA6" w:rsidRDefault="005D0FA6" w:rsidP="005D0FA6">
            <w:pPr>
              <w:pStyle w:val="Code"/>
            </w:pPr>
            <w:r w:rsidRPr="005D0FA6">
              <w:t xml:space="preserve">  WN  1.837423094  0.000000000  1.807432834</w:t>
            </w:r>
          </w:p>
          <w:p w14:paraId="0ACCB7EA" w14:textId="4498A1B8" w:rsidR="005D0FA6" w:rsidRDefault="005D0FA6" w:rsidP="005D0FA6">
            <w:pPr>
              <w:pStyle w:val="Code"/>
            </w:pPr>
            <w:r w:rsidRPr="005D0FA6">
              <w:t xml:space="preserve">  YV  0.000000000  0.000000000  0.178456897</w:t>
            </w:r>
          </w:p>
        </w:tc>
      </w:tr>
    </w:tbl>
    <w:p w14:paraId="13D04531" w14:textId="77777777" w:rsidR="005D0FA6" w:rsidRDefault="005D0FA6" w:rsidP="00517F8C">
      <w:pPr>
        <w:rPr>
          <w:sz w:val="18"/>
          <w:szCs w:val="18"/>
        </w:rPr>
      </w:pPr>
    </w:p>
    <w:p w14:paraId="6B7C0DEF" w14:textId="77777777" w:rsidR="00517F8C" w:rsidRDefault="00517F8C" w:rsidP="00517F8C">
      <w:pPr>
        <w:rPr>
          <w:sz w:val="18"/>
          <w:szCs w:val="18"/>
        </w:rPr>
      </w:pPr>
    </w:p>
    <w:p w14:paraId="112F82C3" w14:textId="77777777" w:rsidR="00517F8C" w:rsidRDefault="00517F8C" w:rsidP="00517F8C">
      <w:pPr>
        <w:rPr>
          <w:sz w:val="18"/>
          <w:szCs w:val="18"/>
        </w:rPr>
      </w:pPr>
    </w:p>
    <w:p w14:paraId="66B82CE8" w14:textId="77777777" w:rsidR="00517F8C" w:rsidRDefault="00517F8C" w:rsidP="00517F8C">
      <w:pPr>
        <w:rPr>
          <w:sz w:val="18"/>
          <w:szCs w:val="18"/>
        </w:rPr>
      </w:pPr>
    </w:p>
    <w:p w14:paraId="429FB7B8" w14:textId="77777777" w:rsidR="00517F8C" w:rsidRDefault="00517F8C" w:rsidP="00517F8C"/>
    <w:p w14:paraId="0457D5DB" w14:textId="77777777" w:rsidR="00517F8C" w:rsidRDefault="00517F8C" w:rsidP="00517F8C"/>
    <w:p w14:paraId="49BB0549" w14:textId="77777777" w:rsidR="005D0FA6" w:rsidRDefault="005D0FA6">
      <w:pPr>
        <w:spacing w:line="240" w:lineRule="auto"/>
        <w:rPr>
          <w:b/>
        </w:rPr>
      </w:pPr>
      <w:r>
        <w:br w:type="page"/>
      </w:r>
    </w:p>
    <w:p w14:paraId="38B3D507" w14:textId="09DBA0F8" w:rsidR="00517F8C" w:rsidRDefault="00517F8C" w:rsidP="00F10BB8">
      <w:pPr>
        <w:pStyle w:val="Header"/>
        <w:numPr>
          <w:ilvl w:val="0"/>
          <w:numId w:val="29"/>
        </w:numPr>
        <w:ind w:left="284" w:hanging="284"/>
      </w:pPr>
      <w:r>
        <w:lastRenderedPageBreak/>
        <w:t xml:space="preserve">Produce side-by-side (one next to the other) boxplots of distance for each origin </w:t>
      </w:r>
      <w:r w:rsidRPr="0012340A">
        <w:rPr>
          <w:b w:val="0"/>
        </w:rPr>
        <w:t>[</w:t>
      </w:r>
      <w:r>
        <w:rPr>
          <w:b w:val="0"/>
        </w:rPr>
        <w:t>2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6600364C" w14:textId="71918359" w:rsidR="00517F8C" w:rsidRDefault="00517F8C" w:rsidP="00517F8C">
      <w:pPr>
        <w:rPr>
          <w:sz w:val="18"/>
          <w:szCs w:val="18"/>
        </w:rPr>
      </w:pPr>
      <w:r w:rsidRPr="0012340A">
        <w:rPr>
          <w:sz w:val="18"/>
          <w:szCs w:val="18"/>
        </w:rPr>
        <w:t xml:space="preserve">Your </w:t>
      </w:r>
      <w:r>
        <w:rPr>
          <w:sz w:val="18"/>
          <w:szCs w:val="18"/>
        </w:rPr>
        <w:t>boxplots (ordered by median) and caption go here</w:t>
      </w:r>
      <w:r w:rsidRPr="0012340A">
        <w:rPr>
          <w:sz w:val="18"/>
          <w:szCs w:val="18"/>
        </w:rPr>
        <w:t>:</w:t>
      </w:r>
    </w:p>
    <w:p w14:paraId="7668D362" w14:textId="2E823FBA" w:rsidR="00013B39" w:rsidRDefault="00013B39" w:rsidP="00517F8C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013B39" w14:paraId="422A5F2C" w14:textId="77777777" w:rsidTr="00013B39">
        <w:tc>
          <w:tcPr>
            <w:tcW w:w="9394" w:type="dxa"/>
          </w:tcPr>
          <w:p w14:paraId="2D7BB3E1" w14:textId="77777777" w:rsidR="00013B39" w:rsidRPr="00013B39" w:rsidRDefault="00013B39" w:rsidP="00920E80">
            <w:pPr>
              <w:pStyle w:val="Code"/>
            </w:pPr>
            <w:r w:rsidRPr="00013B39">
              <w:t>```{r}</w:t>
            </w:r>
          </w:p>
          <w:p w14:paraId="7DB07AC1" w14:textId="77777777" w:rsidR="00013B39" w:rsidRPr="00013B39" w:rsidRDefault="00013B39" w:rsidP="00920E80">
            <w:pPr>
              <w:pStyle w:val="Code"/>
            </w:pPr>
            <w:proofErr w:type="gramStart"/>
            <w:r w:rsidRPr="00013B39">
              <w:t>flights</w:t>
            </w:r>
            <w:proofErr w:type="gramEnd"/>
            <w:r w:rsidRPr="00013B39">
              <w:t xml:space="preserve"> %&gt;%</w:t>
            </w:r>
          </w:p>
          <w:p w14:paraId="76622AE8" w14:textId="77777777" w:rsidR="00013B39" w:rsidRPr="00013B39" w:rsidRDefault="00013B39" w:rsidP="00920E80">
            <w:pPr>
              <w:pStyle w:val="Code"/>
            </w:pPr>
            <w:r w:rsidRPr="00013B39">
              <w:t xml:space="preserve">  </w:t>
            </w:r>
            <w:proofErr w:type="gramStart"/>
            <w:r w:rsidRPr="00013B39">
              <w:t>select(</w:t>
            </w:r>
            <w:proofErr w:type="gramEnd"/>
            <w:r w:rsidRPr="00013B39">
              <w:t>origin, distance) %&gt;%</w:t>
            </w:r>
          </w:p>
          <w:p w14:paraId="2F14FC98" w14:textId="77777777" w:rsidR="00013B39" w:rsidRPr="00013B39" w:rsidRDefault="00013B39" w:rsidP="00920E80">
            <w:pPr>
              <w:pStyle w:val="Code"/>
            </w:pPr>
            <w:r w:rsidRPr="00013B39">
              <w:t xml:space="preserve">  </w:t>
            </w:r>
            <w:proofErr w:type="spellStart"/>
            <w:r w:rsidRPr="00013B39">
              <w:t>drop_</w:t>
            </w:r>
            <w:proofErr w:type="gramStart"/>
            <w:r w:rsidRPr="00013B39">
              <w:t>na</w:t>
            </w:r>
            <w:proofErr w:type="spellEnd"/>
            <w:r w:rsidRPr="00013B39">
              <w:t>(</w:t>
            </w:r>
            <w:proofErr w:type="gramEnd"/>
            <w:r w:rsidRPr="00013B39">
              <w:t>) %&gt;%</w:t>
            </w:r>
          </w:p>
          <w:p w14:paraId="532B25DD" w14:textId="77777777" w:rsidR="00013B39" w:rsidRPr="00013B39" w:rsidRDefault="00013B39" w:rsidP="00920E80">
            <w:pPr>
              <w:pStyle w:val="Code"/>
            </w:pPr>
            <w:r w:rsidRPr="00013B39">
              <w:t xml:space="preserve">  </w:t>
            </w:r>
            <w:proofErr w:type="spellStart"/>
            <w:r w:rsidRPr="00013B39">
              <w:t>ggplot</w:t>
            </w:r>
            <w:proofErr w:type="spellEnd"/>
            <w:r w:rsidRPr="00013B39">
              <w:t>(</w:t>
            </w:r>
            <w:proofErr w:type="spellStart"/>
            <w:r w:rsidRPr="00013B39">
              <w:t>aes</w:t>
            </w:r>
            <w:proofErr w:type="spellEnd"/>
            <w:r w:rsidRPr="00013B39">
              <w:t>(distance)) +</w:t>
            </w:r>
          </w:p>
          <w:p w14:paraId="39587689" w14:textId="77777777" w:rsidR="00013B39" w:rsidRPr="00013B39" w:rsidRDefault="00013B39" w:rsidP="00920E80">
            <w:pPr>
              <w:pStyle w:val="Code"/>
            </w:pPr>
            <w:r w:rsidRPr="00013B39">
              <w:t xml:space="preserve">  </w:t>
            </w:r>
            <w:proofErr w:type="spellStart"/>
            <w:r w:rsidRPr="00013B39">
              <w:t>geom_boxplot</w:t>
            </w:r>
            <w:proofErr w:type="spellEnd"/>
            <w:r w:rsidRPr="00013B39">
              <w:t>() +</w:t>
            </w:r>
          </w:p>
          <w:p w14:paraId="11C84B27" w14:textId="77777777" w:rsidR="00013B39" w:rsidRPr="00013B39" w:rsidRDefault="00013B39" w:rsidP="00920E80">
            <w:pPr>
              <w:pStyle w:val="Code"/>
            </w:pPr>
            <w:r w:rsidRPr="00013B39">
              <w:t xml:space="preserve">  </w:t>
            </w:r>
            <w:proofErr w:type="spellStart"/>
            <w:r w:rsidRPr="00013B39">
              <w:t>ggtitle</w:t>
            </w:r>
            <w:proofErr w:type="spellEnd"/>
            <w:r w:rsidRPr="00013B39">
              <w:t xml:space="preserve">("Distance Summary by Origin") + </w:t>
            </w:r>
          </w:p>
          <w:p w14:paraId="4BF7C16D" w14:textId="77777777" w:rsidR="00013B39" w:rsidRPr="00013B39" w:rsidRDefault="00013B39" w:rsidP="00920E80">
            <w:pPr>
              <w:pStyle w:val="Code"/>
            </w:pPr>
            <w:r w:rsidRPr="00013B39">
              <w:t xml:space="preserve">  </w:t>
            </w:r>
            <w:proofErr w:type="spellStart"/>
            <w:r w:rsidRPr="00013B39">
              <w:t>coord_flip</w:t>
            </w:r>
            <w:proofErr w:type="spellEnd"/>
            <w:r w:rsidRPr="00013B39">
              <w:t>() +</w:t>
            </w:r>
          </w:p>
          <w:p w14:paraId="7AC45D84" w14:textId="77777777" w:rsidR="00013B39" w:rsidRPr="00013B39" w:rsidRDefault="00013B39" w:rsidP="00920E80">
            <w:pPr>
              <w:pStyle w:val="Code"/>
            </w:pPr>
            <w:r w:rsidRPr="00013B39">
              <w:t xml:space="preserve">  </w:t>
            </w:r>
            <w:proofErr w:type="spellStart"/>
            <w:r w:rsidRPr="00013B39">
              <w:t>facet_wrap</w:t>
            </w:r>
            <w:proofErr w:type="spellEnd"/>
            <w:r w:rsidRPr="00013B39">
              <w:t>(~origin)</w:t>
            </w:r>
          </w:p>
          <w:p w14:paraId="74A39224" w14:textId="5A4498DF" w:rsidR="00013B39" w:rsidRDefault="00013B39" w:rsidP="00920E80">
            <w:pPr>
              <w:pStyle w:val="Code"/>
            </w:pPr>
            <w:r w:rsidRPr="00013B39">
              <w:t>```</w:t>
            </w:r>
          </w:p>
        </w:tc>
      </w:tr>
    </w:tbl>
    <w:p w14:paraId="55D3966A" w14:textId="77777777" w:rsidR="00013B39" w:rsidRDefault="00013B39" w:rsidP="00517F8C">
      <w:pPr>
        <w:rPr>
          <w:sz w:val="18"/>
          <w:szCs w:val="18"/>
        </w:rPr>
      </w:pPr>
    </w:p>
    <w:p w14:paraId="06C17F43" w14:textId="77777777" w:rsidR="00B87F1B" w:rsidRDefault="00920E80" w:rsidP="00B87F1B">
      <w:pPr>
        <w:keepNext/>
        <w:spacing w:line="240" w:lineRule="auto"/>
      </w:pPr>
      <w:r>
        <w:rPr>
          <w:noProof/>
          <w:lang w:val="en-US"/>
        </w:rPr>
        <w:drawing>
          <wp:inline distT="0" distB="0" distL="0" distR="0" wp14:anchorId="2E756E54" wp14:editId="7F102AEF">
            <wp:extent cx="5828030" cy="3596640"/>
            <wp:effectExtent l="0" t="0" r="127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24B1" w14:textId="16F2C434" w:rsidR="00517F8C" w:rsidRDefault="00B87F1B" w:rsidP="00B87F1B">
      <w:pPr>
        <w:pStyle w:val="Caption"/>
      </w:pPr>
      <w:r>
        <w:t xml:space="preserve">Figure </w:t>
      </w:r>
      <w:fldSimple w:instr=" SEQ Figure \* ARABIC ">
        <w:r w:rsidR="007F7EC8">
          <w:rPr>
            <w:noProof/>
          </w:rPr>
          <w:t>4</w:t>
        </w:r>
      </w:fldSimple>
      <w:r>
        <w:t xml:space="preserve">. </w:t>
      </w:r>
      <w:r w:rsidRPr="009D18A9">
        <w:t xml:space="preserve">Summary of Distance for each </w:t>
      </w:r>
      <w:r w:rsidR="005024EB" w:rsidRPr="009D18A9">
        <w:t>Origin</w:t>
      </w:r>
      <w:bookmarkStart w:id="2" w:name="_GoBack"/>
      <w:bookmarkEnd w:id="2"/>
    </w:p>
    <w:p w14:paraId="1627A3C0" w14:textId="77777777" w:rsidR="00517F8C" w:rsidRDefault="00517F8C" w:rsidP="00C748E5">
      <w:pPr>
        <w:rPr>
          <w:sz w:val="18"/>
          <w:szCs w:val="18"/>
        </w:rPr>
      </w:pPr>
    </w:p>
    <w:p w14:paraId="09C1C249" w14:textId="77777777" w:rsidR="00517F8C" w:rsidRDefault="00517F8C" w:rsidP="00C748E5">
      <w:pPr>
        <w:rPr>
          <w:sz w:val="18"/>
          <w:szCs w:val="18"/>
        </w:rPr>
      </w:pPr>
    </w:p>
    <w:p w14:paraId="69473393" w14:textId="77777777" w:rsidR="00517F8C" w:rsidRDefault="00517F8C" w:rsidP="00C748E5">
      <w:pPr>
        <w:rPr>
          <w:sz w:val="18"/>
          <w:szCs w:val="18"/>
        </w:rPr>
      </w:pPr>
    </w:p>
    <w:p w14:paraId="6B926C0F" w14:textId="77777777" w:rsidR="00517F8C" w:rsidRDefault="00517F8C" w:rsidP="00C748E5">
      <w:pPr>
        <w:rPr>
          <w:sz w:val="18"/>
          <w:szCs w:val="18"/>
        </w:rPr>
      </w:pPr>
    </w:p>
    <w:p w14:paraId="3D1D4B98" w14:textId="2ABF2A32" w:rsidR="00517F8C" w:rsidRPr="00F10BB8" w:rsidRDefault="00517F8C" w:rsidP="00F10BB8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31422B9F" w14:textId="77777777" w:rsidR="00517F8C" w:rsidRDefault="00517F8C" w:rsidP="00517F8C">
      <w:pPr>
        <w:pStyle w:val="Heading1"/>
      </w:pPr>
      <w:bookmarkStart w:id="3" w:name="_Major_assignment_1:_2"/>
      <w:bookmarkEnd w:id="3"/>
      <w:r>
        <w:lastRenderedPageBreak/>
        <w:t>Major assignment 1: Part 3</w:t>
      </w:r>
    </w:p>
    <w:p w14:paraId="01E383A2" w14:textId="77777777" w:rsidR="00517F8C" w:rsidRDefault="00517F8C" w:rsidP="00517F8C">
      <w:pPr>
        <w:rPr>
          <w:sz w:val="18"/>
          <w:szCs w:val="18"/>
        </w:rPr>
      </w:pPr>
    </w:p>
    <w:p w14:paraId="103D9A8C" w14:textId="77777777" w:rsidR="00517F8C" w:rsidRDefault="00517F8C" w:rsidP="00517F8C">
      <w:pPr>
        <w:pStyle w:val="Header"/>
        <w:ind w:left="360"/>
      </w:pPr>
    </w:p>
    <w:p w14:paraId="265EA549" w14:textId="7EFC7009" w:rsidR="00517F8C" w:rsidRDefault="00517F8C" w:rsidP="00F10BB8">
      <w:pPr>
        <w:pStyle w:val="Header"/>
        <w:numPr>
          <w:ilvl w:val="0"/>
          <w:numId w:val="30"/>
        </w:numPr>
        <w:ind w:left="284" w:hanging="284"/>
      </w:pPr>
      <w:r>
        <w:t xml:space="preserve">Show your code (input and output) to calculate how many flights departed from JFK in May 2013 </w:t>
      </w:r>
      <w:r>
        <w:rPr>
          <w:b w:val="0"/>
        </w:rPr>
        <w:t>[1</w:t>
      </w:r>
      <w:r w:rsidRPr="0012340A">
        <w:rPr>
          <w:b w:val="0"/>
        </w:rPr>
        <w:t xml:space="preserve"> </w:t>
      </w:r>
      <w:r>
        <w:rPr>
          <w:b w:val="0"/>
        </w:rPr>
        <w:t>point</w:t>
      </w:r>
      <w:r w:rsidRPr="0012340A">
        <w:rPr>
          <w:b w:val="0"/>
        </w:rPr>
        <w:t>]</w:t>
      </w:r>
    </w:p>
    <w:p w14:paraId="17F7A362" w14:textId="77777777" w:rsidR="00517F8C" w:rsidRPr="00AD2250" w:rsidRDefault="00517F8C" w:rsidP="00517F8C">
      <w:pPr>
        <w:rPr>
          <w:sz w:val="18"/>
          <w:szCs w:val="18"/>
        </w:rPr>
      </w:pPr>
      <w:r>
        <w:rPr>
          <w:sz w:val="18"/>
          <w:szCs w:val="18"/>
        </w:rPr>
        <w:t>Your code goes here:</w:t>
      </w:r>
      <w:r w:rsidRPr="00AD2250">
        <w:rPr>
          <w:sz w:val="18"/>
          <w:szCs w:val="18"/>
        </w:rPr>
        <w:t xml:space="preserve"> </w:t>
      </w:r>
    </w:p>
    <w:p w14:paraId="1243B37B" w14:textId="77777777" w:rsidR="00517F8C" w:rsidRDefault="00517F8C" w:rsidP="00517F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5B3FD1" w14:paraId="13DC6134" w14:textId="77777777" w:rsidTr="005B3FD1">
        <w:tc>
          <w:tcPr>
            <w:tcW w:w="9394" w:type="dxa"/>
          </w:tcPr>
          <w:p w14:paraId="134FA5A0" w14:textId="77777777" w:rsidR="005B3FD1" w:rsidRDefault="005B3FD1" w:rsidP="005B3FD1">
            <w:pPr>
              <w:pStyle w:val="Code"/>
            </w:pPr>
            <w:r>
              <w:t>```{r}</w:t>
            </w:r>
          </w:p>
          <w:p w14:paraId="7191B740" w14:textId="77777777" w:rsidR="005B3FD1" w:rsidRDefault="005B3FD1" w:rsidP="005B3FD1">
            <w:pPr>
              <w:pStyle w:val="Code"/>
            </w:pPr>
            <w:proofErr w:type="gramStart"/>
            <w:r>
              <w:t>flights</w:t>
            </w:r>
            <w:proofErr w:type="gramEnd"/>
            <w:r>
              <w:t xml:space="preserve"> %&gt;%</w:t>
            </w:r>
          </w:p>
          <w:p w14:paraId="7E300111" w14:textId="77777777" w:rsidR="005B3FD1" w:rsidRDefault="005B3FD1" w:rsidP="005B3FD1">
            <w:pPr>
              <w:pStyle w:val="Code"/>
            </w:pPr>
            <w:r>
              <w:t xml:space="preserve">  </w:t>
            </w:r>
            <w:proofErr w:type="gramStart"/>
            <w:r>
              <w:t>filter(</w:t>
            </w:r>
            <w:proofErr w:type="gramEnd"/>
            <w:r>
              <w:t>origin == "JFK", month == 5) %&gt;%</w:t>
            </w:r>
          </w:p>
          <w:p w14:paraId="12A5DBE5" w14:textId="77777777" w:rsidR="005B3FD1" w:rsidRDefault="005B3FD1" w:rsidP="005B3FD1">
            <w:pPr>
              <w:pStyle w:val="Code"/>
            </w:pPr>
            <w:r>
              <w:t xml:space="preserve">  count()</w:t>
            </w:r>
          </w:p>
          <w:p w14:paraId="29D2B7A8" w14:textId="7FF19743" w:rsidR="005B3FD1" w:rsidRDefault="005B3FD1" w:rsidP="005B3FD1">
            <w:pPr>
              <w:pStyle w:val="Code"/>
            </w:pPr>
            <w:r>
              <w:t>```</w:t>
            </w:r>
          </w:p>
        </w:tc>
      </w:tr>
    </w:tbl>
    <w:p w14:paraId="554F9809" w14:textId="1D5EA248" w:rsidR="005B3FD1" w:rsidRDefault="005B3FD1">
      <w:pPr>
        <w:spacing w:line="240" w:lineRule="auto"/>
        <w:rPr>
          <w:b/>
        </w:rPr>
      </w:pPr>
    </w:p>
    <w:p w14:paraId="46D27EA4" w14:textId="6B528038" w:rsidR="000143FD" w:rsidRDefault="000143FD" w:rsidP="000143FD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6</w:t>
        </w:r>
      </w:fldSimple>
      <w:r>
        <w:t>. Departures from JFK (May 201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0143FD" w14:paraId="3169CD66" w14:textId="77777777" w:rsidTr="000143FD">
        <w:tc>
          <w:tcPr>
            <w:tcW w:w="9394" w:type="dxa"/>
          </w:tcPr>
          <w:p w14:paraId="7F27F521" w14:textId="77777777" w:rsidR="000143FD" w:rsidRPr="000143FD" w:rsidRDefault="000143FD" w:rsidP="000143FD">
            <w:pPr>
              <w:pStyle w:val="Code"/>
            </w:pPr>
            <w:r w:rsidRPr="000143FD">
              <w:t xml:space="preserve"># A </w:t>
            </w:r>
            <w:proofErr w:type="spellStart"/>
            <w:r w:rsidRPr="000143FD">
              <w:t>tibble</w:t>
            </w:r>
            <w:proofErr w:type="spellEnd"/>
            <w:r w:rsidRPr="000143FD">
              <w:t>: 1 x 1</w:t>
            </w:r>
          </w:p>
          <w:p w14:paraId="3AF3E674" w14:textId="77777777" w:rsidR="000143FD" w:rsidRPr="000143FD" w:rsidRDefault="000143FD" w:rsidP="000143FD">
            <w:pPr>
              <w:pStyle w:val="Code"/>
            </w:pPr>
            <w:r w:rsidRPr="000143FD">
              <w:t xml:space="preserve">      n</w:t>
            </w:r>
          </w:p>
          <w:p w14:paraId="39DCC689" w14:textId="77777777" w:rsidR="000143FD" w:rsidRPr="000143FD" w:rsidRDefault="000143FD" w:rsidP="000143FD">
            <w:pPr>
              <w:pStyle w:val="Code"/>
            </w:pPr>
            <w:r w:rsidRPr="000143FD">
              <w:t xml:space="preserve">  &lt;</w:t>
            </w:r>
            <w:proofErr w:type="spellStart"/>
            <w:r w:rsidRPr="000143FD">
              <w:t>int</w:t>
            </w:r>
            <w:proofErr w:type="spellEnd"/>
            <w:r w:rsidRPr="000143FD">
              <w:t>&gt;</w:t>
            </w:r>
          </w:p>
          <w:p w14:paraId="2557B93B" w14:textId="65B939CD" w:rsidR="000143FD" w:rsidRDefault="000143FD" w:rsidP="000143FD">
            <w:pPr>
              <w:pStyle w:val="Code"/>
            </w:pPr>
            <w:r w:rsidRPr="000143FD">
              <w:t>1  9397</w:t>
            </w:r>
          </w:p>
        </w:tc>
      </w:tr>
    </w:tbl>
    <w:p w14:paraId="52846E71" w14:textId="77777777" w:rsidR="000143FD" w:rsidRDefault="000143FD">
      <w:pPr>
        <w:spacing w:line="240" w:lineRule="auto"/>
        <w:rPr>
          <w:b/>
        </w:rPr>
      </w:pPr>
    </w:p>
    <w:p w14:paraId="48C23273" w14:textId="7244D295" w:rsidR="00517F8C" w:rsidRDefault="00517F8C" w:rsidP="00F10BB8">
      <w:pPr>
        <w:pStyle w:val="Header"/>
        <w:numPr>
          <w:ilvl w:val="0"/>
          <w:numId w:val="30"/>
        </w:numPr>
        <w:ind w:left="284" w:hanging="284"/>
      </w:pPr>
      <w:r>
        <w:t xml:space="preserve">Show your </w:t>
      </w:r>
      <w:r w:rsidRPr="00EF5DFB">
        <w:t xml:space="preserve">code </w:t>
      </w:r>
      <w:r>
        <w:t xml:space="preserve">(input and output) </w:t>
      </w:r>
      <w:r w:rsidRPr="00EF5DFB">
        <w:t>to identify the carrier and the airport that had the first flight of 2013</w:t>
      </w:r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1</w:t>
      </w:r>
      <w:r w:rsidRPr="0012340A">
        <w:rPr>
          <w:b w:val="0"/>
        </w:rPr>
        <w:t xml:space="preserve"> </w:t>
      </w:r>
      <w:r>
        <w:rPr>
          <w:b w:val="0"/>
        </w:rPr>
        <w:t>point</w:t>
      </w:r>
      <w:r w:rsidRPr="0012340A">
        <w:rPr>
          <w:b w:val="0"/>
        </w:rPr>
        <w:t>]</w:t>
      </w:r>
    </w:p>
    <w:p w14:paraId="5D164A2E" w14:textId="77777777" w:rsidR="00517F8C" w:rsidRDefault="00517F8C" w:rsidP="00517F8C">
      <w:r w:rsidRPr="0012340A">
        <w:rPr>
          <w:sz w:val="18"/>
          <w:szCs w:val="18"/>
        </w:rPr>
        <w:t xml:space="preserve">Your </w:t>
      </w:r>
      <w:r>
        <w:rPr>
          <w:sz w:val="18"/>
          <w:szCs w:val="18"/>
        </w:rPr>
        <w:t>code goes</w:t>
      </w:r>
      <w:r w:rsidRPr="0012340A">
        <w:rPr>
          <w:sz w:val="18"/>
          <w:szCs w:val="18"/>
        </w:rPr>
        <w:t xml:space="preserve"> here:</w:t>
      </w:r>
    </w:p>
    <w:p w14:paraId="3B28AFD6" w14:textId="65D655C9" w:rsidR="00517F8C" w:rsidRDefault="00517F8C" w:rsidP="00517F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5B3FD1" w14:paraId="4DA0AF36" w14:textId="77777777" w:rsidTr="005B3FD1">
        <w:tc>
          <w:tcPr>
            <w:tcW w:w="9394" w:type="dxa"/>
          </w:tcPr>
          <w:p w14:paraId="6006F5A3" w14:textId="77777777" w:rsidR="005B3FD1" w:rsidRDefault="005B3FD1" w:rsidP="005B3FD1">
            <w:pPr>
              <w:pStyle w:val="Code"/>
            </w:pPr>
            <w:r>
              <w:t>```{r}</w:t>
            </w:r>
          </w:p>
          <w:p w14:paraId="060A67C1" w14:textId="77777777" w:rsidR="005B3FD1" w:rsidRDefault="005B3FD1" w:rsidP="005B3FD1">
            <w:pPr>
              <w:pStyle w:val="Code"/>
            </w:pPr>
            <w:proofErr w:type="gramStart"/>
            <w:r>
              <w:t>flights</w:t>
            </w:r>
            <w:proofErr w:type="gramEnd"/>
            <w:r>
              <w:t xml:space="preserve"> %&gt;%</w:t>
            </w:r>
          </w:p>
          <w:p w14:paraId="583AFC0D" w14:textId="77777777" w:rsidR="005B3FD1" w:rsidRDefault="005B3FD1" w:rsidP="005B3FD1">
            <w:pPr>
              <w:pStyle w:val="Code"/>
            </w:pPr>
            <w:r>
              <w:t xml:space="preserve">  </w:t>
            </w:r>
            <w:proofErr w:type="gramStart"/>
            <w:r>
              <w:t>arrange(</w:t>
            </w:r>
            <w:proofErr w:type="gramEnd"/>
            <w:r>
              <w:t xml:space="preserve">year, month, day, </w:t>
            </w:r>
            <w:proofErr w:type="spellStart"/>
            <w:r>
              <w:t>dep_time</w:t>
            </w:r>
            <w:proofErr w:type="spellEnd"/>
            <w:r>
              <w:t>) %&gt;%</w:t>
            </w:r>
          </w:p>
          <w:p w14:paraId="69E46D9D" w14:textId="77777777" w:rsidR="005B3FD1" w:rsidRDefault="005B3FD1" w:rsidP="005B3FD1">
            <w:pPr>
              <w:pStyle w:val="Code"/>
            </w:pPr>
            <w:r>
              <w:t xml:space="preserve">  </w:t>
            </w:r>
            <w:proofErr w:type="spellStart"/>
            <w:r>
              <w:t>left_</w:t>
            </w:r>
            <w:proofErr w:type="gramStart"/>
            <w:r>
              <w:t>join</w:t>
            </w:r>
            <w:proofErr w:type="spellEnd"/>
            <w:r>
              <w:t>(</w:t>
            </w:r>
            <w:proofErr w:type="gramEnd"/>
            <w:r>
              <w:t>airlines, by="carrier") %&gt;%</w:t>
            </w:r>
          </w:p>
          <w:p w14:paraId="7B4E19A4" w14:textId="77777777" w:rsidR="005B3FD1" w:rsidRDefault="005B3FD1" w:rsidP="005B3FD1">
            <w:pPr>
              <w:pStyle w:val="Code"/>
            </w:pPr>
            <w:r>
              <w:t xml:space="preserve">  </w:t>
            </w:r>
            <w:proofErr w:type="gramStart"/>
            <w:r>
              <w:t>select(</w:t>
            </w:r>
            <w:proofErr w:type="gramEnd"/>
            <w:r>
              <w:t>carrier, name, origin) %&gt;%</w:t>
            </w:r>
          </w:p>
          <w:p w14:paraId="7E3AA136" w14:textId="77777777" w:rsidR="005B3FD1" w:rsidRDefault="005B3FD1" w:rsidP="005B3FD1">
            <w:pPr>
              <w:pStyle w:val="Code"/>
            </w:pPr>
            <w:r>
              <w:t xml:space="preserve">  head(1)</w:t>
            </w:r>
          </w:p>
          <w:p w14:paraId="3322804C" w14:textId="2A477F8B" w:rsidR="005B3FD1" w:rsidRDefault="005B3FD1" w:rsidP="005B3FD1">
            <w:pPr>
              <w:pStyle w:val="Code"/>
            </w:pPr>
            <w:r>
              <w:t>```</w:t>
            </w:r>
          </w:p>
        </w:tc>
      </w:tr>
    </w:tbl>
    <w:p w14:paraId="6AA5EA0A" w14:textId="77777777" w:rsidR="005B3FD1" w:rsidRDefault="005B3FD1" w:rsidP="00517F8C"/>
    <w:p w14:paraId="34198576" w14:textId="783603FE" w:rsidR="00B87F1B" w:rsidRDefault="00B87F1B" w:rsidP="00B87F1B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7</w:t>
        </w:r>
      </w:fldSimple>
      <w:r>
        <w:t>. First flight of 201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67C36" w14:paraId="4879F831" w14:textId="77777777" w:rsidTr="00667C36">
        <w:tc>
          <w:tcPr>
            <w:tcW w:w="9394" w:type="dxa"/>
          </w:tcPr>
          <w:p w14:paraId="199580CB" w14:textId="77777777" w:rsidR="00667C36" w:rsidRDefault="00667C36" w:rsidP="00667C36">
            <w:pPr>
              <w:pStyle w:val="Code"/>
            </w:pPr>
            <w:r>
              <w:t xml:space="preserve"># A </w:t>
            </w:r>
            <w:proofErr w:type="spellStart"/>
            <w:r>
              <w:t>tibble</w:t>
            </w:r>
            <w:proofErr w:type="spellEnd"/>
            <w:r>
              <w:t>: 1 x 3</w:t>
            </w:r>
          </w:p>
          <w:p w14:paraId="177AABD0" w14:textId="77777777" w:rsidR="00667C36" w:rsidRDefault="00667C36" w:rsidP="00667C36">
            <w:pPr>
              <w:pStyle w:val="Code"/>
            </w:pPr>
            <w:r>
              <w:t xml:space="preserve">  carrier name                  origin</w:t>
            </w:r>
          </w:p>
          <w:p w14:paraId="581E09A7" w14:textId="77777777" w:rsidR="00667C36" w:rsidRDefault="00667C36" w:rsidP="00667C36">
            <w:pPr>
              <w:pStyle w:val="Code"/>
            </w:pPr>
            <w:r>
              <w:t xml:space="preserve">  &lt;</w:t>
            </w:r>
            <w:proofErr w:type="spellStart"/>
            <w:r>
              <w:t>chr</w:t>
            </w:r>
            <w:proofErr w:type="spellEnd"/>
            <w:r>
              <w:t>&gt;   &lt;</w:t>
            </w:r>
            <w:proofErr w:type="spellStart"/>
            <w:r>
              <w:t>chr</w:t>
            </w:r>
            <w:proofErr w:type="spellEnd"/>
            <w:r>
              <w:t>&gt;                 &lt;</w:t>
            </w:r>
            <w:proofErr w:type="spellStart"/>
            <w:r>
              <w:t>chr</w:t>
            </w:r>
            <w:proofErr w:type="spellEnd"/>
            <w:r>
              <w:t xml:space="preserve">&gt; </w:t>
            </w:r>
          </w:p>
          <w:p w14:paraId="6336CD97" w14:textId="13652343" w:rsidR="00667C36" w:rsidRDefault="00667C36" w:rsidP="00667C36">
            <w:pPr>
              <w:pStyle w:val="Code"/>
            </w:pPr>
            <w:r>
              <w:t xml:space="preserve">1 UA      United Air Lines Inc. EWR   </w:t>
            </w:r>
          </w:p>
        </w:tc>
      </w:tr>
    </w:tbl>
    <w:p w14:paraId="16337475" w14:textId="77777777" w:rsidR="00517F8C" w:rsidRDefault="00517F8C" w:rsidP="00517F8C"/>
    <w:p w14:paraId="47FB4D65" w14:textId="77777777" w:rsidR="00641794" w:rsidRDefault="00641794">
      <w:pPr>
        <w:spacing w:line="240" w:lineRule="auto"/>
        <w:rPr>
          <w:b/>
        </w:rPr>
      </w:pPr>
      <w:r>
        <w:br w:type="page"/>
      </w:r>
    </w:p>
    <w:p w14:paraId="4F076586" w14:textId="48498836" w:rsidR="00517F8C" w:rsidRDefault="00517F8C" w:rsidP="00F10BB8">
      <w:pPr>
        <w:pStyle w:val="Header"/>
        <w:numPr>
          <w:ilvl w:val="0"/>
          <w:numId w:val="30"/>
        </w:numPr>
        <w:ind w:left="284" w:hanging="284"/>
      </w:pPr>
      <w:r>
        <w:lastRenderedPageBreak/>
        <w:t xml:space="preserve">Show your </w:t>
      </w:r>
      <w:r w:rsidRPr="00886EEA">
        <w:t xml:space="preserve">code </w:t>
      </w:r>
      <w:r>
        <w:t xml:space="preserve">(input and output) </w:t>
      </w:r>
      <w:r w:rsidRPr="00886EEA">
        <w:t xml:space="preserve">to calculate the total metres travelled by flights departing NYC in 2013 </w:t>
      </w:r>
      <w:r>
        <w:t>(</w:t>
      </w:r>
      <w:r w:rsidRPr="00886EEA">
        <w:t>you may assume 1609.34 metres/mile</w:t>
      </w:r>
      <w:r>
        <w:t xml:space="preserve">) </w:t>
      </w:r>
      <w:r w:rsidRPr="0012340A">
        <w:rPr>
          <w:b w:val="0"/>
        </w:rPr>
        <w:t>[</w:t>
      </w:r>
      <w:r>
        <w:rPr>
          <w:b w:val="0"/>
        </w:rPr>
        <w:t>1</w:t>
      </w:r>
      <w:r w:rsidRPr="0012340A">
        <w:rPr>
          <w:b w:val="0"/>
        </w:rPr>
        <w:t xml:space="preserve"> </w:t>
      </w:r>
      <w:r>
        <w:rPr>
          <w:b w:val="0"/>
        </w:rPr>
        <w:t>point</w:t>
      </w:r>
      <w:r w:rsidRPr="0012340A">
        <w:rPr>
          <w:b w:val="0"/>
        </w:rPr>
        <w:t>]</w:t>
      </w:r>
    </w:p>
    <w:p w14:paraId="69CEA848" w14:textId="77777777" w:rsidR="00517F8C" w:rsidRDefault="00517F8C" w:rsidP="00517F8C">
      <w:pPr>
        <w:rPr>
          <w:sz w:val="18"/>
          <w:szCs w:val="18"/>
        </w:rPr>
      </w:pPr>
      <w:r w:rsidRPr="0012340A">
        <w:rPr>
          <w:sz w:val="18"/>
          <w:szCs w:val="18"/>
        </w:rPr>
        <w:t xml:space="preserve">Your </w:t>
      </w:r>
      <w:r>
        <w:rPr>
          <w:sz w:val="18"/>
          <w:szCs w:val="18"/>
        </w:rPr>
        <w:t>code g</w:t>
      </w:r>
      <w:r w:rsidRPr="0012340A">
        <w:rPr>
          <w:sz w:val="18"/>
          <w:szCs w:val="18"/>
        </w:rPr>
        <w:t>o</w:t>
      </w:r>
      <w:r>
        <w:rPr>
          <w:sz w:val="18"/>
          <w:szCs w:val="18"/>
        </w:rPr>
        <w:t>es</w:t>
      </w:r>
      <w:r w:rsidRPr="0012340A">
        <w:rPr>
          <w:sz w:val="18"/>
          <w:szCs w:val="18"/>
        </w:rPr>
        <w:t xml:space="preserve"> here:</w:t>
      </w:r>
    </w:p>
    <w:p w14:paraId="381AD3DC" w14:textId="3CAF3BD4" w:rsidR="00517F8C" w:rsidRDefault="00517F8C" w:rsidP="00517F8C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4C4A49" w14:paraId="5AC2CA09" w14:textId="77777777" w:rsidTr="004C4A49">
        <w:tc>
          <w:tcPr>
            <w:tcW w:w="9394" w:type="dxa"/>
          </w:tcPr>
          <w:p w14:paraId="7FACC89D" w14:textId="77777777" w:rsidR="004C4A49" w:rsidRPr="004C4A49" w:rsidRDefault="004C4A49" w:rsidP="004C4A49">
            <w:pPr>
              <w:pStyle w:val="Code"/>
            </w:pPr>
            <w:r w:rsidRPr="004C4A49">
              <w:t>```{r}</w:t>
            </w:r>
          </w:p>
          <w:p w14:paraId="22991F6E" w14:textId="77777777" w:rsidR="004C4A49" w:rsidRPr="004C4A49" w:rsidRDefault="004C4A49" w:rsidP="004C4A49">
            <w:pPr>
              <w:pStyle w:val="Code"/>
            </w:pPr>
            <w:proofErr w:type="spellStart"/>
            <w:r w:rsidRPr="004C4A49">
              <w:t>miles_meters</w:t>
            </w:r>
            <w:proofErr w:type="spellEnd"/>
            <w:r w:rsidRPr="004C4A49">
              <w:t xml:space="preserve"> &lt;- 1609.34</w:t>
            </w:r>
          </w:p>
          <w:p w14:paraId="6757841E" w14:textId="77777777" w:rsidR="004C4A49" w:rsidRPr="004C4A49" w:rsidRDefault="004C4A49" w:rsidP="004C4A49">
            <w:pPr>
              <w:pStyle w:val="Code"/>
            </w:pPr>
          </w:p>
          <w:p w14:paraId="237465D7" w14:textId="77777777" w:rsidR="004C4A49" w:rsidRPr="004C4A49" w:rsidRDefault="004C4A49" w:rsidP="004C4A49">
            <w:pPr>
              <w:pStyle w:val="Code"/>
            </w:pPr>
            <w:proofErr w:type="spellStart"/>
            <w:r w:rsidRPr="004C4A49">
              <w:t>miles_travelled</w:t>
            </w:r>
            <w:proofErr w:type="spellEnd"/>
            <w:r w:rsidRPr="004C4A49">
              <w:t xml:space="preserve"> &lt;- flights %</w:t>
            </w:r>
            <w:proofErr w:type="gramStart"/>
            <w:r w:rsidRPr="004C4A49">
              <w:t>&gt;%</w:t>
            </w:r>
            <w:proofErr w:type="gramEnd"/>
          </w:p>
          <w:p w14:paraId="4373B502" w14:textId="77777777" w:rsidR="004C4A49" w:rsidRPr="004C4A49" w:rsidRDefault="004C4A49" w:rsidP="004C4A49">
            <w:pPr>
              <w:pStyle w:val="Code"/>
            </w:pPr>
            <w:r w:rsidRPr="004C4A49">
              <w:t xml:space="preserve">  </w:t>
            </w:r>
            <w:proofErr w:type="gramStart"/>
            <w:r w:rsidRPr="004C4A49">
              <w:t>select(</w:t>
            </w:r>
            <w:proofErr w:type="gramEnd"/>
            <w:r w:rsidRPr="004C4A49">
              <w:t>distance) %&gt;%</w:t>
            </w:r>
          </w:p>
          <w:p w14:paraId="48F3E7A4" w14:textId="77777777" w:rsidR="004C4A49" w:rsidRPr="004C4A49" w:rsidRDefault="004C4A49" w:rsidP="004C4A49">
            <w:pPr>
              <w:pStyle w:val="Code"/>
            </w:pPr>
            <w:r w:rsidRPr="004C4A49">
              <w:t xml:space="preserve">  sum()</w:t>
            </w:r>
          </w:p>
          <w:p w14:paraId="500A5738" w14:textId="77777777" w:rsidR="004C4A49" w:rsidRPr="004C4A49" w:rsidRDefault="004C4A49" w:rsidP="004C4A49">
            <w:pPr>
              <w:pStyle w:val="Code"/>
            </w:pPr>
          </w:p>
          <w:p w14:paraId="37C0D49D" w14:textId="77777777" w:rsidR="004C4A49" w:rsidRPr="004C4A49" w:rsidRDefault="004C4A49" w:rsidP="004C4A49">
            <w:pPr>
              <w:pStyle w:val="Code"/>
            </w:pPr>
            <w:proofErr w:type="spellStart"/>
            <w:r w:rsidRPr="004C4A49">
              <w:t>miles_travelled</w:t>
            </w:r>
            <w:proofErr w:type="spellEnd"/>
            <w:r w:rsidRPr="004C4A49">
              <w:t xml:space="preserve"> * </w:t>
            </w:r>
            <w:proofErr w:type="spellStart"/>
            <w:r w:rsidRPr="004C4A49">
              <w:t>miles_meters</w:t>
            </w:r>
            <w:proofErr w:type="spellEnd"/>
          </w:p>
          <w:p w14:paraId="691160FD" w14:textId="7BA959A2" w:rsidR="004C4A49" w:rsidRDefault="004C4A49" w:rsidP="004C4A49">
            <w:pPr>
              <w:pStyle w:val="Code"/>
            </w:pPr>
            <w:r w:rsidRPr="004C4A49">
              <w:t>```</w:t>
            </w:r>
          </w:p>
        </w:tc>
      </w:tr>
    </w:tbl>
    <w:p w14:paraId="299714C0" w14:textId="77777777" w:rsidR="004C4A49" w:rsidRDefault="004C4A49" w:rsidP="00517F8C">
      <w:pPr>
        <w:rPr>
          <w:sz w:val="18"/>
          <w:szCs w:val="18"/>
        </w:rPr>
      </w:pPr>
    </w:p>
    <w:p w14:paraId="2BDD1022" w14:textId="2FF80F58" w:rsidR="007C3544" w:rsidRDefault="007C3544" w:rsidP="007C3544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8</w:t>
        </w:r>
      </w:fldSimple>
      <w:r>
        <w:t>. Total Distance travelled by flights departing NYC in 2013 (mete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C3544" w14:paraId="7EC7DE50" w14:textId="77777777" w:rsidTr="007C3544">
        <w:tc>
          <w:tcPr>
            <w:tcW w:w="9394" w:type="dxa"/>
          </w:tcPr>
          <w:p w14:paraId="0AA88A22" w14:textId="0907FE80" w:rsidR="007C3544" w:rsidRDefault="007C3544" w:rsidP="007C3544">
            <w:pPr>
              <w:pStyle w:val="Code"/>
            </w:pPr>
            <w:r w:rsidRPr="007C3544">
              <w:t>[1] 563619203649</w:t>
            </w:r>
          </w:p>
        </w:tc>
      </w:tr>
    </w:tbl>
    <w:p w14:paraId="783E6281" w14:textId="77777777" w:rsidR="00517F8C" w:rsidRDefault="00517F8C" w:rsidP="00517F8C">
      <w:pPr>
        <w:rPr>
          <w:sz w:val="18"/>
          <w:szCs w:val="18"/>
        </w:rPr>
      </w:pPr>
    </w:p>
    <w:p w14:paraId="6D77E832" w14:textId="77777777" w:rsidR="00517F8C" w:rsidRDefault="00517F8C" w:rsidP="00517F8C"/>
    <w:p w14:paraId="2C13A686" w14:textId="05347E28" w:rsidR="00517F8C" w:rsidRDefault="00517F8C" w:rsidP="00F10BB8">
      <w:pPr>
        <w:pStyle w:val="Header"/>
        <w:numPr>
          <w:ilvl w:val="0"/>
          <w:numId w:val="30"/>
        </w:numPr>
        <w:ind w:left="284" w:hanging="284"/>
      </w:pPr>
      <w:r>
        <w:t xml:space="preserve">Show your code (input and output) to calculate </w:t>
      </w:r>
      <w:r w:rsidRPr="00BB7172">
        <w:t>the total distance in miles travelled by flights departing from NYC in 2013 for airlines with Inc. in the name</w:t>
      </w:r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1</w:t>
      </w:r>
      <w:r w:rsidRPr="0012340A">
        <w:rPr>
          <w:b w:val="0"/>
        </w:rPr>
        <w:t xml:space="preserve"> </w:t>
      </w:r>
      <w:r>
        <w:rPr>
          <w:b w:val="0"/>
        </w:rPr>
        <w:t>point</w:t>
      </w:r>
      <w:r w:rsidRPr="0012340A">
        <w:rPr>
          <w:b w:val="0"/>
        </w:rPr>
        <w:t>]</w:t>
      </w:r>
    </w:p>
    <w:p w14:paraId="08E82CF0" w14:textId="051C0F3D" w:rsidR="00517F8C" w:rsidRDefault="00517F8C" w:rsidP="00517F8C">
      <w:pPr>
        <w:rPr>
          <w:sz w:val="18"/>
          <w:szCs w:val="18"/>
        </w:rPr>
      </w:pPr>
      <w:r w:rsidRPr="0012340A">
        <w:rPr>
          <w:sz w:val="18"/>
          <w:szCs w:val="18"/>
        </w:rPr>
        <w:t xml:space="preserve">Your </w:t>
      </w:r>
      <w:r>
        <w:rPr>
          <w:sz w:val="18"/>
          <w:szCs w:val="18"/>
        </w:rPr>
        <w:t>code goes here</w:t>
      </w:r>
      <w:r w:rsidRPr="0012340A">
        <w:rPr>
          <w:sz w:val="18"/>
          <w:szCs w:val="18"/>
        </w:rPr>
        <w:t>:</w:t>
      </w:r>
    </w:p>
    <w:p w14:paraId="20814CD0" w14:textId="1B6C7D24" w:rsidR="00DE4306" w:rsidRDefault="00DE4306" w:rsidP="00517F8C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DE4306" w14:paraId="61947F31" w14:textId="77777777" w:rsidTr="00DE4306">
        <w:tc>
          <w:tcPr>
            <w:tcW w:w="9394" w:type="dxa"/>
          </w:tcPr>
          <w:p w14:paraId="6B2077F9" w14:textId="77777777" w:rsidR="00DE4306" w:rsidRPr="00DE4306" w:rsidRDefault="00DE4306" w:rsidP="00DE4306">
            <w:pPr>
              <w:pStyle w:val="Code"/>
            </w:pPr>
            <w:r w:rsidRPr="00DE4306">
              <w:t>```{r}</w:t>
            </w:r>
          </w:p>
          <w:p w14:paraId="57A7861D" w14:textId="77777777" w:rsidR="00DE4306" w:rsidRPr="00DE4306" w:rsidRDefault="00DE4306" w:rsidP="00DE4306">
            <w:pPr>
              <w:pStyle w:val="Code"/>
            </w:pPr>
            <w:proofErr w:type="gramStart"/>
            <w:r w:rsidRPr="00DE4306">
              <w:t>flights</w:t>
            </w:r>
            <w:proofErr w:type="gramEnd"/>
            <w:r w:rsidRPr="00DE4306">
              <w:t xml:space="preserve"> %&gt;%</w:t>
            </w:r>
          </w:p>
          <w:p w14:paraId="50D0EDB6" w14:textId="77777777" w:rsidR="00DE4306" w:rsidRPr="00DE4306" w:rsidRDefault="00DE4306" w:rsidP="00DE4306">
            <w:pPr>
              <w:pStyle w:val="Code"/>
            </w:pPr>
            <w:r w:rsidRPr="00DE4306">
              <w:t xml:space="preserve">  </w:t>
            </w:r>
            <w:proofErr w:type="spellStart"/>
            <w:r w:rsidRPr="00DE4306">
              <w:t>left_</w:t>
            </w:r>
            <w:proofErr w:type="gramStart"/>
            <w:r w:rsidRPr="00DE4306">
              <w:t>join</w:t>
            </w:r>
            <w:proofErr w:type="spellEnd"/>
            <w:r w:rsidRPr="00DE4306">
              <w:t>(</w:t>
            </w:r>
            <w:proofErr w:type="gramEnd"/>
            <w:r w:rsidRPr="00DE4306">
              <w:t>airlines, by="carrier") %&gt;%</w:t>
            </w:r>
          </w:p>
          <w:p w14:paraId="7A3C3D86" w14:textId="77777777" w:rsidR="00DE4306" w:rsidRPr="00DE4306" w:rsidRDefault="00DE4306" w:rsidP="00DE4306">
            <w:pPr>
              <w:pStyle w:val="Code"/>
            </w:pPr>
            <w:r w:rsidRPr="00DE4306">
              <w:t xml:space="preserve">  </w:t>
            </w:r>
            <w:proofErr w:type="gramStart"/>
            <w:r w:rsidRPr="00DE4306">
              <w:t>select(</w:t>
            </w:r>
            <w:proofErr w:type="gramEnd"/>
            <w:r w:rsidRPr="00DE4306">
              <w:t>name, distance) %&gt;%</w:t>
            </w:r>
          </w:p>
          <w:p w14:paraId="741138C9" w14:textId="77777777" w:rsidR="00DE4306" w:rsidRPr="00DE4306" w:rsidRDefault="00DE4306" w:rsidP="00DE4306">
            <w:pPr>
              <w:pStyle w:val="Code"/>
            </w:pPr>
            <w:r w:rsidRPr="00DE4306">
              <w:t xml:space="preserve">  </w:t>
            </w:r>
            <w:proofErr w:type="gramStart"/>
            <w:r w:rsidRPr="00DE4306">
              <w:t>filter(</w:t>
            </w:r>
            <w:proofErr w:type="spellStart"/>
            <w:proofErr w:type="gramEnd"/>
            <w:r w:rsidRPr="00DE4306">
              <w:t>str_detect</w:t>
            </w:r>
            <w:proofErr w:type="spellEnd"/>
            <w:r w:rsidRPr="00DE4306">
              <w:t>(name, "Inc.")) %&gt;%</w:t>
            </w:r>
          </w:p>
          <w:p w14:paraId="53BC61A4" w14:textId="77777777" w:rsidR="00DE4306" w:rsidRPr="00DE4306" w:rsidRDefault="00DE4306" w:rsidP="00DE4306">
            <w:pPr>
              <w:pStyle w:val="Code"/>
            </w:pPr>
            <w:r w:rsidRPr="00DE4306">
              <w:t xml:space="preserve">  </w:t>
            </w:r>
            <w:proofErr w:type="gramStart"/>
            <w:r w:rsidRPr="00DE4306">
              <w:t>select(</w:t>
            </w:r>
            <w:proofErr w:type="gramEnd"/>
            <w:r w:rsidRPr="00DE4306">
              <w:t>distance) %&gt;%</w:t>
            </w:r>
          </w:p>
          <w:p w14:paraId="7CFABCB2" w14:textId="77777777" w:rsidR="00DE4306" w:rsidRPr="00DE4306" w:rsidRDefault="00DE4306" w:rsidP="00DE4306">
            <w:pPr>
              <w:pStyle w:val="Code"/>
            </w:pPr>
            <w:r w:rsidRPr="00DE4306">
              <w:t xml:space="preserve">  sum()</w:t>
            </w:r>
          </w:p>
          <w:p w14:paraId="07C6681B" w14:textId="3A25FCFD" w:rsidR="00DE4306" w:rsidRDefault="00DE4306" w:rsidP="00DE4306">
            <w:pPr>
              <w:pStyle w:val="Code"/>
            </w:pPr>
            <w:r w:rsidRPr="00DE4306">
              <w:t>```</w:t>
            </w:r>
          </w:p>
        </w:tc>
      </w:tr>
    </w:tbl>
    <w:p w14:paraId="2C097CAF" w14:textId="77777777" w:rsidR="00DE4306" w:rsidRDefault="00DE4306" w:rsidP="00517F8C">
      <w:pPr>
        <w:rPr>
          <w:sz w:val="18"/>
          <w:szCs w:val="18"/>
        </w:rPr>
      </w:pPr>
    </w:p>
    <w:p w14:paraId="2B756D8E" w14:textId="53624C1A" w:rsidR="00DE4306" w:rsidRDefault="00DE4306" w:rsidP="00DE4306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9</w:t>
        </w:r>
      </w:fldSimple>
      <w:r>
        <w:t xml:space="preserve"> T</w:t>
      </w:r>
      <w:r w:rsidRPr="00E61708">
        <w:t>otal distance travelled by flights departing from NYC in 2013 for airlines with Inc. in the name</w:t>
      </w:r>
      <w:r>
        <w:t xml:space="preserve"> (mi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DE4306" w14:paraId="6A61C0B2" w14:textId="77777777" w:rsidTr="00DE4306">
        <w:tc>
          <w:tcPr>
            <w:tcW w:w="9394" w:type="dxa"/>
          </w:tcPr>
          <w:p w14:paraId="6954843B" w14:textId="2657DDDA" w:rsidR="00DE4306" w:rsidRDefault="00DE4306" w:rsidP="00DE4306">
            <w:pPr>
              <w:pStyle w:val="Code"/>
            </w:pPr>
            <w:r w:rsidRPr="00DE4306">
              <w:t>[1] 249500641</w:t>
            </w:r>
          </w:p>
        </w:tc>
      </w:tr>
    </w:tbl>
    <w:p w14:paraId="4E10A6E3" w14:textId="77777777" w:rsidR="00517F8C" w:rsidRDefault="00517F8C" w:rsidP="00517F8C">
      <w:pPr>
        <w:rPr>
          <w:sz w:val="18"/>
          <w:szCs w:val="18"/>
        </w:rPr>
      </w:pPr>
    </w:p>
    <w:p w14:paraId="6FDF390A" w14:textId="77777777" w:rsidR="00517F8C" w:rsidRDefault="00517F8C" w:rsidP="00517F8C">
      <w:pPr>
        <w:rPr>
          <w:sz w:val="18"/>
          <w:szCs w:val="18"/>
        </w:rPr>
      </w:pPr>
    </w:p>
    <w:p w14:paraId="619C2805" w14:textId="77777777" w:rsidR="00517F8C" w:rsidRDefault="00517F8C" w:rsidP="00517F8C">
      <w:pPr>
        <w:rPr>
          <w:sz w:val="18"/>
          <w:szCs w:val="18"/>
        </w:rPr>
      </w:pPr>
    </w:p>
    <w:p w14:paraId="3EB83D87" w14:textId="77777777" w:rsidR="00517F8C" w:rsidRDefault="00517F8C" w:rsidP="00517F8C">
      <w:pPr>
        <w:rPr>
          <w:sz w:val="18"/>
          <w:szCs w:val="18"/>
        </w:rPr>
      </w:pPr>
    </w:p>
    <w:p w14:paraId="27E9E11C" w14:textId="77777777" w:rsidR="00517F8C" w:rsidRDefault="00517F8C" w:rsidP="00517F8C">
      <w:pPr>
        <w:rPr>
          <w:sz w:val="18"/>
          <w:szCs w:val="18"/>
        </w:rPr>
      </w:pPr>
    </w:p>
    <w:p w14:paraId="149284F5" w14:textId="71AA3BA5" w:rsidR="00517F8C" w:rsidRPr="00F10BB8" w:rsidRDefault="00517F8C" w:rsidP="00F10BB8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27F54DD8" w14:textId="77777777" w:rsidR="00517F8C" w:rsidRDefault="00517F8C" w:rsidP="00517F8C">
      <w:pPr>
        <w:pStyle w:val="Heading1"/>
      </w:pPr>
      <w:bookmarkStart w:id="4" w:name="_Major_assignment_1:_3"/>
      <w:bookmarkEnd w:id="4"/>
      <w:r>
        <w:lastRenderedPageBreak/>
        <w:t>Major assignment 1: Part 4</w:t>
      </w:r>
    </w:p>
    <w:p w14:paraId="1C8ABDE9" w14:textId="77777777" w:rsidR="00517F8C" w:rsidRDefault="00517F8C" w:rsidP="00517F8C">
      <w:pPr>
        <w:rPr>
          <w:sz w:val="18"/>
          <w:szCs w:val="18"/>
        </w:rPr>
      </w:pPr>
    </w:p>
    <w:p w14:paraId="11A44A1F" w14:textId="77777777" w:rsidR="00517F8C" w:rsidRDefault="00517F8C" w:rsidP="00517F8C">
      <w:pPr>
        <w:pStyle w:val="Header"/>
        <w:ind w:left="360"/>
      </w:pPr>
    </w:p>
    <w:p w14:paraId="66BC3CC2" w14:textId="162D9A41" w:rsidR="00517F8C" w:rsidRDefault="00517F8C" w:rsidP="00F10BB8">
      <w:pPr>
        <w:pStyle w:val="Header"/>
        <w:numPr>
          <w:ilvl w:val="0"/>
          <w:numId w:val="31"/>
        </w:numPr>
        <w:ind w:left="284" w:hanging="284"/>
      </w:pPr>
      <w:r>
        <w:t xml:space="preserve">Show your code (input and output) to calculate how many standard deviations greater than the mean the largest distance in the flights dataset is </w:t>
      </w:r>
      <w:r>
        <w:rPr>
          <w:b w:val="0"/>
        </w:rPr>
        <w:t>[2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5E73D2D7" w14:textId="77777777" w:rsidR="00517F8C" w:rsidRPr="00AD2250" w:rsidRDefault="00517F8C" w:rsidP="00517F8C">
      <w:pPr>
        <w:rPr>
          <w:sz w:val="18"/>
          <w:szCs w:val="18"/>
        </w:rPr>
      </w:pPr>
      <w:r>
        <w:rPr>
          <w:sz w:val="18"/>
          <w:szCs w:val="18"/>
        </w:rPr>
        <w:t>Your code goes here:</w:t>
      </w:r>
      <w:r w:rsidRPr="00AD2250">
        <w:rPr>
          <w:sz w:val="18"/>
          <w:szCs w:val="18"/>
        </w:rPr>
        <w:t xml:space="preserve"> </w:t>
      </w:r>
    </w:p>
    <w:p w14:paraId="1C6C5F52" w14:textId="3CE58823" w:rsidR="00517F8C" w:rsidRDefault="00517F8C" w:rsidP="00517F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53ACF" w14:paraId="55E69EC0" w14:textId="77777777" w:rsidTr="00753ACF">
        <w:tc>
          <w:tcPr>
            <w:tcW w:w="9394" w:type="dxa"/>
          </w:tcPr>
          <w:p w14:paraId="69CAE31D" w14:textId="77777777" w:rsidR="00753ACF" w:rsidRDefault="00753ACF" w:rsidP="00753ACF">
            <w:pPr>
              <w:pStyle w:val="Code"/>
            </w:pPr>
            <w:r>
              <w:t>```{r}</w:t>
            </w:r>
          </w:p>
          <w:p w14:paraId="2777B67D" w14:textId="77777777" w:rsidR="00753ACF" w:rsidRDefault="00753ACF" w:rsidP="00753ACF">
            <w:pPr>
              <w:pStyle w:val="Code"/>
            </w:pPr>
            <w:proofErr w:type="spellStart"/>
            <w:r>
              <w:t>flight_distance</w:t>
            </w:r>
            <w:proofErr w:type="spellEnd"/>
            <w:r>
              <w:t xml:space="preserve"> &lt;- flights %</w:t>
            </w:r>
            <w:proofErr w:type="gramStart"/>
            <w:r>
              <w:t>&gt;%</w:t>
            </w:r>
            <w:proofErr w:type="gramEnd"/>
          </w:p>
          <w:p w14:paraId="36A0A2EA" w14:textId="77777777" w:rsidR="00753ACF" w:rsidRDefault="00753ACF" w:rsidP="00753ACF">
            <w:pPr>
              <w:pStyle w:val="Code"/>
            </w:pPr>
            <w:r>
              <w:t xml:space="preserve">  </w:t>
            </w:r>
            <w:proofErr w:type="gramStart"/>
            <w:r>
              <w:t>select(</w:t>
            </w:r>
            <w:proofErr w:type="gramEnd"/>
            <w:r>
              <w:t>distance) %&gt;%</w:t>
            </w:r>
          </w:p>
          <w:p w14:paraId="4B96CC1D" w14:textId="77777777" w:rsidR="00753ACF" w:rsidRDefault="00753ACF" w:rsidP="00753ACF">
            <w:pPr>
              <w:pStyle w:val="Code"/>
            </w:pPr>
            <w:r>
              <w:t xml:space="preserve">  </w:t>
            </w:r>
            <w:proofErr w:type="spellStart"/>
            <w:r>
              <w:t>drop_na</w:t>
            </w:r>
            <w:proofErr w:type="spellEnd"/>
            <w:r>
              <w:t>()</w:t>
            </w:r>
          </w:p>
          <w:p w14:paraId="73215DF5" w14:textId="77777777" w:rsidR="00753ACF" w:rsidRDefault="00753ACF" w:rsidP="00753ACF">
            <w:pPr>
              <w:pStyle w:val="Code"/>
            </w:pPr>
          </w:p>
          <w:p w14:paraId="621E6FA5" w14:textId="77777777" w:rsidR="00753ACF" w:rsidRDefault="00753ACF" w:rsidP="00753ACF">
            <w:pPr>
              <w:pStyle w:val="Code"/>
            </w:pPr>
            <w:r>
              <w:t># get the summary statistics</w:t>
            </w:r>
          </w:p>
          <w:p w14:paraId="44ADFFA8" w14:textId="77777777" w:rsidR="00753ACF" w:rsidRDefault="00753ACF" w:rsidP="00753ACF">
            <w:pPr>
              <w:pStyle w:val="Code"/>
            </w:pPr>
            <w:proofErr w:type="spellStart"/>
            <w:r>
              <w:t>distance_mean</w:t>
            </w:r>
            <w:proofErr w:type="spellEnd"/>
            <w:r>
              <w:t xml:space="preserve"> &lt;- mean(</w:t>
            </w:r>
            <w:proofErr w:type="spellStart"/>
            <w:r>
              <w:t>flight_distance$distance</w:t>
            </w:r>
            <w:proofErr w:type="spellEnd"/>
            <w:r>
              <w:t>)</w:t>
            </w:r>
          </w:p>
          <w:p w14:paraId="6235AD64" w14:textId="77777777" w:rsidR="00753ACF" w:rsidRDefault="00753ACF" w:rsidP="00753ACF">
            <w:pPr>
              <w:pStyle w:val="Code"/>
            </w:pPr>
            <w:proofErr w:type="spellStart"/>
            <w:r>
              <w:t>distance_sd</w:t>
            </w:r>
            <w:proofErr w:type="spellEnd"/>
            <w:r>
              <w:t xml:space="preserve"> &lt;- </w:t>
            </w:r>
            <w:proofErr w:type="spellStart"/>
            <w:r>
              <w:t>sd</w:t>
            </w:r>
            <w:proofErr w:type="spellEnd"/>
            <w:r>
              <w:t>(</w:t>
            </w:r>
            <w:proofErr w:type="spellStart"/>
            <w:r>
              <w:t>flight_distance$distance</w:t>
            </w:r>
            <w:proofErr w:type="spellEnd"/>
            <w:r>
              <w:t>)</w:t>
            </w:r>
          </w:p>
          <w:p w14:paraId="4049BB9B" w14:textId="77777777" w:rsidR="00753ACF" w:rsidRDefault="00753ACF" w:rsidP="00753ACF">
            <w:pPr>
              <w:pStyle w:val="Code"/>
            </w:pPr>
            <w:proofErr w:type="spellStart"/>
            <w:r>
              <w:t>distance_max</w:t>
            </w:r>
            <w:proofErr w:type="spellEnd"/>
            <w:r>
              <w:t xml:space="preserve"> &lt;- max(</w:t>
            </w:r>
            <w:proofErr w:type="spellStart"/>
            <w:r>
              <w:t>flight_distance$distance</w:t>
            </w:r>
            <w:proofErr w:type="spellEnd"/>
            <w:r>
              <w:t>)</w:t>
            </w:r>
          </w:p>
          <w:p w14:paraId="67AF00D3" w14:textId="77777777" w:rsidR="00753ACF" w:rsidRDefault="00753ACF" w:rsidP="00753ACF">
            <w:pPr>
              <w:pStyle w:val="Code"/>
            </w:pPr>
          </w:p>
          <w:p w14:paraId="3FBF7E7C" w14:textId="77777777" w:rsidR="00753ACF" w:rsidRDefault="00753ACF" w:rsidP="00753ACF">
            <w:pPr>
              <w:pStyle w:val="Code"/>
            </w:pPr>
            <w:r>
              <w:t xml:space="preserve"># calculate the number of </w:t>
            </w:r>
            <w:proofErr w:type="spellStart"/>
            <w:r>
              <w:t>sd</w:t>
            </w:r>
            <w:proofErr w:type="spellEnd"/>
            <w:r>
              <w:t xml:space="preserve"> away</w:t>
            </w:r>
          </w:p>
          <w:p w14:paraId="3064411A" w14:textId="77777777" w:rsidR="00753ACF" w:rsidRDefault="00753ACF" w:rsidP="00753ACF">
            <w:pPr>
              <w:pStyle w:val="Code"/>
            </w:pPr>
            <w:r>
              <w:t>(</w:t>
            </w:r>
            <w:proofErr w:type="spellStart"/>
            <w:r>
              <w:t>distance_max</w:t>
            </w:r>
            <w:proofErr w:type="spellEnd"/>
            <w:r>
              <w:t xml:space="preserve"> - </w:t>
            </w:r>
            <w:proofErr w:type="spellStart"/>
            <w:r>
              <w:t>distance_mean</w:t>
            </w:r>
            <w:proofErr w:type="spellEnd"/>
            <w:r>
              <w:t xml:space="preserve">) / </w:t>
            </w:r>
            <w:proofErr w:type="spellStart"/>
            <w:r>
              <w:t>distance_sd</w:t>
            </w:r>
            <w:proofErr w:type="spellEnd"/>
          </w:p>
          <w:p w14:paraId="2F150ED4" w14:textId="1122450F" w:rsidR="00753ACF" w:rsidRDefault="00753ACF" w:rsidP="00753ACF">
            <w:pPr>
              <w:pStyle w:val="Code"/>
            </w:pPr>
            <w:r>
              <w:t>```</w:t>
            </w:r>
          </w:p>
        </w:tc>
      </w:tr>
    </w:tbl>
    <w:p w14:paraId="4CA48C8B" w14:textId="77777777" w:rsidR="00753ACF" w:rsidRDefault="00753ACF" w:rsidP="00517F8C"/>
    <w:p w14:paraId="02ABD295" w14:textId="2C557341" w:rsidR="00753ACF" w:rsidRDefault="00753ACF" w:rsidP="00753ACF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10</w:t>
        </w:r>
      </w:fldSimple>
      <w:r>
        <w:t>. The number of Standard Deviations the maximum distance is away from the mea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53ACF" w14:paraId="50363866" w14:textId="77777777" w:rsidTr="00753ACF">
        <w:tc>
          <w:tcPr>
            <w:tcW w:w="9394" w:type="dxa"/>
          </w:tcPr>
          <w:p w14:paraId="55F5C292" w14:textId="73C86328" w:rsidR="00753ACF" w:rsidRDefault="00753ACF" w:rsidP="00753ACF">
            <w:pPr>
              <w:pStyle w:val="Code"/>
            </w:pPr>
            <w:r w:rsidRPr="00753ACF">
              <w:t>[1] 5.377673</w:t>
            </w:r>
          </w:p>
        </w:tc>
      </w:tr>
    </w:tbl>
    <w:p w14:paraId="6353B6BB" w14:textId="77777777" w:rsidR="00517F8C" w:rsidRDefault="00517F8C" w:rsidP="00517F8C">
      <w:pPr>
        <w:rPr>
          <w:sz w:val="18"/>
          <w:szCs w:val="18"/>
        </w:rPr>
      </w:pPr>
    </w:p>
    <w:p w14:paraId="04917EC5" w14:textId="77777777" w:rsidR="00517F8C" w:rsidRDefault="00517F8C" w:rsidP="00517F8C">
      <w:pPr>
        <w:rPr>
          <w:sz w:val="18"/>
          <w:szCs w:val="18"/>
        </w:rPr>
      </w:pPr>
    </w:p>
    <w:p w14:paraId="4BDDBC6D" w14:textId="3B2410EE" w:rsidR="00517F8C" w:rsidRPr="00F10BB8" w:rsidRDefault="00517F8C" w:rsidP="00F10BB8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16439CCD" w14:textId="77777777" w:rsidR="00517F8C" w:rsidRDefault="00517F8C" w:rsidP="00517F8C">
      <w:pPr>
        <w:pStyle w:val="Heading1"/>
      </w:pPr>
      <w:bookmarkStart w:id="5" w:name="_Major_assignment_1:_4"/>
      <w:bookmarkEnd w:id="5"/>
      <w:r>
        <w:lastRenderedPageBreak/>
        <w:t>Major assignment 1: Part 5</w:t>
      </w:r>
    </w:p>
    <w:p w14:paraId="36458980" w14:textId="77777777" w:rsidR="00517F8C" w:rsidRDefault="00517F8C" w:rsidP="00517F8C">
      <w:pPr>
        <w:rPr>
          <w:sz w:val="18"/>
          <w:szCs w:val="18"/>
        </w:rPr>
      </w:pPr>
    </w:p>
    <w:p w14:paraId="24B8C64C" w14:textId="77777777" w:rsidR="00517F8C" w:rsidRDefault="00517F8C" w:rsidP="00517F8C">
      <w:pPr>
        <w:pStyle w:val="Header"/>
        <w:ind w:left="360"/>
      </w:pPr>
    </w:p>
    <w:p w14:paraId="5F9C206F" w14:textId="08036D4A" w:rsidR="00517F8C" w:rsidRDefault="00517F8C" w:rsidP="00F10BB8">
      <w:pPr>
        <w:pStyle w:val="Header"/>
        <w:numPr>
          <w:ilvl w:val="0"/>
          <w:numId w:val="32"/>
        </w:numPr>
        <w:ind w:left="284" w:hanging="284"/>
      </w:pPr>
      <w:r>
        <w:t xml:space="preserve">Show your code (input and output) </w:t>
      </w:r>
      <w:r w:rsidRPr="0004041A">
        <w:t>to give the 95% confidence interval for the mean distance for flights departing NYC.</w:t>
      </w:r>
      <w:r>
        <w:t xml:space="preserve"> </w:t>
      </w:r>
      <w:r>
        <w:rPr>
          <w:b w:val="0"/>
        </w:rPr>
        <w:t>[2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03951F77" w14:textId="77777777" w:rsidR="00517F8C" w:rsidRPr="00AD2250" w:rsidRDefault="00517F8C" w:rsidP="00517F8C">
      <w:pPr>
        <w:rPr>
          <w:sz w:val="18"/>
          <w:szCs w:val="18"/>
        </w:rPr>
      </w:pPr>
      <w:r>
        <w:rPr>
          <w:sz w:val="18"/>
          <w:szCs w:val="18"/>
        </w:rPr>
        <w:t>Your code goes here:</w:t>
      </w:r>
      <w:r w:rsidRPr="00AD2250">
        <w:rPr>
          <w:sz w:val="18"/>
          <w:szCs w:val="18"/>
        </w:rPr>
        <w:t xml:space="preserve"> </w:t>
      </w:r>
    </w:p>
    <w:p w14:paraId="0AE4C33E" w14:textId="77777777" w:rsidR="00517F8C" w:rsidRDefault="00517F8C" w:rsidP="00517F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E32A0" w14:paraId="5D0DBE00" w14:textId="77777777" w:rsidTr="003E32A0">
        <w:tc>
          <w:tcPr>
            <w:tcW w:w="9394" w:type="dxa"/>
          </w:tcPr>
          <w:p w14:paraId="69E42F03" w14:textId="77777777" w:rsidR="003E32A0" w:rsidRDefault="003E32A0" w:rsidP="003E32A0">
            <w:pPr>
              <w:pStyle w:val="Code"/>
            </w:pPr>
            <w:r>
              <w:t>```{r}</w:t>
            </w:r>
          </w:p>
          <w:p w14:paraId="71EC6EC3" w14:textId="77777777" w:rsidR="003E32A0" w:rsidRDefault="003E32A0" w:rsidP="003E32A0">
            <w:pPr>
              <w:pStyle w:val="Code"/>
            </w:pPr>
            <w:r>
              <w:t># get the total number of flights</w:t>
            </w:r>
          </w:p>
          <w:p w14:paraId="16622587" w14:textId="77777777" w:rsidR="003E32A0" w:rsidRDefault="003E32A0" w:rsidP="003E32A0">
            <w:pPr>
              <w:pStyle w:val="Code"/>
            </w:pPr>
            <w:proofErr w:type="spellStart"/>
            <w:r>
              <w:t>distance_n</w:t>
            </w:r>
            <w:proofErr w:type="spellEnd"/>
            <w:r>
              <w:t xml:space="preserve"> &lt;- length(</w:t>
            </w:r>
            <w:proofErr w:type="spellStart"/>
            <w:r>
              <w:t>flight_distance$distance</w:t>
            </w:r>
            <w:proofErr w:type="spellEnd"/>
            <w:r>
              <w:t>)</w:t>
            </w:r>
          </w:p>
          <w:p w14:paraId="4E467B17" w14:textId="77777777" w:rsidR="003E32A0" w:rsidRDefault="003E32A0" w:rsidP="003E32A0">
            <w:pPr>
              <w:pStyle w:val="Code"/>
            </w:pPr>
          </w:p>
          <w:p w14:paraId="00ED1367" w14:textId="77777777" w:rsidR="003E32A0" w:rsidRDefault="003E32A0" w:rsidP="003E32A0">
            <w:pPr>
              <w:pStyle w:val="Code"/>
            </w:pPr>
            <w:r>
              <w:t># using student t-distribution 95% confidence interval t value</w:t>
            </w:r>
          </w:p>
          <w:p w14:paraId="220DF511" w14:textId="77777777" w:rsidR="003E32A0" w:rsidRDefault="003E32A0" w:rsidP="003E32A0">
            <w:pPr>
              <w:pStyle w:val="Code"/>
            </w:pPr>
            <w:r>
              <w:t xml:space="preserve">t &lt;- </w:t>
            </w:r>
            <w:proofErr w:type="spellStart"/>
            <w:r>
              <w:t>qt</w:t>
            </w:r>
            <w:proofErr w:type="spellEnd"/>
            <w:r>
              <w:t xml:space="preserve">(p=0.025, </w:t>
            </w:r>
            <w:proofErr w:type="spellStart"/>
            <w:r>
              <w:t>df</w:t>
            </w:r>
            <w:proofErr w:type="spellEnd"/>
            <w:r>
              <w:t xml:space="preserve">=distance_n-1, </w:t>
            </w:r>
            <w:proofErr w:type="spellStart"/>
            <w:r>
              <w:t>lower.tail</w:t>
            </w:r>
            <w:proofErr w:type="spellEnd"/>
            <w:r>
              <w:t>=FALSE)</w:t>
            </w:r>
          </w:p>
          <w:p w14:paraId="0C7F4BD2" w14:textId="77777777" w:rsidR="003E32A0" w:rsidRDefault="003E32A0" w:rsidP="003E32A0">
            <w:pPr>
              <w:pStyle w:val="Code"/>
            </w:pPr>
          </w:p>
          <w:p w14:paraId="0A8C7093" w14:textId="77777777" w:rsidR="003E32A0" w:rsidRDefault="003E32A0" w:rsidP="003E32A0">
            <w:pPr>
              <w:pStyle w:val="Code"/>
            </w:pPr>
            <w:r>
              <w:t># calculate the lower and upper values</w:t>
            </w:r>
          </w:p>
          <w:p w14:paraId="48C778DA" w14:textId="77777777" w:rsidR="003E32A0" w:rsidRDefault="003E32A0" w:rsidP="003E32A0">
            <w:pPr>
              <w:pStyle w:val="Code"/>
            </w:pPr>
            <w:proofErr w:type="spellStart"/>
            <w:r>
              <w:t>lwr</w:t>
            </w:r>
            <w:proofErr w:type="spellEnd"/>
            <w:r>
              <w:t xml:space="preserve"> &lt;- </w:t>
            </w:r>
            <w:proofErr w:type="spellStart"/>
            <w:r>
              <w:t>distance_mean</w:t>
            </w:r>
            <w:proofErr w:type="spellEnd"/>
            <w:r>
              <w:t xml:space="preserve"> - t * </w:t>
            </w:r>
            <w:proofErr w:type="spellStart"/>
            <w:r>
              <w:t>distance_sd</w:t>
            </w:r>
            <w:proofErr w:type="spellEnd"/>
            <w:r>
              <w:t xml:space="preserve"> / </w:t>
            </w:r>
            <w:proofErr w:type="spellStart"/>
            <w:r>
              <w:t>sqrt</w:t>
            </w:r>
            <w:proofErr w:type="spellEnd"/>
            <w:r>
              <w:t>(</w:t>
            </w:r>
            <w:proofErr w:type="spellStart"/>
            <w:r>
              <w:t>distance_n</w:t>
            </w:r>
            <w:proofErr w:type="spellEnd"/>
            <w:r>
              <w:t>)</w:t>
            </w:r>
          </w:p>
          <w:p w14:paraId="2774234B" w14:textId="77777777" w:rsidR="003E32A0" w:rsidRDefault="003E32A0" w:rsidP="003E32A0">
            <w:pPr>
              <w:pStyle w:val="Code"/>
            </w:pPr>
            <w:proofErr w:type="spellStart"/>
            <w:r>
              <w:t>upr</w:t>
            </w:r>
            <w:proofErr w:type="spellEnd"/>
            <w:r>
              <w:t xml:space="preserve"> &lt;- </w:t>
            </w:r>
            <w:proofErr w:type="spellStart"/>
            <w:r>
              <w:t>distance_mean</w:t>
            </w:r>
            <w:proofErr w:type="spellEnd"/>
            <w:r>
              <w:t xml:space="preserve"> + t * </w:t>
            </w:r>
            <w:proofErr w:type="spellStart"/>
            <w:r>
              <w:t>distance_sd</w:t>
            </w:r>
            <w:proofErr w:type="spellEnd"/>
            <w:r>
              <w:t xml:space="preserve"> / </w:t>
            </w:r>
            <w:proofErr w:type="spellStart"/>
            <w:r>
              <w:t>sqrt</w:t>
            </w:r>
            <w:proofErr w:type="spellEnd"/>
            <w:r>
              <w:t>(</w:t>
            </w:r>
            <w:proofErr w:type="spellStart"/>
            <w:r>
              <w:t>distance_n</w:t>
            </w:r>
            <w:proofErr w:type="spellEnd"/>
            <w:r>
              <w:t>)</w:t>
            </w:r>
          </w:p>
          <w:p w14:paraId="2D7AB92E" w14:textId="77777777" w:rsidR="003E32A0" w:rsidRDefault="003E32A0" w:rsidP="003E32A0">
            <w:pPr>
              <w:pStyle w:val="Code"/>
            </w:pPr>
          </w:p>
          <w:p w14:paraId="581EF7BF" w14:textId="77777777" w:rsidR="003E32A0" w:rsidRDefault="003E32A0" w:rsidP="003E32A0">
            <w:pPr>
              <w:pStyle w:val="Code"/>
            </w:pPr>
            <w:r>
              <w:t>c(</w:t>
            </w:r>
            <w:proofErr w:type="spellStart"/>
            <w:r>
              <w:t>lwr</w:t>
            </w:r>
            <w:proofErr w:type="spellEnd"/>
            <w:r>
              <w:t xml:space="preserve"> = </w:t>
            </w:r>
            <w:proofErr w:type="spellStart"/>
            <w:r>
              <w:t>lwr</w:t>
            </w:r>
            <w:proofErr w:type="spellEnd"/>
            <w:r>
              <w:t xml:space="preserve">, </w:t>
            </w:r>
            <w:proofErr w:type="spellStart"/>
            <w:r>
              <w:t>upr</w:t>
            </w:r>
            <w:proofErr w:type="spellEnd"/>
            <w:r>
              <w:t xml:space="preserve"> = </w:t>
            </w:r>
            <w:proofErr w:type="spellStart"/>
            <w:r>
              <w:t>upr</w:t>
            </w:r>
            <w:proofErr w:type="spellEnd"/>
            <w:r>
              <w:t>)</w:t>
            </w:r>
          </w:p>
          <w:p w14:paraId="5D854750" w14:textId="371332A7" w:rsidR="003E32A0" w:rsidRDefault="003E32A0" w:rsidP="003E32A0">
            <w:pPr>
              <w:pStyle w:val="Code"/>
            </w:pPr>
            <w:r>
              <w:t>```</w:t>
            </w:r>
          </w:p>
        </w:tc>
      </w:tr>
    </w:tbl>
    <w:p w14:paraId="0522DF0B" w14:textId="77777777" w:rsidR="00517F8C" w:rsidRDefault="00517F8C" w:rsidP="00517F8C"/>
    <w:p w14:paraId="2948E728" w14:textId="33E6DC62" w:rsidR="003E32A0" w:rsidRDefault="003E32A0" w:rsidP="003E32A0">
      <w:pPr>
        <w:pStyle w:val="Caption"/>
        <w:keepNext/>
      </w:pPr>
      <w:r>
        <w:t xml:space="preserve">Table </w:t>
      </w:r>
      <w:fldSimple w:instr=" SEQ Table \* ARABIC ">
        <w:r w:rsidR="007F7EC8">
          <w:rPr>
            <w:noProof/>
          </w:rPr>
          <w:t>11</w:t>
        </w:r>
      </w:fldSimple>
      <w:r>
        <w:t>. 95% Confidence Interval for flights departing NY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E32A0" w14:paraId="373F5597" w14:textId="77777777" w:rsidTr="003E32A0">
        <w:tc>
          <w:tcPr>
            <w:tcW w:w="9394" w:type="dxa"/>
          </w:tcPr>
          <w:p w14:paraId="478B96E8" w14:textId="77777777" w:rsidR="003E32A0" w:rsidRDefault="003E32A0" w:rsidP="003E32A0">
            <w:pPr>
              <w:pStyle w:val="Code"/>
            </w:pPr>
            <w:r>
              <w:t xml:space="preserve">     </w:t>
            </w:r>
            <w:proofErr w:type="spellStart"/>
            <w:r>
              <w:t>lwr</w:t>
            </w:r>
            <w:proofErr w:type="spellEnd"/>
            <w:r>
              <w:t xml:space="preserve">      </w:t>
            </w:r>
            <w:proofErr w:type="spellStart"/>
            <w:r>
              <w:t>upr</w:t>
            </w:r>
            <w:proofErr w:type="spellEnd"/>
            <w:r>
              <w:t xml:space="preserve"> </w:t>
            </w:r>
          </w:p>
          <w:p w14:paraId="7D0801F0" w14:textId="5129306D" w:rsidR="003E32A0" w:rsidRDefault="003E32A0" w:rsidP="003E32A0">
            <w:pPr>
              <w:pStyle w:val="Code"/>
            </w:pPr>
            <w:r>
              <w:t>1037.436 1042.389</w:t>
            </w:r>
          </w:p>
        </w:tc>
      </w:tr>
    </w:tbl>
    <w:p w14:paraId="25D36158" w14:textId="77777777" w:rsidR="00517F8C" w:rsidRDefault="00517F8C" w:rsidP="00517F8C"/>
    <w:p w14:paraId="6DA7EF24" w14:textId="77777777" w:rsidR="00517F8C" w:rsidRDefault="00517F8C" w:rsidP="00517F8C"/>
    <w:p w14:paraId="72F51040" w14:textId="77777777" w:rsidR="007F7EC8" w:rsidRDefault="007F7EC8">
      <w:pPr>
        <w:spacing w:line="240" w:lineRule="auto"/>
        <w:rPr>
          <w:b/>
        </w:rPr>
      </w:pPr>
      <w:r>
        <w:br w:type="page"/>
      </w:r>
    </w:p>
    <w:p w14:paraId="5E8E2B8B" w14:textId="24C349DB" w:rsidR="00517F8C" w:rsidRDefault="00517F8C" w:rsidP="00F10BB8">
      <w:pPr>
        <w:pStyle w:val="Header"/>
        <w:numPr>
          <w:ilvl w:val="0"/>
          <w:numId w:val="32"/>
        </w:numPr>
        <w:ind w:left="284" w:hanging="284"/>
      </w:pPr>
      <w:r>
        <w:lastRenderedPageBreak/>
        <w:t xml:space="preserve">Show your </w:t>
      </w:r>
      <w:r w:rsidRPr="00EF5DFB">
        <w:t xml:space="preserve">code </w:t>
      </w:r>
      <w:r>
        <w:t xml:space="preserve">(input and output) </w:t>
      </w:r>
      <w:r w:rsidRPr="00C11BEE">
        <w:t>a</w:t>
      </w:r>
      <w:r>
        <w:t>nd</w:t>
      </w:r>
      <w:r w:rsidRPr="00C11BEE">
        <w:t xml:space="preserve"> </w:t>
      </w:r>
      <w:r>
        <w:t xml:space="preserve">a </w:t>
      </w:r>
      <w:r w:rsidRPr="00C11BEE">
        <w:t>captioned table with the 95% confidence interval for the mean distance for each carrier</w:t>
      </w:r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4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0F2949E4" w14:textId="77777777" w:rsidR="00517F8C" w:rsidRDefault="00517F8C" w:rsidP="00517F8C">
      <w:r w:rsidRPr="0012340A">
        <w:rPr>
          <w:sz w:val="18"/>
          <w:szCs w:val="18"/>
        </w:rPr>
        <w:t xml:space="preserve">Your </w:t>
      </w:r>
      <w:r>
        <w:rPr>
          <w:sz w:val="18"/>
          <w:szCs w:val="18"/>
        </w:rPr>
        <w:t>code goes</w:t>
      </w:r>
      <w:r w:rsidRPr="0012340A">
        <w:rPr>
          <w:sz w:val="18"/>
          <w:szCs w:val="18"/>
        </w:rPr>
        <w:t xml:space="preserve"> here:</w:t>
      </w:r>
    </w:p>
    <w:p w14:paraId="3E0473DD" w14:textId="75D55D26" w:rsidR="00517F8C" w:rsidRDefault="00517F8C" w:rsidP="00517F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F7EC8" w14:paraId="7A1E1AAA" w14:textId="77777777" w:rsidTr="007F7EC8">
        <w:tc>
          <w:tcPr>
            <w:tcW w:w="9394" w:type="dxa"/>
          </w:tcPr>
          <w:p w14:paraId="402B6A50" w14:textId="77777777" w:rsidR="007F7EC8" w:rsidRDefault="007F7EC8" w:rsidP="007F7EC8">
            <w:pPr>
              <w:pStyle w:val="Code"/>
            </w:pPr>
            <w:r>
              <w:t>```{r}</w:t>
            </w:r>
          </w:p>
          <w:p w14:paraId="5C9A59B9" w14:textId="77777777" w:rsidR="007F7EC8" w:rsidRDefault="007F7EC8" w:rsidP="007F7EC8">
            <w:pPr>
              <w:pStyle w:val="Code"/>
            </w:pPr>
            <w:proofErr w:type="gramStart"/>
            <w:r>
              <w:t>flights</w:t>
            </w:r>
            <w:proofErr w:type="gramEnd"/>
            <w:r>
              <w:t xml:space="preserve"> %&gt;%</w:t>
            </w:r>
          </w:p>
          <w:p w14:paraId="2871062B" w14:textId="77777777" w:rsidR="007F7EC8" w:rsidRDefault="007F7EC8" w:rsidP="007F7EC8">
            <w:pPr>
              <w:pStyle w:val="Code"/>
            </w:pPr>
            <w:r>
              <w:t xml:space="preserve">  </w:t>
            </w:r>
            <w:proofErr w:type="gramStart"/>
            <w:r>
              <w:t>select(</w:t>
            </w:r>
            <w:proofErr w:type="gramEnd"/>
            <w:r>
              <w:t>carrier, distance)  %&gt;%</w:t>
            </w:r>
          </w:p>
          <w:p w14:paraId="1306720C" w14:textId="77777777" w:rsidR="007F7EC8" w:rsidRDefault="007F7EC8" w:rsidP="007F7EC8">
            <w:pPr>
              <w:pStyle w:val="Code"/>
            </w:pPr>
            <w:r>
              <w:t xml:space="preserve">  </w:t>
            </w:r>
            <w:proofErr w:type="spellStart"/>
            <w:r>
              <w:t>drop_</w:t>
            </w:r>
            <w:proofErr w:type="gramStart"/>
            <w:r>
              <w:t>na</w:t>
            </w:r>
            <w:proofErr w:type="spellEnd"/>
            <w:r>
              <w:t>(</w:t>
            </w:r>
            <w:proofErr w:type="gramEnd"/>
            <w:r>
              <w:t>) %&gt;%</w:t>
            </w:r>
          </w:p>
          <w:p w14:paraId="7951E257" w14:textId="77777777" w:rsidR="007F7EC8" w:rsidRDefault="007F7EC8" w:rsidP="007F7EC8">
            <w:pPr>
              <w:pStyle w:val="Code"/>
            </w:pPr>
            <w:r>
              <w:t xml:space="preserve">  </w:t>
            </w:r>
            <w:proofErr w:type="spellStart"/>
            <w:r>
              <w:t>group_</w:t>
            </w:r>
            <w:proofErr w:type="gramStart"/>
            <w:r>
              <w:t>by</w:t>
            </w:r>
            <w:proofErr w:type="spellEnd"/>
            <w:r>
              <w:t>(</w:t>
            </w:r>
            <w:proofErr w:type="gramEnd"/>
            <w:r>
              <w:t>carrier) %&gt;%</w:t>
            </w:r>
          </w:p>
          <w:p w14:paraId="55651558" w14:textId="77777777" w:rsidR="007F7EC8" w:rsidRDefault="007F7EC8" w:rsidP="007F7EC8">
            <w:pPr>
              <w:pStyle w:val="Code"/>
            </w:pPr>
            <w:r>
              <w:t xml:space="preserve">  </w:t>
            </w:r>
            <w:proofErr w:type="gramStart"/>
            <w:r>
              <w:t>summarise(</w:t>
            </w:r>
            <w:proofErr w:type="gramEnd"/>
            <w:r>
              <w:t xml:space="preserve">mean=mean(distance), </w:t>
            </w:r>
            <w:proofErr w:type="spellStart"/>
            <w:r>
              <w:t>sd</w:t>
            </w:r>
            <w:proofErr w:type="spellEnd"/>
            <w:r>
              <w:t>=</w:t>
            </w:r>
            <w:proofErr w:type="spellStart"/>
            <w:r>
              <w:t>sd</w:t>
            </w:r>
            <w:proofErr w:type="spellEnd"/>
            <w:r>
              <w:t>(distance), n=n()) %&gt;%</w:t>
            </w:r>
          </w:p>
          <w:p w14:paraId="21F0C6FC" w14:textId="77777777" w:rsidR="007F7EC8" w:rsidRDefault="007F7EC8" w:rsidP="007F7EC8">
            <w:pPr>
              <w:pStyle w:val="Code"/>
            </w:pPr>
            <w:r>
              <w:t xml:space="preserve">  </w:t>
            </w:r>
            <w:proofErr w:type="gramStart"/>
            <w:r>
              <w:t>mutate(</w:t>
            </w:r>
            <w:proofErr w:type="gramEnd"/>
            <w:r>
              <w:t>t=</w:t>
            </w:r>
            <w:proofErr w:type="spellStart"/>
            <w:r>
              <w:t>qt</w:t>
            </w:r>
            <w:proofErr w:type="spellEnd"/>
            <w:r>
              <w:t xml:space="preserve">(p=0.025, </w:t>
            </w:r>
            <w:proofErr w:type="spellStart"/>
            <w:r>
              <w:t>df</w:t>
            </w:r>
            <w:proofErr w:type="spellEnd"/>
            <w:r>
              <w:t xml:space="preserve">=n-1, </w:t>
            </w:r>
            <w:proofErr w:type="spellStart"/>
            <w:r>
              <w:t>lower.tail</w:t>
            </w:r>
            <w:proofErr w:type="spellEnd"/>
            <w:r>
              <w:t>=FALSE)) %&gt;%</w:t>
            </w:r>
          </w:p>
          <w:p w14:paraId="2D0E683F" w14:textId="77777777" w:rsidR="007F7EC8" w:rsidRDefault="007F7EC8" w:rsidP="007F7EC8">
            <w:pPr>
              <w:pStyle w:val="Code"/>
            </w:pPr>
            <w:r>
              <w:t xml:space="preserve">  mutate(</w:t>
            </w:r>
          </w:p>
          <w:p w14:paraId="1CC2034B" w14:textId="77777777" w:rsidR="007F7EC8" w:rsidRDefault="007F7EC8" w:rsidP="007F7EC8">
            <w:pPr>
              <w:pStyle w:val="Code"/>
            </w:pPr>
            <w:r>
              <w:t xml:space="preserve">    lower=mean - t * </w:t>
            </w:r>
            <w:proofErr w:type="spellStart"/>
            <w:r>
              <w:t>sd</w:t>
            </w:r>
            <w:proofErr w:type="spellEnd"/>
            <w:r>
              <w:t xml:space="preserve"> / </w:t>
            </w:r>
            <w:proofErr w:type="spellStart"/>
            <w:r>
              <w:t>sqrt</w:t>
            </w:r>
            <w:proofErr w:type="spellEnd"/>
            <w:r>
              <w:t>(n),</w:t>
            </w:r>
          </w:p>
          <w:p w14:paraId="5A0515E2" w14:textId="77777777" w:rsidR="007F7EC8" w:rsidRDefault="007F7EC8" w:rsidP="007F7EC8">
            <w:pPr>
              <w:pStyle w:val="Code"/>
            </w:pPr>
            <w:r>
              <w:t xml:space="preserve">    upper=mean + t * </w:t>
            </w:r>
            <w:proofErr w:type="spellStart"/>
            <w:r>
              <w:t>sd</w:t>
            </w:r>
            <w:proofErr w:type="spellEnd"/>
            <w:r>
              <w:t xml:space="preserve"> / </w:t>
            </w:r>
            <w:proofErr w:type="spellStart"/>
            <w:r>
              <w:t>sqrt</w:t>
            </w:r>
            <w:proofErr w:type="spellEnd"/>
            <w:r>
              <w:t>(n)</w:t>
            </w:r>
          </w:p>
          <w:p w14:paraId="10255D71" w14:textId="77777777" w:rsidR="007F7EC8" w:rsidRDefault="007F7EC8" w:rsidP="007F7EC8">
            <w:pPr>
              <w:pStyle w:val="Code"/>
            </w:pPr>
            <w:r>
              <w:t xml:space="preserve">  ) %&gt;%</w:t>
            </w:r>
          </w:p>
          <w:p w14:paraId="047E5F78" w14:textId="77777777" w:rsidR="007F7EC8" w:rsidRDefault="007F7EC8" w:rsidP="007F7EC8">
            <w:pPr>
              <w:pStyle w:val="Code"/>
            </w:pPr>
            <w:r>
              <w:t xml:space="preserve">  </w:t>
            </w:r>
            <w:proofErr w:type="spellStart"/>
            <w:r>
              <w:t>left_</w:t>
            </w:r>
            <w:proofErr w:type="gramStart"/>
            <w:r>
              <w:t>join</w:t>
            </w:r>
            <w:proofErr w:type="spellEnd"/>
            <w:r>
              <w:t>(</w:t>
            </w:r>
            <w:proofErr w:type="gramEnd"/>
            <w:r>
              <w:t>airlines, by="carrier") %&gt;%</w:t>
            </w:r>
          </w:p>
          <w:p w14:paraId="7F212088" w14:textId="77777777" w:rsidR="007F7EC8" w:rsidRDefault="007F7EC8" w:rsidP="007F7EC8">
            <w:pPr>
              <w:pStyle w:val="Code"/>
            </w:pPr>
            <w:r>
              <w:t xml:space="preserve">  select(carrier, name, mean, upper, lower)</w:t>
            </w:r>
          </w:p>
          <w:p w14:paraId="4EF07750" w14:textId="34EA0C79" w:rsidR="007F7EC8" w:rsidRDefault="007F7EC8" w:rsidP="007F7EC8">
            <w:pPr>
              <w:pStyle w:val="Code"/>
            </w:pPr>
            <w:r>
              <w:t>```</w:t>
            </w:r>
          </w:p>
        </w:tc>
      </w:tr>
    </w:tbl>
    <w:p w14:paraId="15637D1C" w14:textId="77777777" w:rsidR="007F7EC8" w:rsidRDefault="007F7EC8" w:rsidP="00517F8C"/>
    <w:p w14:paraId="12B53A2D" w14:textId="0272CB91" w:rsidR="007F7EC8" w:rsidRDefault="007F7EC8" w:rsidP="007F7EC8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2</w:t>
        </w:r>
      </w:fldSimple>
      <w:r>
        <w:t xml:space="preserve">. </w:t>
      </w:r>
      <w:r w:rsidRPr="00E43B6E">
        <w:t>95% confidence interval for the mean distance for each carri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F7EC8" w14:paraId="3582650E" w14:textId="77777777" w:rsidTr="007F7EC8">
        <w:tc>
          <w:tcPr>
            <w:tcW w:w="9394" w:type="dxa"/>
          </w:tcPr>
          <w:p w14:paraId="60979713" w14:textId="77777777" w:rsidR="007F7EC8" w:rsidRPr="007F7EC8" w:rsidRDefault="007F7EC8" w:rsidP="007F7EC8">
            <w:pPr>
              <w:pStyle w:val="Code"/>
            </w:pPr>
            <w:r w:rsidRPr="007F7EC8">
              <w:t xml:space="preserve"># A </w:t>
            </w:r>
            <w:proofErr w:type="spellStart"/>
            <w:r w:rsidRPr="007F7EC8">
              <w:t>tibble</w:t>
            </w:r>
            <w:proofErr w:type="spellEnd"/>
            <w:r w:rsidRPr="007F7EC8">
              <w:t>: 16 x 5</w:t>
            </w:r>
          </w:p>
          <w:p w14:paraId="328B9F0D" w14:textId="77777777" w:rsidR="007F7EC8" w:rsidRPr="007F7EC8" w:rsidRDefault="007F7EC8" w:rsidP="007F7EC8">
            <w:pPr>
              <w:pStyle w:val="Code"/>
            </w:pPr>
            <w:r w:rsidRPr="007F7EC8">
              <w:t xml:space="preserve">   carrier name                         mean upper lower</w:t>
            </w:r>
          </w:p>
          <w:p w14:paraId="316185D2" w14:textId="77777777" w:rsidR="007F7EC8" w:rsidRPr="007F7EC8" w:rsidRDefault="007F7EC8" w:rsidP="007F7EC8">
            <w:pPr>
              <w:pStyle w:val="Code"/>
            </w:pPr>
            <w:r w:rsidRPr="007F7EC8">
              <w:t xml:space="preserve">   &lt;</w:t>
            </w:r>
            <w:proofErr w:type="spellStart"/>
            <w:r w:rsidRPr="007F7EC8">
              <w:t>chr</w:t>
            </w:r>
            <w:proofErr w:type="spellEnd"/>
            <w:r w:rsidRPr="007F7EC8">
              <w:t>&gt;   &lt;</w:t>
            </w:r>
            <w:proofErr w:type="spellStart"/>
            <w:r w:rsidRPr="007F7EC8">
              <w:t>chr</w:t>
            </w:r>
            <w:proofErr w:type="spellEnd"/>
            <w:r w:rsidRPr="007F7EC8">
              <w:t>&gt;                       &lt;</w:t>
            </w:r>
            <w:proofErr w:type="spellStart"/>
            <w:r w:rsidRPr="007F7EC8">
              <w:t>dbl</w:t>
            </w:r>
            <w:proofErr w:type="spellEnd"/>
            <w:r w:rsidRPr="007F7EC8">
              <w:t>&gt; &lt;</w:t>
            </w:r>
            <w:proofErr w:type="spellStart"/>
            <w:r w:rsidRPr="007F7EC8">
              <w:t>dbl</w:t>
            </w:r>
            <w:proofErr w:type="spellEnd"/>
            <w:r w:rsidRPr="007F7EC8">
              <w:t>&gt; &lt;</w:t>
            </w:r>
            <w:proofErr w:type="spellStart"/>
            <w:r w:rsidRPr="007F7EC8">
              <w:t>dbl</w:t>
            </w:r>
            <w:proofErr w:type="spellEnd"/>
            <w:r w:rsidRPr="007F7EC8">
              <w:t>&gt;</w:t>
            </w:r>
          </w:p>
          <w:p w14:paraId="0557A9CD" w14:textId="77777777" w:rsidR="007F7EC8" w:rsidRPr="007F7EC8" w:rsidRDefault="007F7EC8" w:rsidP="007F7EC8">
            <w:pPr>
              <w:pStyle w:val="Code"/>
            </w:pPr>
            <w:r w:rsidRPr="007F7EC8">
              <w:t xml:space="preserve"> 1 9E      </w:t>
            </w:r>
            <w:proofErr w:type="spellStart"/>
            <w:r w:rsidRPr="007F7EC8">
              <w:t>Endeavor</w:t>
            </w:r>
            <w:proofErr w:type="spellEnd"/>
            <w:r w:rsidRPr="007F7EC8">
              <w:t xml:space="preserve"> Air Inc.            530.  535.  526.</w:t>
            </w:r>
          </w:p>
          <w:p w14:paraId="0F19CF27" w14:textId="77777777" w:rsidR="007F7EC8" w:rsidRPr="007F7EC8" w:rsidRDefault="007F7EC8" w:rsidP="007F7EC8">
            <w:pPr>
              <w:pStyle w:val="Code"/>
            </w:pPr>
            <w:r w:rsidRPr="007F7EC8">
              <w:t xml:space="preserve"> 2 AA      American Airlines Inc.      1340. 1347. 1333.</w:t>
            </w:r>
          </w:p>
          <w:p w14:paraId="6C2CCF0D" w14:textId="77777777" w:rsidR="007F7EC8" w:rsidRPr="007F7EC8" w:rsidRDefault="007F7EC8" w:rsidP="007F7EC8">
            <w:pPr>
              <w:pStyle w:val="Code"/>
            </w:pPr>
            <w:r w:rsidRPr="007F7EC8">
              <w:t xml:space="preserve"> 3 AS      Alaska Airlines Inc.        2402  2402  2402 </w:t>
            </w:r>
          </w:p>
          <w:p w14:paraId="0E10154B" w14:textId="77777777" w:rsidR="007F7EC8" w:rsidRPr="007F7EC8" w:rsidRDefault="007F7EC8" w:rsidP="007F7EC8">
            <w:pPr>
              <w:pStyle w:val="Code"/>
            </w:pPr>
            <w:r w:rsidRPr="007F7EC8">
              <w:t xml:space="preserve"> 4 B6      JetBlue Airways             1069. 1075. 1063.</w:t>
            </w:r>
          </w:p>
          <w:p w14:paraId="1A0DA38F" w14:textId="77777777" w:rsidR="007F7EC8" w:rsidRPr="007F7EC8" w:rsidRDefault="007F7EC8" w:rsidP="007F7EC8">
            <w:pPr>
              <w:pStyle w:val="Code"/>
            </w:pPr>
            <w:r w:rsidRPr="007F7EC8">
              <w:t xml:space="preserve"> 5 DL      Delta Air Lines Inc.        1237. 1243. 1231.</w:t>
            </w:r>
          </w:p>
          <w:p w14:paraId="1848591A" w14:textId="77777777" w:rsidR="007F7EC8" w:rsidRPr="007F7EC8" w:rsidRDefault="007F7EC8" w:rsidP="007F7EC8">
            <w:pPr>
              <w:pStyle w:val="Code"/>
            </w:pPr>
            <w:r w:rsidRPr="007F7EC8">
              <w:t xml:space="preserve"> 6 EV      ExpressJet Airlines Inc.     563.  565.  561.</w:t>
            </w:r>
          </w:p>
          <w:p w14:paraId="2A8EFE1B" w14:textId="77777777" w:rsidR="007F7EC8" w:rsidRPr="007F7EC8" w:rsidRDefault="007F7EC8" w:rsidP="007F7EC8">
            <w:pPr>
              <w:pStyle w:val="Code"/>
            </w:pPr>
            <w:r w:rsidRPr="007F7EC8">
              <w:t xml:space="preserve"> 7 F9      Frontier Airlines Inc.      1620  1620  1620 </w:t>
            </w:r>
          </w:p>
          <w:p w14:paraId="4AB72C79" w14:textId="77777777" w:rsidR="007F7EC8" w:rsidRPr="007F7EC8" w:rsidRDefault="007F7EC8" w:rsidP="007F7EC8">
            <w:pPr>
              <w:pStyle w:val="Code"/>
            </w:pPr>
            <w:r w:rsidRPr="007F7EC8">
              <w:t xml:space="preserve"> 8 FL      AirTran Airways </w:t>
            </w:r>
            <w:proofErr w:type="gramStart"/>
            <w:r w:rsidRPr="007F7EC8">
              <w:t>Corporation  665</w:t>
            </w:r>
            <w:proofErr w:type="gramEnd"/>
            <w:r w:rsidRPr="007F7EC8">
              <w:t>.  670.  659.</w:t>
            </w:r>
          </w:p>
          <w:p w14:paraId="7031EF8D" w14:textId="77777777" w:rsidR="007F7EC8" w:rsidRPr="007F7EC8" w:rsidRDefault="007F7EC8" w:rsidP="007F7EC8">
            <w:pPr>
              <w:pStyle w:val="Code"/>
            </w:pPr>
            <w:r w:rsidRPr="007F7EC8">
              <w:t xml:space="preserve"> 9 HA      Hawaiian Airlines Inc.      4983  4983  4983 </w:t>
            </w:r>
          </w:p>
          <w:p w14:paraId="46BFED02" w14:textId="77777777" w:rsidR="007F7EC8" w:rsidRPr="007F7EC8" w:rsidRDefault="007F7EC8" w:rsidP="007F7EC8">
            <w:pPr>
              <w:pStyle w:val="Code"/>
            </w:pPr>
            <w:r w:rsidRPr="007F7EC8">
              <w:t>10 MQ      Envoy Air                    570.  572.  567.</w:t>
            </w:r>
          </w:p>
          <w:p w14:paraId="4BF43813" w14:textId="77777777" w:rsidR="007F7EC8" w:rsidRPr="007F7EC8" w:rsidRDefault="007F7EC8" w:rsidP="007F7EC8">
            <w:pPr>
              <w:pStyle w:val="Code"/>
            </w:pPr>
            <w:r w:rsidRPr="007F7EC8">
              <w:t>11 OO      SkyWest Airlines Inc.        501.  575.  426.</w:t>
            </w:r>
          </w:p>
          <w:p w14:paraId="7317FC47" w14:textId="77777777" w:rsidR="007F7EC8" w:rsidRPr="007F7EC8" w:rsidRDefault="007F7EC8" w:rsidP="007F7EC8">
            <w:pPr>
              <w:pStyle w:val="Code"/>
            </w:pPr>
            <w:r w:rsidRPr="007F7EC8">
              <w:t>12 UA      United Air Lines Inc.       1529. 1536. 1523.</w:t>
            </w:r>
          </w:p>
          <w:p w14:paraId="7A3625A7" w14:textId="77777777" w:rsidR="007F7EC8" w:rsidRPr="007F7EC8" w:rsidRDefault="007F7EC8" w:rsidP="007F7EC8">
            <w:pPr>
              <w:pStyle w:val="Code"/>
            </w:pPr>
            <w:r w:rsidRPr="007F7EC8">
              <w:t xml:space="preserve">13 US      </w:t>
            </w:r>
            <w:proofErr w:type="spellStart"/>
            <w:r w:rsidRPr="007F7EC8">
              <w:t>US</w:t>
            </w:r>
            <w:proofErr w:type="spellEnd"/>
            <w:r w:rsidRPr="007F7EC8">
              <w:t xml:space="preserve"> Airways Inc.              553.  561.  545.</w:t>
            </w:r>
          </w:p>
          <w:p w14:paraId="0A4F6D3C" w14:textId="77777777" w:rsidR="007F7EC8" w:rsidRPr="007F7EC8" w:rsidRDefault="007F7EC8" w:rsidP="007F7EC8">
            <w:pPr>
              <w:pStyle w:val="Code"/>
            </w:pPr>
            <w:r w:rsidRPr="007F7EC8">
              <w:t>14 VX      Virgin America              2499. 2502. 2497.</w:t>
            </w:r>
          </w:p>
          <w:p w14:paraId="241E4A20" w14:textId="77777777" w:rsidR="007F7EC8" w:rsidRPr="007F7EC8" w:rsidRDefault="007F7EC8" w:rsidP="007F7EC8">
            <w:pPr>
              <w:pStyle w:val="Code"/>
            </w:pPr>
            <w:r w:rsidRPr="007F7EC8">
              <w:t>15 WN      Southwest Airlines Co.       996. 1004.  989.</w:t>
            </w:r>
          </w:p>
          <w:p w14:paraId="54C8C6E0" w14:textId="390E715C" w:rsidR="007F7EC8" w:rsidRDefault="007F7EC8" w:rsidP="007F7EC8">
            <w:pPr>
              <w:pStyle w:val="Code"/>
            </w:pPr>
            <w:r w:rsidRPr="007F7EC8">
              <w:t>16 YV      Mesa Airlines Inc.           375.  388.  362.</w:t>
            </w:r>
          </w:p>
        </w:tc>
      </w:tr>
    </w:tbl>
    <w:p w14:paraId="759CAA71" w14:textId="77777777" w:rsidR="00517F8C" w:rsidRPr="0012340A" w:rsidRDefault="00517F8C" w:rsidP="00517F8C">
      <w:pPr>
        <w:rPr>
          <w:sz w:val="18"/>
          <w:szCs w:val="18"/>
        </w:rPr>
      </w:pPr>
    </w:p>
    <w:p w14:paraId="4CCA8F19" w14:textId="45B503BC" w:rsidR="001B1210" w:rsidRDefault="001B1210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9B8A864" w14:textId="531F3FBE" w:rsidR="001B1210" w:rsidRDefault="001B1210" w:rsidP="001B1210">
      <w:pPr>
        <w:pStyle w:val="Heading1"/>
      </w:pPr>
      <w:r>
        <w:lastRenderedPageBreak/>
        <w:t>Appendix</w:t>
      </w:r>
      <w:r>
        <w:t xml:space="preserve"> 1: </w:t>
      </w:r>
      <w:r>
        <w:t>R Notebook</w:t>
      </w:r>
    </w:p>
    <w:p w14:paraId="70DD4824" w14:textId="74259166" w:rsidR="001B1210" w:rsidRDefault="001B1210" w:rsidP="001B1210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1B1210" w14:paraId="4C0ED796" w14:textId="77777777" w:rsidTr="001B1210">
        <w:tc>
          <w:tcPr>
            <w:tcW w:w="9394" w:type="dxa"/>
          </w:tcPr>
          <w:p w14:paraId="28B2540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---</w:t>
            </w:r>
          </w:p>
          <w:p w14:paraId="5C4DB07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title: "Major Assignment 1"</w:t>
            </w:r>
          </w:p>
          <w:p w14:paraId="2B78642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output: </w:t>
            </w:r>
            <w:proofErr w:type="spellStart"/>
            <w:r w:rsidRPr="001B1210">
              <w:rPr>
                <w:sz w:val="14"/>
                <w:lang w:eastAsia="ja-JP"/>
              </w:rPr>
              <w:t>html_notebook</w:t>
            </w:r>
            <w:proofErr w:type="spellEnd"/>
          </w:p>
          <w:p w14:paraId="44A6331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---</w:t>
            </w:r>
          </w:p>
          <w:p w14:paraId="3702987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99F5C3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Import Libraries</w:t>
            </w:r>
          </w:p>
          <w:p w14:paraId="71A1FED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6EBACCA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0F4B272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library(</w:t>
            </w:r>
            <w:proofErr w:type="spellStart"/>
            <w:r w:rsidRPr="001B1210">
              <w:rPr>
                <w:sz w:val="14"/>
                <w:lang w:eastAsia="ja-JP"/>
              </w:rPr>
              <w:t>tidyverse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512A957B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library(nycflights13)</w:t>
            </w:r>
          </w:p>
          <w:p w14:paraId="69B568F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6F89EC4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19396FD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Part 1</w:t>
            </w:r>
          </w:p>
          <w:p w14:paraId="4B84C9F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40443B4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## 1.1 Read in the dataset </w:t>
            </w:r>
          </w:p>
          <w:p w14:paraId="14A20D8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27EC95A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3A3623A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flights &lt;- nycflights13::flights</w:t>
            </w:r>
          </w:p>
          <w:p w14:paraId="4A036EE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flights</w:t>
            </w:r>
          </w:p>
          <w:p w14:paraId="00C3541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View(flights)</w:t>
            </w:r>
          </w:p>
          <w:p w14:paraId="607DAF9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50C6781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68FA0B2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## 1.2 Produce a table that summarises the origin variable </w:t>
            </w:r>
          </w:p>
          <w:p w14:paraId="5B8AE09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9D6B94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3D8EAA0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origin_summary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flights %</w:t>
            </w:r>
            <w:proofErr w:type="gramStart"/>
            <w:r w:rsidRPr="001B1210">
              <w:rPr>
                <w:sz w:val="14"/>
                <w:lang w:eastAsia="ja-JP"/>
              </w:rPr>
              <w:t>&gt;%</w:t>
            </w:r>
            <w:proofErr w:type="gramEnd"/>
          </w:p>
          <w:p w14:paraId="251D316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origin) %&gt;%</w:t>
            </w:r>
          </w:p>
          <w:p w14:paraId="6BFCD6A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roup_</w:t>
            </w:r>
            <w:proofErr w:type="gramStart"/>
            <w:r w:rsidRPr="001B1210">
              <w:rPr>
                <w:sz w:val="14"/>
                <w:lang w:eastAsia="ja-JP"/>
              </w:rPr>
              <w:t>by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origin) %&gt;%</w:t>
            </w:r>
          </w:p>
          <w:p w14:paraId="5DC3417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ummarise(</w:t>
            </w:r>
            <w:proofErr w:type="gramEnd"/>
            <w:r w:rsidRPr="001B1210">
              <w:rPr>
                <w:sz w:val="14"/>
                <w:lang w:eastAsia="ja-JP"/>
              </w:rPr>
              <w:t>n=n()) %&gt;%</w:t>
            </w:r>
          </w:p>
          <w:p w14:paraId="26B2939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arrange(</w:t>
            </w:r>
            <w:proofErr w:type="spellStart"/>
            <w:r w:rsidRPr="001B1210">
              <w:rPr>
                <w:sz w:val="14"/>
                <w:lang w:eastAsia="ja-JP"/>
              </w:rPr>
              <w:t>desc</w:t>
            </w:r>
            <w:proofErr w:type="spellEnd"/>
            <w:r w:rsidRPr="001B1210">
              <w:rPr>
                <w:sz w:val="14"/>
                <w:lang w:eastAsia="ja-JP"/>
              </w:rPr>
              <w:t>(n))</w:t>
            </w:r>
          </w:p>
          <w:p w14:paraId="2BD51E9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2A04323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origin_summary</w:t>
            </w:r>
            <w:proofErr w:type="spellEnd"/>
          </w:p>
          <w:p w14:paraId="7E0674B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58B968E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5BFB261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1.3 Produce a bar chart of the origin variable</w:t>
            </w:r>
          </w:p>
          <w:p w14:paraId="4CF0F99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53A45A1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632119B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gramStart"/>
            <w:r w:rsidRPr="001B1210">
              <w:rPr>
                <w:sz w:val="14"/>
                <w:lang w:eastAsia="ja-JP"/>
              </w:rPr>
              <w:t>flights</w:t>
            </w:r>
            <w:proofErr w:type="gramEnd"/>
            <w:r w:rsidRPr="001B1210">
              <w:rPr>
                <w:sz w:val="14"/>
                <w:lang w:eastAsia="ja-JP"/>
              </w:rPr>
              <w:t xml:space="preserve"> %&gt;%</w:t>
            </w:r>
          </w:p>
          <w:p w14:paraId="07E3866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plot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aes</w:t>
            </w:r>
            <w:proofErr w:type="spellEnd"/>
            <w:r w:rsidRPr="001B1210">
              <w:rPr>
                <w:sz w:val="14"/>
                <w:lang w:eastAsia="ja-JP"/>
              </w:rPr>
              <w:t>(origin)) +</w:t>
            </w:r>
          </w:p>
          <w:p w14:paraId="3EA6DA0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title</w:t>
            </w:r>
            <w:proofErr w:type="spellEnd"/>
            <w:r w:rsidRPr="001B1210">
              <w:rPr>
                <w:sz w:val="14"/>
                <w:lang w:eastAsia="ja-JP"/>
              </w:rPr>
              <w:t>("Flight Origin") +</w:t>
            </w:r>
          </w:p>
          <w:p w14:paraId="22063CF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eom_bar</w:t>
            </w:r>
            <w:proofErr w:type="spellEnd"/>
            <w:r w:rsidRPr="001B1210">
              <w:rPr>
                <w:sz w:val="14"/>
                <w:lang w:eastAsia="ja-JP"/>
              </w:rPr>
              <w:t>()</w:t>
            </w:r>
          </w:p>
          <w:p w14:paraId="645EB3F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2029EBF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034DF3D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1.4 Calculate the mean and standard deviation of the distance variable</w:t>
            </w:r>
          </w:p>
          <w:p w14:paraId="608F5C4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6D441A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47E85C9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summary(</w:t>
            </w:r>
            <w:proofErr w:type="spellStart"/>
            <w:r w:rsidRPr="001B1210">
              <w:rPr>
                <w:sz w:val="14"/>
                <w:lang w:eastAsia="ja-JP"/>
              </w:rPr>
              <w:t>flights$distance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383414E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4112767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C56EAC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## 1.5 Produce a histogram of the distance variable </w:t>
            </w:r>
          </w:p>
          <w:p w14:paraId="2D79955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2C62AAD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604075C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gramStart"/>
            <w:r w:rsidRPr="001B1210">
              <w:rPr>
                <w:sz w:val="14"/>
                <w:lang w:eastAsia="ja-JP"/>
              </w:rPr>
              <w:t>flights</w:t>
            </w:r>
            <w:proofErr w:type="gramEnd"/>
            <w:r w:rsidRPr="001B1210">
              <w:rPr>
                <w:sz w:val="14"/>
                <w:lang w:eastAsia="ja-JP"/>
              </w:rPr>
              <w:t xml:space="preserve"> %&gt;%</w:t>
            </w:r>
          </w:p>
          <w:p w14:paraId="23F27F2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plot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aes</w:t>
            </w:r>
            <w:proofErr w:type="spellEnd"/>
            <w:r w:rsidRPr="001B1210">
              <w:rPr>
                <w:sz w:val="14"/>
                <w:lang w:eastAsia="ja-JP"/>
              </w:rPr>
              <w:t>(distance)) +</w:t>
            </w:r>
          </w:p>
          <w:p w14:paraId="2904AF5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title</w:t>
            </w:r>
            <w:proofErr w:type="spellEnd"/>
            <w:r w:rsidRPr="001B1210">
              <w:rPr>
                <w:sz w:val="14"/>
                <w:lang w:eastAsia="ja-JP"/>
              </w:rPr>
              <w:t>("Distance between airports, in miles") +</w:t>
            </w:r>
          </w:p>
          <w:p w14:paraId="33C6A07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eom_histogram</w:t>
            </w:r>
            <w:proofErr w:type="spellEnd"/>
            <w:r w:rsidRPr="001B1210">
              <w:rPr>
                <w:sz w:val="14"/>
                <w:lang w:eastAsia="ja-JP"/>
              </w:rPr>
              <w:t>(bins=30)</w:t>
            </w:r>
          </w:p>
          <w:p w14:paraId="6606367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17635EA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5A32D8B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Part 2</w:t>
            </w:r>
          </w:p>
          <w:p w14:paraId="6BB129E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06A1E7C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2.1 Produce a scatterplot</w:t>
            </w:r>
          </w:p>
          <w:p w14:paraId="0C44806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AFEA61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5637974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airtime_distance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flights %</w:t>
            </w:r>
            <w:proofErr w:type="gramStart"/>
            <w:r w:rsidRPr="001B1210">
              <w:rPr>
                <w:sz w:val="14"/>
                <w:lang w:eastAsia="ja-JP"/>
              </w:rPr>
              <w:t>&gt;%</w:t>
            </w:r>
            <w:proofErr w:type="gramEnd"/>
          </w:p>
          <w:p w14:paraId="2DB44CF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spellStart"/>
            <w:proofErr w:type="gramEnd"/>
            <w:r w:rsidRPr="001B1210">
              <w:rPr>
                <w:sz w:val="14"/>
                <w:lang w:eastAsia="ja-JP"/>
              </w:rPr>
              <w:t>air_time</w:t>
            </w:r>
            <w:proofErr w:type="spellEnd"/>
            <w:r w:rsidRPr="001B1210">
              <w:rPr>
                <w:sz w:val="14"/>
                <w:lang w:eastAsia="ja-JP"/>
              </w:rPr>
              <w:t>, distance) %&gt;%</w:t>
            </w:r>
          </w:p>
          <w:p w14:paraId="78F9CAC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drop_na</w:t>
            </w:r>
            <w:proofErr w:type="spellEnd"/>
            <w:r w:rsidRPr="001B1210">
              <w:rPr>
                <w:sz w:val="14"/>
                <w:lang w:eastAsia="ja-JP"/>
              </w:rPr>
              <w:t>()</w:t>
            </w:r>
          </w:p>
          <w:p w14:paraId="21E59B8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008C2C2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airtime_distance</w:t>
            </w:r>
            <w:proofErr w:type="spellEnd"/>
            <w:r w:rsidRPr="001B1210">
              <w:rPr>
                <w:sz w:val="14"/>
                <w:lang w:eastAsia="ja-JP"/>
              </w:rPr>
              <w:t xml:space="preserve"> %</w:t>
            </w:r>
            <w:proofErr w:type="gramStart"/>
            <w:r w:rsidRPr="001B1210">
              <w:rPr>
                <w:sz w:val="14"/>
                <w:lang w:eastAsia="ja-JP"/>
              </w:rPr>
              <w:t>&gt;%</w:t>
            </w:r>
            <w:proofErr w:type="gramEnd"/>
          </w:p>
          <w:p w14:paraId="1C8606F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spellStart"/>
            <w:proofErr w:type="gramEnd"/>
            <w:r w:rsidRPr="001B1210">
              <w:rPr>
                <w:sz w:val="14"/>
                <w:lang w:eastAsia="ja-JP"/>
              </w:rPr>
              <w:t>air_time</w:t>
            </w:r>
            <w:proofErr w:type="spellEnd"/>
            <w:r w:rsidRPr="001B1210">
              <w:rPr>
                <w:sz w:val="14"/>
                <w:lang w:eastAsia="ja-JP"/>
              </w:rPr>
              <w:t>, distance) %&gt;%</w:t>
            </w:r>
          </w:p>
          <w:p w14:paraId="5CC714A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drop_</w:t>
            </w:r>
            <w:proofErr w:type="gramStart"/>
            <w:r w:rsidRPr="001B1210">
              <w:rPr>
                <w:sz w:val="14"/>
                <w:lang w:eastAsia="ja-JP"/>
              </w:rPr>
              <w:t>na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) %&gt;%</w:t>
            </w:r>
          </w:p>
          <w:p w14:paraId="5C70B3A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plot</w:t>
            </w:r>
            <w:proofErr w:type="spellEnd"/>
            <w:r w:rsidRPr="001B1210">
              <w:rPr>
                <w:sz w:val="14"/>
                <w:lang w:eastAsia="ja-JP"/>
              </w:rPr>
              <w:t xml:space="preserve">(mapping = </w:t>
            </w:r>
            <w:proofErr w:type="spellStart"/>
            <w:r w:rsidRPr="001B1210">
              <w:rPr>
                <w:sz w:val="14"/>
                <w:lang w:eastAsia="ja-JP"/>
              </w:rPr>
              <w:t>aes</w:t>
            </w:r>
            <w:proofErr w:type="spellEnd"/>
            <w:r w:rsidRPr="001B1210">
              <w:rPr>
                <w:sz w:val="14"/>
                <w:lang w:eastAsia="ja-JP"/>
              </w:rPr>
              <w:t>(x=distance, y=</w:t>
            </w:r>
            <w:proofErr w:type="spellStart"/>
            <w:r w:rsidRPr="001B1210">
              <w:rPr>
                <w:sz w:val="14"/>
                <w:lang w:eastAsia="ja-JP"/>
              </w:rPr>
              <w:t>air_time</w:t>
            </w:r>
            <w:proofErr w:type="spellEnd"/>
            <w:r w:rsidRPr="001B1210">
              <w:rPr>
                <w:sz w:val="14"/>
                <w:lang w:eastAsia="ja-JP"/>
              </w:rPr>
              <w:t>)) +</w:t>
            </w:r>
          </w:p>
          <w:p w14:paraId="6AA919C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title</w:t>
            </w:r>
            <w:proofErr w:type="spellEnd"/>
            <w:r w:rsidRPr="001B1210">
              <w:rPr>
                <w:sz w:val="14"/>
                <w:lang w:eastAsia="ja-JP"/>
              </w:rPr>
              <w:t>("Air Time vs Distance") +</w:t>
            </w:r>
          </w:p>
          <w:p w14:paraId="744F011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eom_point</w:t>
            </w:r>
            <w:proofErr w:type="spellEnd"/>
            <w:r w:rsidRPr="001B1210">
              <w:rPr>
                <w:sz w:val="14"/>
                <w:lang w:eastAsia="ja-JP"/>
              </w:rPr>
              <w:t xml:space="preserve">() + </w:t>
            </w:r>
          </w:p>
          <w:p w14:paraId="15EAD89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eom_smooth</w:t>
            </w:r>
            <w:proofErr w:type="spellEnd"/>
            <w:r w:rsidRPr="001B1210">
              <w:rPr>
                <w:sz w:val="14"/>
                <w:lang w:eastAsia="ja-JP"/>
              </w:rPr>
              <w:t>()</w:t>
            </w:r>
          </w:p>
          <w:p w14:paraId="6D83893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6A331E6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46231EB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4C5EAB5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cor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airtime_distance$air_time</w:t>
            </w:r>
            <w:proofErr w:type="spellEnd"/>
            <w:r w:rsidRPr="001B1210">
              <w:rPr>
                <w:sz w:val="14"/>
                <w:lang w:eastAsia="ja-JP"/>
              </w:rPr>
              <w:t xml:space="preserve">, </w:t>
            </w:r>
            <w:proofErr w:type="spellStart"/>
            <w:r w:rsidRPr="001B1210">
              <w:rPr>
                <w:sz w:val="14"/>
                <w:lang w:eastAsia="ja-JP"/>
              </w:rPr>
              <w:t>airtime_distance$distance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66DF5C4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21E2FFE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1C8130E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2.2 Produce a contingency table of carrier and origin</w:t>
            </w:r>
          </w:p>
          <w:p w14:paraId="233D761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07E8335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7206420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contingency_flights_origin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table(</w:t>
            </w:r>
            <w:proofErr w:type="spellStart"/>
            <w:r w:rsidRPr="001B1210">
              <w:rPr>
                <w:sz w:val="14"/>
                <w:lang w:eastAsia="ja-JP"/>
              </w:rPr>
              <w:t>flights$carrier</w:t>
            </w:r>
            <w:proofErr w:type="spellEnd"/>
            <w:r w:rsidRPr="001B1210">
              <w:rPr>
                <w:sz w:val="14"/>
                <w:lang w:eastAsia="ja-JP"/>
              </w:rPr>
              <w:t xml:space="preserve">, </w:t>
            </w:r>
            <w:proofErr w:type="spellStart"/>
            <w:r w:rsidRPr="001B1210">
              <w:rPr>
                <w:sz w:val="14"/>
                <w:lang w:eastAsia="ja-JP"/>
              </w:rPr>
              <w:t>flights$origin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75210EC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contingency_flights_origin</w:t>
            </w:r>
            <w:proofErr w:type="spellEnd"/>
          </w:p>
          <w:p w14:paraId="1041576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View(nycflights13::airlines)</w:t>
            </w:r>
          </w:p>
          <w:p w14:paraId="35C2627B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7D48E9A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138141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2.3 Produce a conditional table of carrier and origin to find the percentage (%) of American Airlines departing from JFK</w:t>
            </w:r>
          </w:p>
          <w:p w14:paraId="0F66A1C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6F58FB6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43B25DE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contingency_flights_origin_prop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</w:t>
            </w:r>
            <w:proofErr w:type="spellStart"/>
            <w:r w:rsidRPr="001B1210">
              <w:rPr>
                <w:sz w:val="14"/>
                <w:lang w:eastAsia="ja-JP"/>
              </w:rPr>
              <w:t>prop.table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contingency_flights_origin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2CC9A14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contingency_flights_origin_prop</w:t>
            </w:r>
            <w:proofErr w:type="spellEnd"/>
            <w:r w:rsidRPr="001B1210">
              <w:rPr>
                <w:sz w:val="14"/>
                <w:lang w:eastAsia="ja-JP"/>
              </w:rPr>
              <w:t xml:space="preserve"> * 100</w:t>
            </w:r>
          </w:p>
          <w:p w14:paraId="4E3C7D9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01AA625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008C948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2.4. Produce side-by-side (one next to the other) boxplots of distance for each origin</w:t>
            </w:r>
          </w:p>
          <w:p w14:paraId="2C2BCE5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2798171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10BB00E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gramStart"/>
            <w:r w:rsidRPr="001B1210">
              <w:rPr>
                <w:sz w:val="14"/>
                <w:lang w:eastAsia="ja-JP"/>
              </w:rPr>
              <w:t>flights</w:t>
            </w:r>
            <w:proofErr w:type="gramEnd"/>
            <w:r w:rsidRPr="001B1210">
              <w:rPr>
                <w:sz w:val="14"/>
                <w:lang w:eastAsia="ja-JP"/>
              </w:rPr>
              <w:t xml:space="preserve"> %&gt;%</w:t>
            </w:r>
          </w:p>
          <w:p w14:paraId="711F2FF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origin, distance) %&gt;%</w:t>
            </w:r>
          </w:p>
          <w:p w14:paraId="5480113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drop_</w:t>
            </w:r>
            <w:proofErr w:type="gramStart"/>
            <w:r w:rsidRPr="001B1210">
              <w:rPr>
                <w:sz w:val="14"/>
                <w:lang w:eastAsia="ja-JP"/>
              </w:rPr>
              <w:t>na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) %&gt;%</w:t>
            </w:r>
          </w:p>
          <w:p w14:paraId="5020BA8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plot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aes</w:t>
            </w:r>
            <w:proofErr w:type="spellEnd"/>
            <w:r w:rsidRPr="001B1210">
              <w:rPr>
                <w:sz w:val="14"/>
                <w:lang w:eastAsia="ja-JP"/>
              </w:rPr>
              <w:t>(distance)) +</w:t>
            </w:r>
          </w:p>
          <w:p w14:paraId="129FACB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eom_boxplot</w:t>
            </w:r>
            <w:proofErr w:type="spellEnd"/>
            <w:r w:rsidRPr="001B1210">
              <w:rPr>
                <w:sz w:val="14"/>
                <w:lang w:eastAsia="ja-JP"/>
              </w:rPr>
              <w:t>() +</w:t>
            </w:r>
          </w:p>
          <w:p w14:paraId="12B10D9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gtitle</w:t>
            </w:r>
            <w:proofErr w:type="spellEnd"/>
            <w:r w:rsidRPr="001B1210">
              <w:rPr>
                <w:sz w:val="14"/>
                <w:lang w:eastAsia="ja-JP"/>
              </w:rPr>
              <w:t xml:space="preserve">("Distance Summary by Origin") + </w:t>
            </w:r>
          </w:p>
          <w:p w14:paraId="2D634D6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coord_flip</w:t>
            </w:r>
            <w:proofErr w:type="spellEnd"/>
            <w:r w:rsidRPr="001B1210">
              <w:rPr>
                <w:sz w:val="14"/>
                <w:lang w:eastAsia="ja-JP"/>
              </w:rPr>
              <w:t>() +</w:t>
            </w:r>
          </w:p>
          <w:p w14:paraId="559CF8F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facet_wrap</w:t>
            </w:r>
            <w:proofErr w:type="spellEnd"/>
            <w:r w:rsidRPr="001B1210">
              <w:rPr>
                <w:sz w:val="14"/>
                <w:lang w:eastAsia="ja-JP"/>
              </w:rPr>
              <w:t>(~origin)</w:t>
            </w:r>
          </w:p>
          <w:p w14:paraId="02086E2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1875C3A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8DEB09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Part 3</w:t>
            </w:r>
          </w:p>
          <w:p w14:paraId="122944B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543DA1E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3.1 Calculate how many flights departed from JFK in May 2013</w:t>
            </w:r>
          </w:p>
          <w:p w14:paraId="5B79061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4CEA8A4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5CC77FF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gramStart"/>
            <w:r w:rsidRPr="001B1210">
              <w:rPr>
                <w:sz w:val="14"/>
                <w:lang w:eastAsia="ja-JP"/>
              </w:rPr>
              <w:t>flights</w:t>
            </w:r>
            <w:proofErr w:type="gramEnd"/>
            <w:r w:rsidRPr="001B1210">
              <w:rPr>
                <w:sz w:val="14"/>
                <w:lang w:eastAsia="ja-JP"/>
              </w:rPr>
              <w:t xml:space="preserve"> %&gt;%</w:t>
            </w:r>
          </w:p>
          <w:p w14:paraId="6C83F23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filter(</w:t>
            </w:r>
            <w:proofErr w:type="gramEnd"/>
            <w:r w:rsidRPr="001B1210">
              <w:rPr>
                <w:sz w:val="14"/>
                <w:lang w:eastAsia="ja-JP"/>
              </w:rPr>
              <w:t>origin == "JFK", month == 5) %&gt;%</w:t>
            </w:r>
          </w:p>
          <w:p w14:paraId="1CF0855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count()</w:t>
            </w:r>
          </w:p>
          <w:p w14:paraId="5237642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3209B29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915FC5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3.2 Identify the carrier and the airport that had the first flight of 2013</w:t>
            </w:r>
          </w:p>
          <w:p w14:paraId="1B7E5E2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59EE37F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22E5AAA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gramStart"/>
            <w:r w:rsidRPr="001B1210">
              <w:rPr>
                <w:sz w:val="14"/>
                <w:lang w:eastAsia="ja-JP"/>
              </w:rPr>
              <w:t>flights</w:t>
            </w:r>
            <w:proofErr w:type="gramEnd"/>
            <w:r w:rsidRPr="001B1210">
              <w:rPr>
                <w:sz w:val="14"/>
                <w:lang w:eastAsia="ja-JP"/>
              </w:rPr>
              <w:t xml:space="preserve"> %&gt;%</w:t>
            </w:r>
          </w:p>
          <w:p w14:paraId="5FD019F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arrange(</w:t>
            </w:r>
            <w:proofErr w:type="gramEnd"/>
            <w:r w:rsidRPr="001B1210">
              <w:rPr>
                <w:sz w:val="14"/>
                <w:lang w:eastAsia="ja-JP"/>
              </w:rPr>
              <w:t xml:space="preserve">year, month, day, </w:t>
            </w:r>
            <w:proofErr w:type="spellStart"/>
            <w:r w:rsidRPr="001B1210">
              <w:rPr>
                <w:sz w:val="14"/>
                <w:lang w:eastAsia="ja-JP"/>
              </w:rPr>
              <w:t>dep_time</w:t>
            </w:r>
            <w:proofErr w:type="spellEnd"/>
            <w:r w:rsidRPr="001B1210">
              <w:rPr>
                <w:sz w:val="14"/>
                <w:lang w:eastAsia="ja-JP"/>
              </w:rPr>
              <w:t>) %&gt;%</w:t>
            </w:r>
          </w:p>
          <w:p w14:paraId="4D81D28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left_</w:t>
            </w:r>
            <w:proofErr w:type="gramStart"/>
            <w:r w:rsidRPr="001B1210">
              <w:rPr>
                <w:sz w:val="14"/>
                <w:lang w:eastAsia="ja-JP"/>
              </w:rPr>
              <w:t>join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airlines, by="carrier") %&gt;%</w:t>
            </w:r>
          </w:p>
          <w:p w14:paraId="08767A2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carrier, name, origin) %&gt;%</w:t>
            </w:r>
          </w:p>
          <w:p w14:paraId="443926B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head(1)</w:t>
            </w:r>
          </w:p>
          <w:p w14:paraId="5F8E768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7765AFD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1316ED8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3.3 Calculate the total metres travelled by flights departing NYC in 2013 (you may assume 1609.34 metres/mile)</w:t>
            </w:r>
          </w:p>
          <w:p w14:paraId="71A2E63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1168046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5E7DFDF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miles_meters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1609.34</w:t>
            </w:r>
          </w:p>
          <w:p w14:paraId="2285EEE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072B413B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miles_travelled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flights %</w:t>
            </w:r>
            <w:proofErr w:type="gramStart"/>
            <w:r w:rsidRPr="001B1210">
              <w:rPr>
                <w:sz w:val="14"/>
                <w:lang w:eastAsia="ja-JP"/>
              </w:rPr>
              <w:t>&gt;%</w:t>
            </w:r>
            <w:proofErr w:type="gramEnd"/>
          </w:p>
          <w:p w14:paraId="21722D1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distance) %&gt;%</w:t>
            </w:r>
          </w:p>
          <w:p w14:paraId="34383E6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sum()</w:t>
            </w:r>
          </w:p>
          <w:p w14:paraId="6CBE724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6132A92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miles_travelled</w:t>
            </w:r>
            <w:proofErr w:type="spellEnd"/>
            <w:r w:rsidRPr="001B1210">
              <w:rPr>
                <w:sz w:val="14"/>
                <w:lang w:eastAsia="ja-JP"/>
              </w:rPr>
              <w:t xml:space="preserve"> * </w:t>
            </w:r>
            <w:proofErr w:type="spellStart"/>
            <w:r w:rsidRPr="001B1210">
              <w:rPr>
                <w:sz w:val="14"/>
                <w:lang w:eastAsia="ja-JP"/>
              </w:rPr>
              <w:t>miles_meters</w:t>
            </w:r>
            <w:proofErr w:type="spellEnd"/>
          </w:p>
          <w:p w14:paraId="6F8FAF7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764AEC2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351728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## 3.4 Calculate the total distance in miles travelled by flights departing from NYC in 2013 for airlines with Inc. in the name </w:t>
            </w:r>
          </w:p>
          <w:p w14:paraId="56A4467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7311D3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323BF30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gramStart"/>
            <w:r w:rsidRPr="001B1210">
              <w:rPr>
                <w:sz w:val="14"/>
                <w:lang w:eastAsia="ja-JP"/>
              </w:rPr>
              <w:t>flights</w:t>
            </w:r>
            <w:proofErr w:type="gramEnd"/>
            <w:r w:rsidRPr="001B1210">
              <w:rPr>
                <w:sz w:val="14"/>
                <w:lang w:eastAsia="ja-JP"/>
              </w:rPr>
              <w:t xml:space="preserve"> %&gt;%</w:t>
            </w:r>
          </w:p>
          <w:p w14:paraId="40E7E24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left_</w:t>
            </w:r>
            <w:proofErr w:type="gramStart"/>
            <w:r w:rsidRPr="001B1210">
              <w:rPr>
                <w:sz w:val="14"/>
                <w:lang w:eastAsia="ja-JP"/>
              </w:rPr>
              <w:t>join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airlines, by="carrier") %&gt;%</w:t>
            </w:r>
          </w:p>
          <w:p w14:paraId="1ADFE21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name, distance) %&gt;%</w:t>
            </w:r>
          </w:p>
          <w:p w14:paraId="19F10CE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filter(</w:t>
            </w:r>
            <w:proofErr w:type="spellStart"/>
            <w:proofErr w:type="gramEnd"/>
            <w:r w:rsidRPr="001B1210">
              <w:rPr>
                <w:sz w:val="14"/>
                <w:lang w:eastAsia="ja-JP"/>
              </w:rPr>
              <w:t>str_detect</w:t>
            </w:r>
            <w:proofErr w:type="spellEnd"/>
            <w:r w:rsidRPr="001B1210">
              <w:rPr>
                <w:sz w:val="14"/>
                <w:lang w:eastAsia="ja-JP"/>
              </w:rPr>
              <w:t>(name, "Inc.")) %&gt;%</w:t>
            </w:r>
          </w:p>
          <w:p w14:paraId="4F87F7F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distance) %&gt;%</w:t>
            </w:r>
          </w:p>
          <w:p w14:paraId="2E41A67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sum()</w:t>
            </w:r>
          </w:p>
          <w:p w14:paraId="279BD8E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20DC0BAD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4B8C0D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Part 4</w:t>
            </w:r>
          </w:p>
          <w:p w14:paraId="2EC9EB0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1349D12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4.1 Calculate how many standard deviations greater than the mean the largest distance in the flights dataset is.</w:t>
            </w:r>
          </w:p>
          <w:p w14:paraId="11EA3AD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61E0D46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09413C0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flight_distance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flights %</w:t>
            </w:r>
            <w:proofErr w:type="gramStart"/>
            <w:r w:rsidRPr="001B1210">
              <w:rPr>
                <w:sz w:val="14"/>
                <w:lang w:eastAsia="ja-JP"/>
              </w:rPr>
              <w:t>&gt;%</w:t>
            </w:r>
            <w:proofErr w:type="gramEnd"/>
          </w:p>
          <w:p w14:paraId="26A88C6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distance) %&gt;%</w:t>
            </w:r>
          </w:p>
          <w:p w14:paraId="2B1ECCD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drop_na</w:t>
            </w:r>
            <w:proofErr w:type="spellEnd"/>
            <w:r w:rsidRPr="001B1210">
              <w:rPr>
                <w:sz w:val="14"/>
                <w:lang w:eastAsia="ja-JP"/>
              </w:rPr>
              <w:t>()</w:t>
            </w:r>
          </w:p>
          <w:p w14:paraId="57A53F4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797870B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get the summary statistics</w:t>
            </w:r>
          </w:p>
          <w:p w14:paraId="1C88D6A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distance_mean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mean(</w:t>
            </w:r>
            <w:proofErr w:type="spellStart"/>
            <w:r w:rsidRPr="001B1210">
              <w:rPr>
                <w:sz w:val="14"/>
                <w:lang w:eastAsia="ja-JP"/>
              </w:rPr>
              <w:t>flight_distance$distance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489E902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distance_sd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</w:t>
            </w:r>
            <w:proofErr w:type="spellStart"/>
            <w:r w:rsidRPr="001B1210">
              <w:rPr>
                <w:sz w:val="14"/>
                <w:lang w:eastAsia="ja-JP"/>
              </w:rPr>
              <w:t>sd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flight_distance$distance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060D858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distance_max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max(</w:t>
            </w:r>
            <w:proofErr w:type="spellStart"/>
            <w:r w:rsidRPr="001B1210">
              <w:rPr>
                <w:sz w:val="14"/>
                <w:lang w:eastAsia="ja-JP"/>
              </w:rPr>
              <w:t>flight_distance$distance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4FC7956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6BC888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# calculate the number of </w:t>
            </w:r>
            <w:proofErr w:type="spellStart"/>
            <w:r w:rsidRPr="001B1210">
              <w:rPr>
                <w:sz w:val="14"/>
                <w:lang w:eastAsia="ja-JP"/>
              </w:rPr>
              <w:t>sd</w:t>
            </w:r>
            <w:proofErr w:type="spellEnd"/>
            <w:r w:rsidRPr="001B1210">
              <w:rPr>
                <w:sz w:val="14"/>
                <w:lang w:eastAsia="ja-JP"/>
              </w:rPr>
              <w:t xml:space="preserve"> away</w:t>
            </w:r>
          </w:p>
          <w:p w14:paraId="79CFA97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distance_max</w:t>
            </w:r>
            <w:proofErr w:type="spellEnd"/>
            <w:r w:rsidRPr="001B1210">
              <w:rPr>
                <w:sz w:val="14"/>
                <w:lang w:eastAsia="ja-JP"/>
              </w:rPr>
              <w:t xml:space="preserve"> - </w:t>
            </w:r>
            <w:proofErr w:type="spellStart"/>
            <w:r w:rsidRPr="001B1210">
              <w:rPr>
                <w:sz w:val="14"/>
                <w:lang w:eastAsia="ja-JP"/>
              </w:rPr>
              <w:t>distance_mean</w:t>
            </w:r>
            <w:proofErr w:type="spellEnd"/>
            <w:r w:rsidRPr="001B1210">
              <w:rPr>
                <w:sz w:val="14"/>
                <w:lang w:eastAsia="ja-JP"/>
              </w:rPr>
              <w:t xml:space="preserve">) / </w:t>
            </w:r>
            <w:proofErr w:type="spellStart"/>
            <w:r w:rsidRPr="001B1210">
              <w:rPr>
                <w:sz w:val="14"/>
                <w:lang w:eastAsia="ja-JP"/>
              </w:rPr>
              <w:t>distance_sd</w:t>
            </w:r>
            <w:proofErr w:type="spellEnd"/>
          </w:p>
          <w:p w14:paraId="2EA634EB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3948F5C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F0AE94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Part 5</w:t>
            </w:r>
          </w:p>
          <w:p w14:paraId="20A3416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210B74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5.1 Calculate the 95% confidence interval for the mean distance for flights departing NYC</w:t>
            </w:r>
          </w:p>
          <w:p w14:paraId="4653F4B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1DE0B740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50E2DBC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2A155C3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get the total number of flights</w:t>
            </w:r>
          </w:p>
          <w:p w14:paraId="107FB9C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distance_n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length(</w:t>
            </w:r>
            <w:proofErr w:type="spellStart"/>
            <w:r w:rsidRPr="001B1210">
              <w:rPr>
                <w:sz w:val="14"/>
                <w:lang w:eastAsia="ja-JP"/>
              </w:rPr>
              <w:t>flight_distance$distance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0F0683D9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07FCE80A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using student t-distribution 95% confidence interval t value</w:t>
            </w:r>
          </w:p>
          <w:p w14:paraId="0C5E70B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t &lt;- </w:t>
            </w:r>
            <w:proofErr w:type="spellStart"/>
            <w:r w:rsidRPr="001B1210">
              <w:rPr>
                <w:sz w:val="14"/>
                <w:lang w:eastAsia="ja-JP"/>
              </w:rPr>
              <w:t>qt</w:t>
            </w:r>
            <w:proofErr w:type="spellEnd"/>
            <w:r w:rsidRPr="001B1210">
              <w:rPr>
                <w:sz w:val="14"/>
                <w:lang w:eastAsia="ja-JP"/>
              </w:rPr>
              <w:t xml:space="preserve">(p=0.025, </w:t>
            </w:r>
            <w:proofErr w:type="spellStart"/>
            <w:r w:rsidRPr="001B1210">
              <w:rPr>
                <w:sz w:val="14"/>
                <w:lang w:eastAsia="ja-JP"/>
              </w:rPr>
              <w:t>df</w:t>
            </w:r>
            <w:proofErr w:type="spellEnd"/>
            <w:r w:rsidRPr="001B1210">
              <w:rPr>
                <w:sz w:val="14"/>
                <w:lang w:eastAsia="ja-JP"/>
              </w:rPr>
              <w:t xml:space="preserve">=distance_n-1, </w:t>
            </w:r>
            <w:proofErr w:type="spellStart"/>
            <w:r w:rsidRPr="001B1210">
              <w:rPr>
                <w:sz w:val="14"/>
                <w:lang w:eastAsia="ja-JP"/>
              </w:rPr>
              <w:t>lower.tail</w:t>
            </w:r>
            <w:proofErr w:type="spellEnd"/>
            <w:r w:rsidRPr="001B1210">
              <w:rPr>
                <w:sz w:val="14"/>
                <w:lang w:eastAsia="ja-JP"/>
              </w:rPr>
              <w:t>=FALSE)</w:t>
            </w:r>
          </w:p>
          <w:p w14:paraId="1E1624D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528F630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 calculate the lower and upper values</w:t>
            </w:r>
          </w:p>
          <w:p w14:paraId="61D7F6F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lwr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</w:t>
            </w:r>
            <w:proofErr w:type="spellStart"/>
            <w:r w:rsidRPr="001B1210">
              <w:rPr>
                <w:sz w:val="14"/>
                <w:lang w:eastAsia="ja-JP"/>
              </w:rPr>
              <w:t>distance_mean</w:t>
            </w:r>
            <w:proofErr w:type="spellEnd"/>
            <w:r w:rsidRPr="001B1210">
              <w:rPr>
                <w:sz w:val="14"/>
                <w:lang w:eastAsia="ja-JP"/>
              </w:rPr>
              <w:t xml:space="preserve"> - t * </w:t>
            </w:r>
            <w:proofErr w:type="spellStart"/>
            <w:r w:rsidRPr="001B1210">
              <w:rPr>
                <w:sz w:val="14"/>
                <w:lang w:eastAsia="ja-JP"/>
              </w:rPr>
              <w:t>distance_sd</w:t>
            </w:r>
            <w:proofErr w:type="spellEnd"/>
            <w:r w:rsidRPr="001B1210">
              <w:rPr>
                <w:sz w:val="14"/>
                <w:lang w:eastAsia="ja-JP"/>
              </w:rPr>
              <w:t xml:space="preserve"> / </w:t>
            </w:r>
            <w:proofErr w:type="spellStart"/>
            <w:r w:rsidRPr="001B1210">
              <w:rPr>
                <w:sz w:val="14"/>
                <w:lang w:eastAsia="ja-JP"/>
              </w:rPr>
              <w:t>sqrt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distance_n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352A244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spellStart"/>
            <w:r w:rsidRPr="001B1210">
              <w:rPr>
                <w:sz w:val="14"/>
                <w:lang w:eastAsia="ja-JP"/>
              </w:rPr>
              <w:t>upr</w:t>
            </w:r>
            <w:proofErr w:type="spellEnd"/>
            <w:r w:rsidRPr="001B1210">
              <w:rPr>
                <w:sz w:val="14"/>
                <w:lang w:eastAsia="ja-JP"/>
              </w:rPr>
              <w:t xml:space="preserve"> &lt;- </w:t>
            </w:r>
            <w:proofErr w:type="spellStart"/>
            <w:r w:rsidRPr="001B1210">
              <w:rPr>
                <w:sz w:val="14"/>
                <w:lang w:eastAsia="ja-JP"/>
              </w:rPr>
              <w:t>distance_mean</w:t>
            </w:r>
            <w:proofErr w:type="spellEnd"/>
            <w:r w:rsidRPr="001B1210">
              <w:rPr>
                <w:sz w:val="14"/>
                <w:lang w:eastAsia="ja-JP"/>
              </w:rPr>
              <w:t xml:space="preserve"> + t * </w:t>
            </w:r>
            <w:proofErr w:type="spellStart"/>
            <w:r w:rsidRPr="001B1210">
              <w:rPr>
                <w:sz w:val="14"/>
                <w:lang w:eastAsia="ja-JP"/>
              </w:rPr>
              <w:t>distance_sd</w:t>
            </w:r>
            <w:proofErr w:type="spellEnd"/>
            <w:r w:rsidRPr="001B1210">
              <w:rPr>
                <w:sz w:val="14"/>
                <w:lang w:eastAsia="ja-JP"/>
              </w:rPr>
              <w:t xml:space="preserve"> / </w:t>
            </w:r>
            <w:proofErr w:type="spellStart"/>
            <w:r w:rsidRPr="001B1210">
              <w:rPr>
                <w:sz w:val="14"/>
                <w:lang w:eastAsia="ja-JP"/>
              </w:rPr>
              <w:t>sqrt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spellStart"/>
            <w:r w:rsidRPr="001B1210">
              <w:rPr>
                <w:sz w:val="14"/>
                <w:lang w:eastAsia="ja-JP"/>
              </w:rPr>
              <w:t>distance_n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2CBE29EF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165B788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c(</w:t>
            </w:r>
            <w:proofErr w:type="spellStart"/>
            <w:r w:rsidRPr="001B1210">
              <w:rPr>
                <w:sz w:val="14"/>
                <w:lang w:eastAsia="ja-JP"/>
              </w:rPr>
              <w:t>lwr</w:t>
            </w:r>
            <w:proofErr w:type="spellEnd"/>
            <w:r w:rsidRPr="001B1210">
              <w:rPr>
                <w:sz w:val="14"/>
                <w:lang w:eastAsia="ja-JP"/>
              </w:rPr>
              <w:t xml:space="preserve"> = </w:t>
            </w:r>
            <w:proofErr w:type="spellStart"/>
            <w:r w:rsidRPr="001B1210">
              <w:rPr>
                <w:sz w:val="14"/>
                <w:lang w:eastAsia="ja-JP"/>
              </w:rPr>
              <w:t>lwr</w:t>
            </w:r>
            <w:proofErr w:type="spellEnd"/>
            <w:r w:rsidRPr="001B1210">
              <w:rPr>
                <w:sz w:val="14"/>
                <w:lang w:eastAsia="ja-JP"/>
              </w:rPr>
              <w:t xml:space="preserve">, </w:t>
            </w:r>
            <w:proofErr w:type="spellStart"/>
            <w:r w:rsidRPr="001B1210">
              <w:rPr>
                <w:sz w:val="14"/>
                <w:lang w:eastAsia="ja-JP"/>
              </w:rPr>
              <w:t>upr</w:t>
            </w:r>
            <w:proofErr w:type="spellEnd"/>
            <w:r w:rsidRPr="001B1210">
              <w:rPr>
                <w:sz w:val="14"/>
                <w:lang w:eastAsia="ja-JP"/>
              </w:rPr>
              <w:t xml:space="preserve"> = </w:t>
            </w:r>
            <w:proofErr w:type="spellStart"/>
            <w:r w:rsidRPr="001B1210">
              <w:rPr>
                <w:sz w:val="14"/>
                <w:lang w:eastAsia="ja-JP"/>
              </w:rPr>
              <w:t>upr</w:t>
            </w:r>
            <w:proofErr w:type="spellEnd"/>
            <w:r w:rsidRPr="001B1210">
              <w:rPr>
                <w:sz w:val="14"/>
                <w:lang w:eastAsia="ja-JP"/>
              </w:rPr>
              <w:t>)</w:t>
            </w:r>
          </w:p>
          <w:p w14:paraId="4E2B066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  <w:p w14:paraId="63A10B2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4350B4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## 5.2 Calculate 95% confidence interval for the mean distance for each carrier</w:t>
            </w:r>
          </w:p>
          <w:p w14:paraId="71FE0977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</w:p>
          <w:p w14:paraId="39BE0B4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{r}</w:t>
            </w:r>
          </w:p>
          <w:p w14:paraId="4AC44032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proofErr w:type="gramStart"/>
            <w:r w:rsidRPr="001B1210">
              <w:rPr>
                <w:sz w:val="14"/>
                <w:lang w:eastAsia="ja-JP"/>
              </w:rPr>
              <w:t>flights</w:t>
            </w:r>
            <w:proofErr w:type="gramEnd"/>
            <w:r w:rsidRPr="001B1210">
              <w:rPr>
                <w:sz w:val="14"/>
                <w:lang w:eastAsia="ja-JP"/>
              </w:rPr>
              <w:t xml:space="preserve"> %&gt;%</w:t>
            </w:r>
          </w:p>
          <w:p w14:paraId="65DF92FB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elect(</w:t>
            </w:r>
            <w:proofErr w:type="gramEnd"/>
            <w:r w:rsidRPr="001B1210">
              <w:rPr>
                <w:sz w:val="14"/>
                <w:lang w:eastAsia="ja-JP"/>
              </w:rPr>
              <w:t>carrier, distance)  %&gt;%</w:t>
            </w:r>
          </w:p>
          <w:p w14:paraId="4D1698B3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drop_</w:t>
            </w:r>
            <w:proofErr w:type="gramStart"/>
            <w:r w:rsidRPr="001B1210">
              <w:rPr>
                <w:sz w:val="14"/>
                <w:lang w:eastAsia="ja-JP"/>
              </w:rPr>
              <w:t>na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) %&gt;%</w:t>
            </w:r>
          </w:p>
          <w:p w14:paraId="76ECEBFB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group_</w:t>
            </w:r>
            <w:proofErr w:type="gramStart"/>
            <w:r w:rsidRPr="001B1210">
              <w:rPr>
                <w:sz w:val="14"/>
                <w:lang w:eastAsia="ja-JP"/>
              </w:rPr>
              <w:t>by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carrier) %&gt;%</w:t>
            </w:r>
          </w:p>
          <w:p w14:paraId="7A25FE08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summarise(</w:t>
            </w:r>
            <w:proofErr w:type="gramEnd"/>
            <w:r w:rsidRPr="001B1210">
              <w:rPr>
                <w:sz w:val="14"/>
                <w:lang w:eastAsia="ja-JP"/>
              </w:rPr>
              <w:t xml:space="preserve">mean=mean(distance), </w:t>
            </w:r>
            <w:proofErr w:type="spellStart"/>
            <w:r w:rsidRPr="001B1210">
              <w:rPr>
                <w:sz w:val="14"/>
                <w:lang w:eastAsia="ja-JP"/>
              </w:rPr>
              <w:t>sd</w:t>
            </w:r>
            <w:proofErr w:type="spellEnd"/>
            <w:r w:rsidRPr="001B1210">
              <w:rPr>
                <w:sz w:val="14"/>
                <w:lang w:eastAsia="ja-JP"/>
              </w:rPr>
              <w:t>=</w:t>
            </w:r>
            <w:proofErr w:type="spellStart"/>
            <w:r w:rsidRPr="001B1210">
              <w:rPr>
                <w:sz w:val="14"/>
                <w:lang w:eastAsia="ja-JP"/>
              </w:rPr>
              <w:t>sd</w:t>
            </w:r>
            <w:proofErr w:type="spellEnd"/>
            <w:r w:rsidRPr="001B1210">
              <w:rPr>
                <w:sz w:val="14"/>
                <w:lang w:eastAsia="ja-JP"/>
              </w:rPr>
              <w:t>(distance), n=n()) %&gt;%</w:t>
            </w:r>
          </w:p>
          <w:p w14:paraId="1E8F70DE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gramStart"/>
            <w:r w:rsidRPr="001B1210">
              <w:rPr>
                <w:sz w:val="14"/>
                <w:lang w:eastAsia="ja-JP"/>
              </w:rPr>
              <w:t>mutate(</w:t>
            </w:r>
            <w:proofErr w:type="gramEnd"/>
            <w:r w:rsidRPr="001B1210">
              <w:rPr>
                <w:sz w:val="14"/>
                <w:lang w:eastAsia="ja-JP"/>
              </w:rPr>
              <w:t>t=</w:t>
            </w:r>
            <w:proofErr w:type="spellStart"/>
            <w:r w:rsidRPr="001B1210">
              <w:rPr>
                <w:sz w:val="14"/>
                <w:lang w:eastAsia="ja-JP"/>
              </w:rPr>
              <w:t>qt</w:t>
            </w:r>
            <w:proofErr w:type="spellEnd"/>
            <w:r w:rsidRPr="001B1210">
              <w:rPr>
                <w:sz w:val="14"/>
                <w:lang w:eastAsia="ja-JP"/>
              </w:rPr>
              <w:t xml:space="preserve">(p=0.025, </w:t>
            </w:r>
            <w:proofErr w:type="spellStart"/>
            <w:r w:rsidRPr="001B1210">
              <w:rPr>
                <w:sz w:val="14"/>
                <w:lang w:eastAsia="ja-JP"/>
              </w:rPr>
              <w:t>df</w:t>
            </w:r>
            <w:proofErr w:type="spellEnd"/>
            <w:r w:rsidRPr="001B1210">
              <w:rPr>
                <w:sz w:val="14"/>
                <w:lang w:eastAsia="ja-JP"/>
              </w:rPr>
              <w:t xml:space="preserve">=n-1, </w:t>
            </w:r>
            <w:proofErr w:type="spellStart"/>
            <w:r w:rsidRPr="001B1210">
              <w:rPr>
                <w:sz w:val="14"/>
                <w:lang w:eastAsia="ja-JP"/>
              </w:rPr>
              <w:t>lower.tail</w:t>
            </w:r>
            <w:proofErr w:type="spellEnd"/>
            <w:r w:rsidRPr="001B1210">
              <w:rPr>
                <w:sz w:val="14"/>
                <w:lang w:eastAsia="ja-JP"/>
              </w:rPr>
              <w:t>=FALSE)) %&gt;%</w:t>
            </w:r>
          </w:p>
          <w:p w14:paraId="7FE9C724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mutate(</w:t>
            </w:r>
          </w:p>
          <w:p w14:paraId="4689AFC1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  lower=mean - t * </w:t>
            </w:r>
            <w:proofErr w:type="spellStart"/>
            <w:r w:rsidRPr="001B1210">
              <w:rPr>
                <w:sz w:val="14"/>
                <w:lang w:eastAsia="ja-JP"/>
              </w:rPr>
              <w:t>sd</w:t>
            </w:r>
            <w:proofErr w:type="spellEnd"/>
            <w:r w:rsidRPr="001B1210">
              <w:rPr>
                <w:sz w:val="14"/>
                <w:lang w:eastAsia="ja-JP"/>
              </w:rPr>
              <w:t xml:space="preserve"> / </w:t>
            </w:r>
            <w:proofErr w:type="spellStart"/>
            <w:r w:rsidRPr="001B1210">
              <w:rPr>
                <w:sz w:val="14"/>
                <w:lang w:eastAsia="ja-JP"/>
              </w:rPr>
              <w:t>sqrt</w:t>
            </w:r>
            <w:proofErr w:type="spellEnd"/>
            <w:r w:rsidRPr="001B1210">
              <w:rPr>
                <w:sz w:val="14"/>
                <w:lang w:eastAsia="ja-JP"/>
              </w:rPr>
              <w:t>(n),</w:t>
            </w:r>
          </w:p>
          <w:p w14:paraId="2B286CB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  upper=mean + t * </w:t>
            </w:r>
            <w:proofErr w:type="spellStart"/>
            <w:r w:rsidRPr="001B1210">
              <w:rPr>
                <w:sz w:val="14"/>
                <w:lang w:eastAsia="ja-JP"/>
              </w:rPr>
              <w:t>sd</w:t>
            </w:r>
            <w:proofErr w:type="spellEnd"/>
            <w:r w:rsidRPr="001B1210">
              <w:rPr>
                <w:sz w:val="14"/>
                <w:lang w:eastAsia="ja-JP"/>
              </w:rPr>
              <w:t xml:space="preserve"> / </w:t>
            </w:r>
            <w:proofErr w:type="spellStart"/>
            <w:r w:rsidRPr="001B1210">
              <w:rPr>
                <w:sz w:val="14"/>
                <w:lang w:eastAsia="ja-JP"/>
              </w:rPr>
              <w:t>sqrt</w:t>
            </w:r>
            <w:proofErr w:type="spellEnd"/>
            <w:r w:rsidRPr="001B1210">
              <w:rPr>
                <w:sz w:val="14"/>
                <w:lang w:eastAsia="ja-JP"/>
              </w:rPr>
              <w:t>(n)</w:t>
            </w:r>
          </w:p>
          <w:p w14:paraId="48E0382C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) %&gt;%</w:t>
            </w:r>
          </w:p>
          <w:p w14:paraId="5CD7BB96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</w:t>
            </w:r>
            <w:proofErr w:type="spellStart"/>
            <w:r w:rsidRPr="001B1210">
              <w:rPr>
                <w:sz w:val="14"/>
                <w:lang w:eastAsia="ja-JP"/>
              </w:rPr>
              <w:t>left_</w:t>
            </w:r>
            <w:proofErr w:type="gramStart"/>
            <w:r w:rsidRPr="001B1210">
              <w:rPr>
                <w:sz w:val="14"/>
                <w:lang w:eastAsia="ja-JP"/>
              </w:rPr>
              <w:t>join</w:t>
            </w:r>
            <w:proofErr w:type="spellEnd"/>
            <w:r w:rsidRPr="001B1210">
              <w:rPr>
                <w:sz w:val="14"/>
                <w:lang w:eastAsia="ja-JP"/>
              </w:rPr>
              <w:t>(</w:t>
            </w:r>
            <w:proofErr w:type="gramEnd"/>
            <w:r w:rsidRPr="001B1210">
              <w:rPr>
                <w:sz w:val="14"/>
                <w:lang w:eastAsia="ja-JP"/>
              </w:rPr>
              <w:t>airlines, by="carrier") %&gt;%</w:t>
            </w:r>
          </w:p>
          <w:p w14:paraId="5B444DE5" w14:textId="77777777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 xml:space="preserve">  select(carrier, name, mean, upper, lower)</w:t>
            </w:r>
          </w:p>
          <w:p w14:paraId="028BE64D" w14:textId="666D3350" w:rsidR="001B1210" w:rsidRPr="001B1210" w:rsidRDefault="001B1210" w:rsidP="001B1210">
            <w:pPr>
              <w:pStyle w:val="Code"/>
              <w:rPr>
                <w:sz w:val="14"/>
                <w:lang w:eastAsia="ja-JP"/>
              </w:rPr>
            </w:pPr>
            <w:r w:rsidRPr="001B1210">
              <w:rPr>
                <w:sz w:val="14"/>
                <w:lang w:eastAsia="ja-JP"/>
              </w:rPr>
              <w:t>```</w:t>
            </w:r>
          </w:p>
        </w:tc>
      </w:tr>
    </w:tbl>
    <w:p w14:paraId="6047EDDD" w14:textId="77777777" w:rsidR="001B1210" w:rsidRPr="001B1210" w:rsidRDefault="001B1210" w:rsidP="001B1210">
      <w:pPr>
        <w:rPr>
          <w:lang w:eastAsia="ja-JP"/>
        </w:rPr>
      </w:pPr>
    </w:p>
    <w:p w14:paraId="4C5D2813" w14:textId="77777777" w:rsidR="00517F8C" w:rsidRPr="0012340A" w:rsidRDefault="00517F8C" w:rsidP="00C748E5">
      <w:pPr>
        <w:rPr>
          <w:sz w:val="18"/>
          <w:szCs w:val="18"/>
        </w:rPr>
      </w:pPr>
    </w:p>
    <w:sectPr w:rsidR="00517F8C" w:rsidRPr="0012340A" w:rsidSect="00517F8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8B952" w14:textId="77777777" w:rsidR="00B23F47" w:rsidRDefault="00B23F47" w:rsidP="000370BF">
      <w:r>
        <w:separator/>
      </w:r>
    </w:p>
  </w:endnote>
  <w:endnote w:type="continuationSeparator" w:id="0">
    <w:p w14:paraId="3D612445" w14:textId="77777777" w:rsidR="00B23F47" w:rsidRDefault="00B23F47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0CBC4" w14:textId="77777777" w:rsidR="00234C6D" w:rsidRDefault="00234C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72AE43B6" w:rsidR="004B772A" w:rsidRDefault="00C41A9D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26897C7" wp14:editId="0CEBB55E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b07a474c8b17e9a5482b0556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B16CB8A" w14:textId="233590DD" w:rsidR="00C41A9D" w:rsidRPr="00C41A9D" w:rsidRDefault="00C41A9D" w:rsidP="00C41A9D">
                          <w:pPr>
                            <w:rPr>
                              <w:rFonts w:ascii="Calibri" w:hAnsi="Calibri" w:cs="Calibri"/>
                              <w:sz w:val="14"/>
                            </w:rPr>
                          </w:pPr>
                          <w:r w:rsidRPr="00C41A9D">
                            <w:rPr>
                              <w:rFonts w:ascii="Calibri" w:hAnsi="Calibri" w:cs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6897C7" id="_x0000_t202" coordsize="21600,21600" o:spt="202" path="m,l,21600r21600,l21600,xe">
              <v:stroke joinstyle="miter"/>
              <v:path gradientshapeok="t" o:connecttype="rect"/>
            </v:shapetype>
            <v:shape id="MSIPCMb07a474c8b17e9a5482b0556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XxN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Dm7XxNGgMAADgGAAAOAAAAAAAAAAAAAAAA&#10;AC4CAABkcnMvZTJvRG9jLnhtbFBLAQItABQABgAIAAAAIQDsnSVs3AAAAAsBAAAPAAAAAAAAAAAA&#10;AAAAAHQFAABkcnMvZG93bnJldi54bWxQSwUGAAAAAAQABADzAAAAfQYAAAAA&#10;" o:allowincell="f" filled="f" stroked="f" strokeweight=".5pt">
              <v:textbox inset="20pt,0,,0">
                <w:txbxContent>
                  <w:p w14:paraId="6B16CB8A" w14:textId="233590DD" w:rsidR="00C41A9D" w:rsidRPr="00C41A9D" w:rsidRDefault="00C41A9D" w:rsidP="00C41A9D">
                    <w:pPr>
                      <w:rPr>
                        <w:rFonts w:ascii="Calibri" w:hAnsi="Calibri" w:cs="Calibri"/>
                        <w:sz w:val="14"/>
                      </w:rPr>
                    </w:pPr>
                    <w:r w:rsidRPr="00C41A9D">
                      <w:rPr>
                        <w:rFonts w:ascii="Calibri" w:hAnsi="Calibri" w:cs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B772A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A7E06" w14:textId="77777777" w:rsidR="00234C6D" w:rsidRDefault="00234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C3D03C" w14:textId="77777777" w:rsidR="00B23F47" w:rsidRDefault="00B23F47" w:rsidP="000370BF">
      <w:r>
        <w:separator/>
      </w:r>
    </w:p>
  </w:footnote>
  <w:footnote w:type="continuationSeparator" w:id="0">
    <w:p w14:paraId="119DA8CC" w14:textId="77777777" w:rsidR="00B23F47" w:rsidRDefault="00B23F47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883A16" w14:textId="77777777" w:rsidR="00234C6D" w:rsidRDefault="00234C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4B772A" w:rsidRDefault="004B772A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D2250" w:rsidRDefault="00166F33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0478D0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2"/>
  </w:num>
  <w:num w:numId="4">
    <w:abstractNumId w:val="2"/>
  </w:num>
  <w:num w:numId="5">
    <w:abstractNumId w:val="14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1"/>
  </w:num>
  <w:num w:numId="27">
    <w:abstractNumId w:val="6"/>
  </w:num>
  <w:num w:numId="28">
    <w:abstractNumId w:val="7"/>
  </w:num>
  <w:num w:numId="29">
    <w:abstractNumId w:val="10"/>
  </w:num>
  <w:num w:numId="30">
    <w:abstractNumId w:val="12"/>
  </w:num>
  <w:num w:numId="31">
    <w:abstractNumId w:val="15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DeyNDIzMTQwNLRU0lEKTi0uzszPAykwqgUAbGiLciwAAAA="/>
  </w:docVars>
  <w:rsids>
    <w:rsidRoot w:val="0012340A"/>
    <w:rsid w:val="00013B39"/>
    <w:rsid w:val="00014229"/>
    <w:rsid w:val="000143FD"/>
    <w:rsid w:val="000255A6"/>
    <w:rsid w:val="000370BF"/>
    <w:rsid w:val="0004568B"/>
    <w:rsid w:val="00047A43"/>
    <w:rsid w:val="0007637E"/>
    <w:rsid w:val="0008082D"/>
    <w:rsid w:val="00090F5D"/>
    <w:rsid w:val="000E7172"/>
    <w:rsid w:val="0012340A"/>
    <w:rsid w:val="00143122"/>
    <w:rsid w:val="00143D86"/>
    <w:rsid w:val="00160262"/>
    <w:rsid w:val="00166F33"/>
    <w:rsid w:val="00170B40"/>
    <w:rsid w:val="001750E4"/>
    <w:rsid w:val="001901FD"/>
    <w:rsid w:val="00191EC0"/>
    <w:rsid w:val="001B1210"/>
    <w:rsid w:val="001C4886"/>
    <w:rsid w:val="001C5936"/>
    <w:rsid w:val="001D0E2D"/>
    <w:rsid w:val="00212735"/>
    <w:rsid w:val="00234C6D"/>
    <w:rsid w:val="00246651"/>
    <w:rsid w:val="002537D0"/>
    <w:rsid w:val="002737C9"/>
    <w:rsid w:val="002C1BA9"/>
    <w:rsid w:val="002C61C3"/>
    <w:rsid w:val="002E05CE"/>
    <w:rsid w:val="0030119F"/>
    <w:rsid w:val="00314178"/>
    <w:rsid w:val="00323855"/>
    <w:rsid w:val="0035350C"/>
    <w:rsid w:val="00390D3F"/>
    <w:rsid w:val="003B0060"/>
    <w:rsid w:val="003B6ABB"/>
    <w:rsid w:val="003C2C74"/>
    <w:rsid w:val="003D3D7E"/>
    <w:rsid w:val="003E1456"/>
    <w:rsid w:val="003E32A0"/>
    <w:rsid w:val="003E5683"/>
    <w:rsid w:val="003F3B46"/>
    <w:rsid w:val="00403DC4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81DCD"/>
    <w:rsid w:val="00482166"/>
    <w:rsid w:val="00483E87"/>
    <w:rsid w:val="004B4D8A"/>
    <w:rsid w:val="004B772A"/>
    <w:rsid w:val="004C4A49"/>
    <w:rsid w:val="004C7CA8"/>
    <w:rsid w:val="004F09C5"/>
    <w:rsid w:val="004F48C0"/>
    <w:rsid w:val="005024EB"/>
    <w:rsid w:val="00513E25"/>
    <w:rsid w:val="00517F8C"/>
    <w:rsid w:val="0052164D"/>
    <w:rsid w:val="00534515"/>
    <w:rsid w:val="005556EB"/>
    <w:rsid w:val="00563B9D"/>
    <w:rsid w:val="005833BB"/>
    <w:rsid w:val="00587C72"/>
    <w:rsid w:val="0059315E"/>
    <w:rsid w:val="005A30A5"/>
    <w:rsid w:val="005B3FD1"/>
    <w:rsid w:val="005B4C87"/>
    <w:rsid w:val="005D0FA6"/>
    <w:rsid w:val="005D370D"/>
    <w:rsid w:val="005E6A80"/>
    <w:rsid w:val="005F1397"/>
    <w:rsid w:val="005F67E8"/>
    <w:rsid w:val="00603C7B"/>
    <w:rsid w:val="00627BA3"/>
    <w:rsid w:val="00641794"/>
    <w:rsid w:val="006425CD"/>
    <w:rsid w:val="00651A82"/>
    <w:rsid w:val="00667C36"/>
    <w:rsid w:val="00695A13"/>
    <w:rsid w:val="006D593C"/>
    <w:rsid w:val="006E5A68"/>
    <w:rsid w:val="006F46C8"/>
    <w:rsid w:val="007044C0"/>
    <w:rsid w:val="007108A5"/>
    <w:rsid w:val="00715871"/>
    <w:rsid w:val="00720D41"/>
    <w:rsid w:val="00737DE7"/>
    <w:rsid w:val="007478FC"/>
    <w:rsid w:val="0075016C"/>
    <w:rsid w:val="0075084F"/>
    <w:rsid w:val="00753ACF"/>
    <w:rsid w:val="007649B8"/>
    <w:rsid w:val="00766C5C"/>
    <w:rsid w:val="007721BF"/>
    <w:rsid w:val="007818CD"/>
    <w:rsid w:val="00782FBE"/>
    <w:rsid w:val="00785537"/>
    <w:rsid w:val="007A7F26"/>
    <w:rsid w:val="007B2067"/>
    <w:rsid w:val="007B3E59"/>
    <w:rsid w:val="007B58D1"/>
    <w:rsid w:val="007C3544"/>
    <w:rsid w:val="007F7EC8"/>
    <w:rsid w:val="00811256"/>
    <w:rsid w:val="008142DC"/>
    <w:rsid w:val="0081597F"/>
    <w:rsid w:val="0082285A"/>
    <w:rsid w:val="0082493A"/>
    <w:rsid w:val="00827FEB"/>
    <w:rsid w:val="00845EDE"/>
    <w:rsid w:val="00855DA4"/>
    <w:rsid w:val="008561E6"/>
    <w:rsid w:val="0086743D"/>
    <w:rsid w:val="00875212"/>
    <w:rsid w:val="00880D30"/>
    <w:rsid w:val="00885D70"/>
    <w:rsid w:val="008B3381"/>
    <w:rsid w:val="008C3513"/>
    <w:rsid w:val="008D7873"/>
    <w:rsid w:val="008F1313"/>
    <w:rsid w:val="008F3432"/>
    <w:rsid w:val="008F4196"/>
    <w:rsid w:val="00902366"/>
    <w:rsid w:val="00917FAC"/>
    <w:rsid w:val="00920E80"/>
    <w:rsid w:val="00931035"/>
    <w:rsid w:val="00940702"/>
    <w:rsid w:val="00975D62"/>
    <w:rsid w:val="009817E2"/>
    <w:rsid w:val="00983F6D"/>
    <w:rsid w:val="00986119"/>
    <w:rsid w:val="009964E6"/>
    <w:rsid w:val="009A6D5F"/>
    <w:rsid w:val="009C4C69"/>
    <w:rsid w:val="009D3CAD"/>
    <w:rsid w:val="009E1D9C"/>
    <w:rsid w:val="009F1B5E"/>
    <w:rsid w:val="009F4561"/>
    <w:rsid w:val="00A3406C"/>
    <w:rsid w:val="00A40352"/>
    <w:rsid w:val="00A5551C"/>
    <w:rsid w:val="00A600DE"/>
    <w:rsid w:val="00AC0125"/>
    <w:rsid w:val="00AD2250"/>
    <w:rsid w:val="00B0246A"/>
    <w:rsid w:val="00B02AD5"/>
    <w:rsid w:val="00B14969"/>
    <w:rsid w:val="00B203E1"/>
    <w:rsid w:val="00B20903"/>
    <w:rsid w:val="00B23F47"/>
    <w:rsid w:val="00B344D6"/>
    <w:rsid w:val="00B3538C"/>
    <w:rsid w:val="00B46A5C"/>
    <w:rsid w:val="00B73474"/>
    <w:rsid w:val="00B86668"/>
    <w:rsid w:val="00B87F1B"/>
    <w:rsid w:val="00B9282D"/>
    <w:rsid w:val="00BC7B44"/>
    <w:rsid w:val="00BD554A"/>
    <w:rsid w:val="00BE05CC"/>
    <w:rsid w:val="00BF4AB0"/>
    <w:rsid w:val="00BF778C"/>
    <w:rsid w:val="00C24217"/>
    <w:rsid w:val="00C301CD"/>
    <w:rsid w:val="00C32CEA"/>
    <w:rsid w:val="00C37B90"/>
    <w:rsid w:val="00C41A9D"/>
    <w:rsid w:val="00C5226A"/>
    <w:rsid w:val="00C54E19"/>
    <w:rsid w:val="00C6275D"/>
    <w:rsid w:val="00C748E5"/>
    <w:rsid w:val="00C92287"/>
    <w:rsid w:val="00CA1D08"/>
    <w:rsid w:val="00CA55AD"/>
    <w:rsid w:val="00CB004D"/>
    <w:rsid w:val="00CB192F"/>
    <w:rsid w:val="00CB335D"/>
    <w:rsid w:val="00CB77DE"/>
    <w:rsid w:val="00CD1F6C"/>
    <w:rsid w:val="00CD25E1"/>
    <w:rsid w:val="00CF3770"/>
    <w:rsid w:val="00D00F7F"/>
    <w:rsid w:val="00D463C9"/>
    <w:rsid w:val="00D5644D"/>
    <w:rsid w:val="00D61447"/>
    <w:rsid w:val="00D753EE"/>
    <w:rsid w:val="00D808B4"/>
    <w:rsid w:val="00D81E30"/>
    <w:rsid w:val="00D91CAC"/>
    <w:rsid w:val="00DA695A"/>
    <w:rsid w:val="00DB0E53"/>
    <w:rsid w:val="00DE4306"/>
    <w:rsid w:val="00DE60CD"/>
    <w:rsid w:val="00E114D7"/>
    <w:rsid w:val="00E14CA0"/>
    <w:rsid w:val="00E17A36"/>
    <w:rsid w:val="00E23DB9"/>
    <w:rsid w:val="00E309EA"/>
    <w:rsid w:val="00E315A3"/>
    <w:rsid w:val="00E3658E"/>
    <w:rsid w:val="00E5724E"/>
    <w:rsid w:val="00E75948"/>
    <w:rsid w:val="00E77386"/>
    <w:rsid w:val="00E93B41"/>
    <w:rsid w:val="00EC3C35"/>
    <w:rsid w:val="00EC4D67"/>
    <w:rsid w:val="00EE2564"/>
    <w:rsid w:val="00EE422D"/>
    <w:rsid w:val="00EF38AD"/>
    <w:rsid w:val="00F05DC0"/>
    <w:rsid w:val="00F10BB8"/>
    <w:rsid w:val="00F25D67"/>
    <w:rsid w:val="00F526ED"/>
    <w:rsid w:val="00F57ADC"/>
    <w:rsid w:val="00F7501F"/>
    <w:rsid w:val="00F928AE"/>
    <w:rsid w:val="00F96B03"/>
    <w:rsid w:val="00FA3151"/>
    <w:rsid w:val="00FB068D"/>
    <w:rsid w:val="00FB6B77"/>
    <w:rsid w:val="00FC40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D12874DB-BBD7-4D09-96FA-C38DCAA90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8E5"/>
    <w:pPr>
      <w:spacing w:line="236" w:lineRule="exact"/>
    </w:pPr>
    <w:rPr>
      <w:rFonts w:ascii="Arial" w:eastAsia="Times New Roman" w:hAnsi="Arial" w:cs="Times New Roman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A3406C"/>
    <w:pPr>
      <w:spacing w:before="100" w:after="100" w:line="240" w:lineRule="auto"/>
    </w:pPr>
    <w:rPr>
      <w:rFonts w:ascii="Consolas" w:hAnsi="Consolas"/>
      <w:sz w:val="16"/>
      <w:szCs w:val="16"/>
    </w:rPr>
  </w:style>
  <w:style w:type="character" w:customStyle="1" w:styleId="CodeChar">
    <w:name w:val="Code Char"/>
    <w:basedOn w:val="DefaultParagraphFont"/>
    <w:link w:val="Code"/>
    <w:rsid w:val="00A3406C"/>
    <w:rPr>
      <w:rFonts w:ascii="Consolas" w:eastAsia="Times New Roman" w:hAnsi="Consolas" w:cs="Times New Roman"/>
      <w:color w:val="000000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C92287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CompX+3T2018/courseware/79355773219d46ce8241e39d7cdce010/73ce1a553bb44943a99c50d71373ceb6/1?activate_block_id=block-v1%3AAdelaideX%2BCompX%2B3T2018%2Btype%40vertical%2Bblock%408ebaec2ec3274604abb07669f7c98afb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CompX+3T2018/courseware/79355773219d46ce8241e39d7cdce010/73ce1a553bb44943a99c50d71373ceb6/14?activate_block_id=block-v1%3AAdelaideX%2BCompX%2B3T2018%2Btype%40vertical%2Bblock%40377ecddd31af4739a1bf66e8f88d9eba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338C1F0-31AA-4330-9979-B08BBEF6B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20</Pages>
  <Words>2515</Words>
  <Characters>1434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1_P1.docx</vt:lpstr>
    </vt:vector>
  </TitlesOfParts>
  <Company>University of Adelaide</Company>
  <LinksUpToDate>false</LinksUpToDate>
  <CharactersWithSpaces>1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1_P1.docx</dc:title>
  <dc:subject>CompX major assignment 1</dc:subject>
  <dc:creator>Alex Fimeri</dc:creator>
  <cp:keywords>major assignment 1 part 1</cp:keywords>
  <cp:lastModifiedBy>Foulds, Johannes, Vodacom</cp:lastModifiedBy>
  <cp:revision>41</cp:revision>
  <cp:lastPrinted>2016-02-18T23:34:00Z</cp:lastPrinted>
  <dcterms:created xsi:type="dcterms:W3CDTF">2018-11-28T00:59:00Z</dcterms:created>
  <dcterms:modified xsi:type="dcterms:W3CDTF">2021-07-1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11T14:48:41.2170226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764b664f-9fc1-4bb5-b759-b4871af78bf4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